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2281"/>
        <w:tblW w:w="10818" w:type="dxa"/>
        <w:tblBorders>
          <w:top w:val="single" w:sz="12" w:space="0" w:color="EAF1DD" w:themeColor="accent3" w:themeTint="33"/>
          <w:left w:val="single" w:sz="12" w:space="0" w:color="EAF1DD" w:themeColor="accent3" w:themeTint="33"/>
          <w:bottom w:val="single" w:sz="12" w:space="0" w:color="EAF1DD" w:themeColor="accent3" w:themeTint="33"/>
          <w:right w:val="single" w:sz="12" w:space="0" w:color="EAF1DD" w:themeColor="accent3" w:themeTint="33"/>
          <w:insideH w:val="single" w:sz="12" w:space="0" w:color="EAF1DD" w:themeColor="accent3" w:themeTint="33"/>
          <w:insideV w:val="single" w:sz="12" w:space="0" w:color="EAF1DD" w:themeColor="accent3" w:themeTint="33"/>
        </w:tblBorders>
        <w:tblLook w:val="0080" w:firstRow="0" w:lastRow="0" w:firstColumn="1" w:lastColumn="0" w:noHBand="0" w:noVBand="0"/>
      </w:tblPr>
      <w:tblGrid>
        <w:gridCol w:w="2268"/>
        <w:gridCol w:w="8550"/>
      </w:tblGrid>
      <w:tr w:rsidR="00F56FC7" w:rsidRPr="008537B2" w14:paraId="5613E47B" w14:textId="77777777" w:rsidTr="0081370B">
        <w:trPr>
          <w:trHeight w:val="1080"/>
        </w:trPr>
        <w:tc>
          <w:tcPr>
            <w:tcW w:w="2268" w:type="dxa"/>
            <w:shd w:val="clear" w:color="auto" w:fill="9BBB59" w:themeFill="accent3"/>
            <w:vAlign w:val="center"/>
          </w:tcPr>
          <w:p w14:paraId="5613E479" w14:textId="77777777" w:rsidR="00F56FC7" w:rsidRPr="008537B2" w:rsidRDefault="00F56FC7" w:rsidP="00F56FC7">
            <w:pPr>
              <w:pStyle w:val="Heading5"/>
              <w:spacing w:before="0"/>
              <w:jc w:val="center"/>
              <w:outlineLvl w:val="4"/>
              <w:rPr>
                <w:rFonts w:ascii="Arial" w:hAnsi="Arial" w:cs="Arial"/>
                <w:b/>
                <w:color w:val="FFFFFF" w:themeColor="background1"/>
                <w:sz w:val="28"/>
              </w:rPr>
            </w:pPr>
            <w:r w:rsidRPr="008537B2">
              <w:rPr>
                <w:rStyle w:val="Strong"/>
                <w:rFonts w:ascii="Arial" w:hAnsi="Arial" w:cs="Arial"/>
                <w:color w:val="FFFFFF" w:themeColor="background1"/>
                <w:sz w:val="28"/>
              </w:rPr>
              <w:t>Request from</w:t>
            </w:r>
          </w:p>
        </w:tc>
        <w:tc>
          <w:tcPr>
            <w:tcW w:w="8550" w:type="dxa"/>
            <w:vAlign w:val="center"/>
          </w:tcPr>
          <w:p w14:paraId="5613E47A" w14:textId="4F8378FD" w:rsidR="00F56FC7" w:rsidRPr="008537B2" w:rsidRDefault="00F56FC7" w:rsidP="00F56FC7">
            <w:pPr>
              <w:rPr>
                <w:rFonts w:ascii="Arial" w:hAnsi="Arial" w:cs="Arial"/>
                <w:color w:val="000000"/>
              </w:rPr>
            </w:pPr>
            <w:r w:rsidRPr="008537B2">
              <w:rPr>
                <w:rFonts w:ascii="Arial" w:hAnsi="Arial" w:cs="Arial"/>
                <w:color w:val="000000"/>
              </w:rPr>
              <w:t xml:space="preserve">ACLU of </w:t>
            </w:r>
            <w:r w:rsidR="00FE64D5">
              <w:rPr>
                <w:rFonts w:ascii="Arial" w:hAnsi="Arial" w:cs="Arial"/>
                <w:color w:val="000000"/>
              </w:rPr>
              <w:t>Nevada</w:t>
            </w:r>
          </w:p>
        </w:tc>
      </w:tr>
    </w:tbl>
    <w:p w14:paraId="5613E47C" w14:textId="77777777" w:rsidR="002B117E" w:rsidRPr="008537B2" w:rsidRDefault="002B117E" w:rsidP="002B117E">
      <w:pPr>
        <w:rPr>
          <w:rFonts w:ascii="Arial" w:hAnsi="Arial" w:cs="Arial"/>
        </w:rPr>
      </w:pPr>
    </w:p>
    <w:tbl>
      <w:tblPr>
        <w:tblStyle w:val="TableGrid"/>
        <w:tblW w:w="10800" w:type="dxa"/>
        <w:tblInd w:w="108" w:type="dxa"/>
        <w:tblBorders>
          <w:top w:val="single" w:sz="12" w:space="0" w:color="EAF1DD" w:themeColor="accent3" w:themeTint="33"/>
          <w:left w:val="single" w:sz="12" w:space="0" w:color="EAF1DD" w:themeColor="accent3" w:themeTint="33"/>
          <w:bottom w:val="single" w:sz="12" w:space="0" w:color="EAF1DD" w:themeColor="accent3" w:themeTint="33"/>
          <w:right w:val="single" w:sz="12" w:space="0" w:color="EAF1DD" w:themeColor="accent3" w:themeTint="33"/>
          <w:insideH w:val="single" w:sz="12" w:space="0" w:color="EAF1DD" w:themeColor="accent3" w:themeTint="33"/>
          <w:insideV w:val="single" w:sz="12" w:space="0" w:color="EAF1DD" w:themeColor="accent3" w:themeTint="33"/>
        </w:tblBorders>
        <w:tblLook w:val="01E0" w:firstRow="1" w:lastRow="1" w:firstColumn="1" w:lastColumn="1" w:noHBand="0" w:noVBand="0"/>
      </w:tblPr>
      <w:tblGrid>
        <w:gridCol w:w="2250"/>
        <w:gridCol w:w="8550"/>
      </w:tblGrid>
      <w:tr w:rsidR="008B2343" w:rsidRPr="008537B2" w14:paraId="5613E47F" w14:textId="77777777" w:rsidTr="0081370B">
        <w:trPr>
          <w:trHeight w:val="537"/>
        </w:trPr>
        <w:tc>
          <w:tcPr>
            <w:tcW w:w="2250" w:type="dxa"/>
            <w:shd w:val="clear" w:color="auto" w:fill="9BBB59" w:themeFill="accent3"/>
            <w:vAlign w:val="center"/>
          </w:tcPr>
          <w:p w14:paraId="5613E47D" w14:textId="77777777" w:rsidR="008B2343" w:rsidRPr="008537B2" w:rsidRDefault="00F56FC7" w:rsidP="00F56FC7">
            <w:pPr>
              <w:pStyle w:val="Heading5"/>
              <w:spacing w:before="0"/>
              <w:outlineLvl w:val="4"/>
              <w:rPr>
                <w:rFonts w:ascii="Arial" w:hAnsi="Arial" w:cs="Arial"/>
                <w:color w:val="000000"/>
              </w:rPr>
            </w:pPr>
            <w:r w:rsidRPr="008537B2">
              <w:rPr>
                <w:rStyle w:val="Strong"/>
                <w:rFonts w:ascii="Arial" w:hAnsi="Arial" w:cs="Arial"/>
                <w:bCs w:val="0"/>
                <w:color w:val="FFFFFF" w:themeColor="background1"/>
                <w:sz w:val="28"/>
              </w:rPr>
              <w:t xml:space="preserve">Event </w:t>
            </w:r>
            <w:r w:rsidR="008B2343" w:rsidRPr="008537B2">
              <w:rPr>
                <w:rStyle w:val="Strong"/>
                <w:rFonts w:ascii="Arial" w:hAnsi="Arial" w:cs="Arial"/>
                <w:bCs w:val="0"/>
                <w:color w:val="FFFFFF" w:themeColor="background1"/>
                <w:sz w:val="28"/>
              </w:rPr>
              <w:t>Title</w:t>
            </w:r>
          </w:p>
        </w:tc>
        <w:tc>
          <w:tcPr>
            <w:tcW w:w="8550" w:type="dxa"/>
            <w:vAlign w:val="center"/>
          </w:tcPr>
          <w:p w14:paraId="5613E47E" w14:textId="09EF2AEC" w:rsidR="008B2343" w:rsidRPr="008537B2" w:rsidRDefault="00FE64D5" w:rsidP="004C4B27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2018 Celebration of Civil Liberties</w:t>
            </w:r>
          </w:p>
        </w:tc>
      </w:tr>
      <w:tr w:rsidR="008B2343" w:rsidRPr="008537B2" w14:paraId="5613E482" w14:textId="77777777" w:rsidTr="0081370B">
        <w:trPr>
          <w:trHeight w:val="537"/>
        </w:trPr>
        <w:tc>
          <w:tcPr>
            <w:tcW w:w="2250" w:type="dxa"/>
            <w:shd w:val="clear" w:color="auto" w:fill="9BBB59" w:themeFill="accent3"/>
            <w:vAlign w:val="center"/>
          </w:tcPr>
          <w:p w14:paraId="5613E480" w14:textId="77777777" w:rsidR="008B2343" w:rsidRPr="008537B2" w:rsidRDefault="008B2343" w:rsidP="004C4B27">
            <w:pPr>
              <w:pStyle w:val="Heading5"/>
              <w:spacing w:before="0"/>
              <w:outlineLvl w:val="4"/>
              <w:rPr>
                <w:rStyle w:val="Strong"/>
                <w:rFonts w:ascii="Arial" w:hAnsi="Arial" w:cs="Arial"/>
                <w:bCs w:val="0"/>
                <w:color w:val="FFFFFF" w:themeColor="background1"/>
                <w:sz w:val="28"/>
              </w:rPr>
            </w:pPr>
            <w:r w:rsidRPr="008537B2">
              <w:rPr>
                <w:rStyle w:val="Strong"/>
                <w:rFonts w:ascii="Arial" w:hAnsi="Arial" w:cs="Arial"/>
                <w:bCs w:val="0"/>
                <w:color w:val="FFFFFF" w:themeColor="background1"/>
                <w:sz w:val="28"/>
              </w:rPr>
              <w:t>Date &amp; Time</w:t>
            </w:r>
          </w:p>
        </w:tc>
        <w:tc>
          <w:tcPr>
            <w:tcW w:w="8550" w:type="dxa"/>
            <w:vAlign w:val="center"/>
          </w:tcPr>
          <w:p w14:paraId="5613E481" w14:textId="75ECB894" w:rsidR="008B2343" w:rsidRPr="008537B2" w:rsidRDefault="009F5891" w:rsidP="004C4B27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June 15, 2018, 5:30 p.m.</w:t>
            </w:r>
          </w:p>
        </w:tc>
      </w:tr>
      <w:tr w:rsidR="008B2343" w:rsidRPr="008537B2" w14:paraId="5613E485" w14:textId="77777777" w:rsidTr="0081370B">
        <w:trPr>
          <w:trHeight w:val="537"/>
        </w:trPr>
        <w:tc>
          <w:tcPr>
            <w:tcW w:w="2250" w:type="dxa"/>
            <w:shd w:val="clear" w:color="auto" w:fill="9BBB59" w:themeFill="accent3"/>
            <w:vAlign w:val="center"/>
          </w:tcPr>
          <w:p w14:paraId="5613E483" w14:textId="77777777" w:rsidR="008B2343" w:rsidRPr="008537B2" w:rsidRDefault="008B2343" w:rsidP="004C4B27">
            <w:pPr>
              <w:pStyle w:val="Heading5"/>
              <w:spacing w:before="0"/>
              <w:outlineLvl w:val="4"/>
              <w:rPr>
                <w:rStyle w:val="Strong"/>
                <w:rFonts w:ascii="Arial" w:hAnsi="Arial" w:cs="Arial"/>
                <w:bCs w:val="0"/>
                <w:color w:val="FFFFFF" w:themeColor="background1"/>
                <w:sz w:val="28"/>
              </w:rPr>
            </w:pPr>
            <w:r w:rsidRPr="008537B2">
              <w:rPr>
                <w:rStyle w:val="Strong"/>
                <w:rFonts w:ascii="Arial" w:hAnsi="Arial" w:cs="Arial"/>
                <w:bCs w:val="0"/>
                <w:color w:val="FFFFFF" w:themeColor="background1"/>
                <w:sz w:val="28"/>
              </w:rPr>
              <w:t>Location</w:t>
            </w:r>
          </w:p>
        </w:tc>
        <w:tc>
          <w:tcPr>
            <w:tcW w:w="8550" w:type="dxa"/>
            <w:vAlign w:val="center"/>
          </w:tcPr>
          <w:p w14:paraId="3D9FFBF3" w14:textId="7929C483" w:rsidR="008B2343" w:rsidRDefault="000175CE" w:rsidP="004C4B27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 xml:space="preserve">Wheel House at </w:t>
            </w:r>
            <w:r w:rsidR="00FE64D5">
              <w:rPr>
                <w:rFonts w:ascii="Arial" w:hAnsi="Arial" w:cs="Arial"/>
                <w:color w:val="000000"/>
              </w:rPr>
              <w:t>The LINQ Hotel and Casino</w:t>
            </w:r>
          </w:p>
          <w:p w14:paraId="2563B6D1" w14:textId="3A5CAE61" w:rsidR="00FE64D5" w:rsidRDefault="00FE64D5" w:rsidP="004C4B27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3535 S. Las Vegas Blvd.</w:t>
            </w:r>
          </w:p>
          <w:p w14:paraId="5613E484" w14:textId="740EC5A2" w:rsidR="00FE64D5" w:rsidRPr="008537B2" w:rsidRDefault="00FE64D5" w:rsidP="004C4B27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Las Vegas, NV  89109</w:t>
            </w:r>
          </w:p>
        </w:tc>
      </w:tr>
    </w:tbl>
    <w:p w14:paraId="5613E486" w14:textId="77777777" w:rsidR="008B2343" w:rsidRPr="008537B2" w:rsidRDefault="008B2343" w:rsidP="002B117E">
      <w:pPr>
        <w:rPr>
          <w:rFonts w:ascii="Arial" w:hAnsi="Arial" w:cs="Arial"/>
        </w:rPr>
      </w:pPr>
    </w:p>
    <w:p w14:paraId="5613E487" w14:textId="77777777" w:rsidR="00040673" w:rsidRPr="008537B2" w:rsidRDefault="00040673" w:rsidP="007C7AA6">
      <w:pPr>
        <w:rPr>
          <w:rFonts w:ascii="Arial" w:hAnsi="Arial" w:cs="Arial"/>
        </w:rPr>
      </w:pPr>
    </w:p>
    <w:tbl>
      <w:tblPr>
        <w:tblStyle w:val="TableGrid"/>
        <w:tblW w:w="10800" w:type="dxa"/>
        <w:tblInd w:w="108" w:type="dxa"/>
        <w:tblBorders>
          <w:top w:val="single" w:sz="12" w:space="0" w:color="EAF1DD" w:themeColor="accent3" w:themeTint="33"/>
          <w:left w:val="single" w:sz="12" w:space="0" w:color="EAF1DD" w:themeColor="accent3" w:themeTint="33"/>
          <w:bottom w:val="single" w:sz="12" w:space="0" w:color="EAF1DD" w:themeColor="accent3" w:themeTint="33"/>
          <w:right w:val="single" w:sz="12" w:space="0" w:color="EAF1DD" w:themeColor="accent3" w:themeTint="33"/>
          <w:insideH w:val="single" w:sz="12" w:space="0" w:color="EAF1DD" w:themeColor="accent3" w:themeTint="33"/>
          <w:insideV w:val="single" w:sz="12" w:space="0" w:color="EAF1DD" w:themeColor="accent3" w:themeTint="33"/>
        </w:tblBorders>
        <w:tblLook w:val="01E0" w:firstRow="1" w:lastRow="1" w:firstColumn="1" w:lastColumn="1" w:noHBand="0" w:noVBand="0"/>
      </w:tblPr>
      <w:tblGrid>
        <w:gridCol w:w="10800"/>
      </w:tblGrid>
      <w:tr w:rsidR="00DD55D2" w:rsidRPr="008537B2" w14:paraId="5613E489" w14:textId="77777777" w:rsidTr="0081370B">
        <w:trPr>
          <w:trHeight w:val="510"/>
        </w:trPr>
        <w:tc>
          <w:tcPr>
            <w:tcW w:w="10800" w:type="dxa"/>
            <w:shd w:val="clear" w:color="auto" w:fill="9BBB59" w:themeFill="accent3"/>
            <w:vAlign w:val="center"/>
          </w:tcPr>
          <w:p w14:paraId="5613E488" w14:textId="77777777" w:rsidR="00DD55D2" w:rsidRPr="008537B2" w:rsidRDefault="008B2343" w:rsidP="002F55CE">
            <w:pPr>
              <w:rPr>
                <w:rFonts w:ascii="Arial" w:hAnsi="Arial" w:cs="Arial"/>
                <w:color w:val="517DBF"/>
              </w:rPr>
            </w:pPr>
            <w:r w:rsidRPr="008537B2">
              <w:rPr>
                <w:rStyle w:val="Strong"/>
                <w:rFonts w:ascii="Arial" w:hAnsi="Arial" w:cs="Arial"/>
                <w:color w:val="FFFFFF" w:themeColor="background1"/>
                <w:sz w:val="28"/>
              </w:rPr>
              <w:t>Event Contact Information</w:t>
            </w:r>
          </w:p>
        </w:tc>
      </w:tr>
      <w:tr w:rsidR="00DD55D2" w:rsidRPr="008537B2" w14:paraId="5613E48B" w14:textId="77777777" w:rsidTr="0081370B">
        <w:trPr>
          <w:trHeight w:val="825"/>
        </w:trPr>
        <w:tc>
          <w:tcPr>
            <w:tcW w:w="10800" w:type="dxa"/>
            <w:vAlign w:val="center"/>
          </w:tcPr>
          <w:p w14:paraId="5613E48A" w14:textId="594F2208" w:rsidR="00DD55D2" w:rsidRPr="008537B2" w:rsidRDefault="009F5891" w:rsidP="002F55CE">
            <w:pPr>
              <w:rPr>
                <w:rFonts w:ascii="Arial" w:hAnsi="Arial" w:cs="Arial"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t>snedeker</w:t>
            </w:r>
            <w:r w:rsidR="00FE64D5">
              <w:rPr>
                <w:rFonts w:ascii="Arial" w:hAnsi="Arial" w:cs="Arial"/>
                <w:color w:val="000000"/>
              </w:rPr>
              <w:t>@aclunv.org</w:t>
            </w:r>
          </w:p>
        </w:tc>
      </w:tr>
    </w:tbl>
    <w:p w14:paraId="5613E48C" w14:textId="77777777" w:rsidR="00DD55D2" w:rsidRPr="008537B2" w:rsidRDefault="00DD55D2" w:rsidP="007C7AA6">
      <w:pPr>
        <w:rPr>
          <w:rFonts w:ascii="Arial" w:hAnsi="Arial" w:cs="Arial"/>
        </w:rPr>
      </w:pPr>
    </w:p>
    <w:tbl>
      <w:tblPr>
        <w:tblStyle w:val="TableGrid"/>
        <w:tblW w:w="10800" w:type="dxa"/>
        <w:tblInd w:w="108" w:type="dxa"/>
        <w:tblBorders>
          <w:top w:val="single" w:sz="12" w:space="0" w:color="EAF1DD" w:themeColor="accent3" w:themeTint="33"/>
          <w:left w:val="single" w:sz="12" w:space="0" w:color="EAF1DD" w:themeColor="accent3" w:themeTint="33"/>
          <w:bottom w:val="single" w:sz="12" w:space="0" w:color="EAF1DD" w:themeColor="accent3" w:themeTint="33"/>
          <w:right w:val="single" w:sz="12" w:space="0" w:color="EAF1DD" w:themeColor="accent3" w:themeTint="33"/>
          <w:insideH w:val="single" w:sz="12" w:space="0" w:color="EAF1DD" w:themeColor="accent3" w:themeTint="33"/>
          <w:insideV w:val="single" w:sz="12" w:space="0" w:color="EAF1DD" w:themeColor="accent3" w:themeTint="33"/>
        </w:tblBorders>
        <w:tblLook w:val="01E0" w:firstRow="1" w:lastRow="1" w:firstColumn="1" w:lastColumn="1" w:noHBand="0" w:noVBand="0"/>
      </w:tblPr>
      <w:tblGrid>
        <w:gridCol w:w="10800"/>
      </w:tblGrid>
      <w:tr w:rsidR="00DD55D2" w:rsidRPr="008537B2" w14:paraId="5613E48E" w14:textId="77777777" w:rsidTr="0081370B">
        <w:trPr>
          <w:trHeight w:val="504"/>
        </w:trPr>
        <w:tc>
          <w:tcPr>
            <w:tcW w:w="10800" w:type="dxa"/>
            <w:shd w:val="clear" w:color="auto" w:fill="9BBB59" w:themeFill="accent3"/>
            <w:vAlign w:val="center"/>
          </w:tcPr>
          <w:p w14:paraId="5613E48D" w14:textId="77777777" w:rsidR="00DD55D2" w:rsidRPr="008537B2" w:rsidRDefault="008B2343" w:rsidP="002F55CE">
            <w:pPr>
              <w:rPr>
                <w:rFonts w:ascii="Arial" w:hAnsi="Arial" w:cs="Arial"/>
                <w:color w:val="000000"/>
                <w:sz w:val="28"/>
                <w:szCs w:val="22"/>
              </w:rPr>
            </w:pPr>
            <w:r w:rsidRPr="008537B2"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  <w:t>Event Introduction Content</w:t>
            </w:r>
          </w:p>
        </w:tc>
      </w:tr>
      <w:tr w:rsidR="00DD55D2" w:rsidRPr="008537B2" w14:paraId="5613E492" w14:textId="77777777" w:rsidTr="0081370B">
        <w:trPr>
          <w:trHeight w:val="1833"/>
        </w:trPr>
        <w:tc>
          <w:tcPr>
            <w:tcW w:w="10800" w:type="dxa"/>
          </w:tcPr>
          <w:p w14:paraId="7AB35499" w14:textId="1BA782D3" w:rsidR="003B49CB" w:rsidRDefault="003B49CB" w:rsidP="003C5521">
            <w:pPr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We’re hosting our 15</w:t>
            </w:r>
            <w:r w:rsidRPr="003B49CB">
              <w:rPr>
                <w:rFonts w:ascii="Arial" w:hAnsi="Arial" w:cs="Arial"/>
                <w:color w:val="000000"/>
                <w:szCs w:val="22"/>
                <w:vertAlign w:val="superscript"/>
              </w:rPr>
              <w:t>th</w:t>
            </w:r>
            <w:r>
              <w:rPr>
                <w:rFonts w:ascii="Arial" w:hAnsi="Arial" w:cs="Arial"/>
                <w:color w:val="000000"/>
                <w:szCs w:val="22"/>
              </w:rPr>
              <w:t xml:space="preserve"> annual Celebration of Civil</w:t>
            </w:r>
            <w:r w:rsidR="00D2021D">
              <w:rPr>
                <w:rFonts w:ascii="Arial" w:hAnsi="Arial" w:cs="Arial"/>
                <w:color w:val="000000"/>
                <w:szCs w:val="22"/>
              </w:rPr>
              <w:t xml:space="preserve"> Liberties at 5:30 p.m. June 15 at The LINQ Hotel and Casino.</w:t>
            </w:r>
          </w:p>
          <w:p w14:paraId="34175F1D" w14:textId="77777777" w:rsidR="003B49CB" w:rsidRDefault="003B49CB" w:rsidP="003C5521">
            <w:pPr>
              <w:rPr>
                <w:rFonts w:ascii="Arial" w:hAnsi="Arial" w:cs="Arial"/>
                <w:color w:val="000000"/>
                <w:szCs w:val="22"/>
              </w:rPr>
            </w:pPr>
          </w:p>
          <w:p w14:paraId="1A1E8F11" w14:textId="26F22AE5" w:rsidR="003B49CB" w:rsidRDefault="00FE64D5" w:rsidP="003C5521">
            <w:pPr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 xml:space="preserve">Join us </w:t>
            </w:r>
            <w:r w:rsidR="00B71750">
              <w:rPr>
                <w:rFonts w:ascii="Arial" w:hAnsi="Arial" w:cs="Arial"/>
                <w:color w:val="000000"/>
                <w:szCs w:val="22"/>
              </w:rPr>
              <w:t>to</w:t>
            </w:r>
            <w:r>
              <w:rPr>
                <w:rFonts w:ascii="Arial" w:hAnsi="Arial" w:cs="Arial"/>
                <w:color w:val="000000"/>
                <w:szCs w:val="22"/>
              </w:rPr>
              <w:t xml:space="preserve"> celebrate former U.S. Senator Richard Bryan</w:t>
            </w:r>
            <w:r w:rsidR="00653810">
              <w:rPr>
                <w:rFonts w:ascii="Arial" w:hAnsi="Arial" w:cs="Arial"/>
                <w:color w:val="000000"/>
                <w:szCs w:val="22"/>
              </w:rPr>
              <w:t xml:space="preserve"> with </w:t>
            </w:r>
            <w:r w:rsidR="00D44B8B">
              <w:rPr>
                <w:rFonts w:ascii="Arial" w:hAnsi="Arial" w:cs="Arial"/>
                <w:color w:val="000000"/>
                <w:szCs w:val="22"/>
              </w:rPr>
              <w:t>the</w:t>
            </w:r>
            <w:r w:rsidR="00653810">
              <w:rPr>
                <w:rFonts w:ascii="Arial" w:hAnsi="Arial" w:cs="Arial"/>
                <w:color w:val="000000"/>
                <w:szCs w:val="22"/>
              </w:rPr>
              <w:t xml:space="preserve"> Liberty in Government Award</w:t>
            </w:r>
            <w:r w:rsidR="00D44B8B">
              <w:rPr>
                <w:rFonts w:ascii="Arial" w:hAnsi="Arial" w:cs="Arial"/>
                <w:color w:val="000000"/>
                <w:szCs w:val="22"/>
              </w:rPr>
              <w:t xml:space="preserve"> for his lifetime of public service</w:t>
            </w:r>
            <w:r w:rsidR="00D2021D">
              <w:rPr>
                <w:rFonts w:ascii="Arial" w:hAnsi="Arial" w:cs="Arial"/>
                <w:color w:val="000000"/>
                <w:szCs w:val="22"/>
              </w:rPr>
              <w:t>.</w:t>
            </w:r>
            <w:r w:rsidR="001A05B4">
              <w:rPr>
                <w:rFonts w:ascii="Arial" w:hAnsi="Arial" w:cs="Arial"/>
                <w:color w:val="000000"/>
                <w:szCs w:val="22"/>
              </w:rPr>
              <w:t xml:space="preserve"> A champion for women’s and reproductive rights, Senator Bryan </w:t>
            </w:r>
            <w:r w:rsidR="00852C88">
              <w:rPr>
                <w:rFonts w:ascii="Arial" w:hAnsi="Arial" w:cs="Arial"/>
                <w:color w:val="000000"/>
                <w:szCs w:val="22"/>
              </w:rPr>
              <w:t>was Southern Nevada’s first-ever publ</w:t>
            </w:r>
            <w:r w:rsidR="00C4640D">
              <w:rPr>
                <w:rFonts w:ascii="Arial" w:hAnsi="Arial" w:cs="Arial"/>
                <w:color w:val="000000"/>
                <w:szCs w:val="22"/>
              </w:rPr>
              <w:t>ic defender and later served in the Nevada Legislature, and as state attorney general and governor.</w:t>
            </w:r>
            <w:bookmarkStart w:id="0" w:name="_GoBack"/>
            <w:bookmarkEnd w:id="0"/>
          </w:p>
          <w:p w14:paraId="7669F906" w14:textId="77777777" w:rsidR="003B49CB" w:rsidRDefault="003B49CB" w:rsidP="003C5521">
            <w:pPr>
              <w:rPr>
                <w:rFonts w:ascii="Arial" w:hAnsi="Arial" w:cs="Arial"/>
                <w:color w:val="000000"/>
                <w:szCs w:val="22"/>
              </w:rPr>
            </w:pPr>
          </w:p>
          <w:p w14:paraId="5613E48F" w14:textId="6AA05338" w:rsidR="00DD55D2" w:rsidRPr="008537B2" w:rsidRDefault="003B49CB" w:rsidP="003C5521">
            <w:pPr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 xml:space="preserve">Attendees from across the state will enjoy </w:t>
            </w:r>
            <w:r w:rsidR="00FE64D5">
              <w:rPr>
                <w:rFonts w:ascii="Arial" w:hAnsi="Arial" w:cs="Arial"/>
                <w:color w:val="000000"/>
                <w:szCs w:val="22"/>
              </w:rPr>
              <w:t xml:space="preserve">gourmet hors </w:t>
            </w:r>
            <w:proofErr w:type="spellStart"/>
            <w:r w:rsidR="00FE64D5">
              <w:rPr>
                <w:rFonts w:ascii="Arial" w:hAnsi="Arial" w:cs="Arial"/>
                <w:color w:val="000000"/>
                <w:szCs w:val="22"/>
              </w:rPr>
              <w:t>d’oevres</w:t>
            </w:r>
            <w:proofErr w:type="spellEnd"/>
            <w:r w:rsidR="00FE64D5">
              <w:rPr>
                <w:rFonts w:ascii="Arial" w:hAnsi="Arial" w:cs="Arial"/>
                <w:color w:val="000000"/>
                <w:szCs w:val="22"/>
              </w:rPr>
              <w:t>, wine and beer, and silent auction packages.</w:t>
            </w:r>
            <w:r w:rsidR="009F5891">
              <w:rPr>
                <w:rFonts w:ascii="Arial" w:hAnsi="Arial" w:cs="Arial"/>
                <w:color w:val="000000"/>
                <w:szCs w:val="22"/>
              </w:rPr>
              <w:t xml:space="preserve"> </w:t>
            </w:r>
            <w:r w:rsidR="00A0258D">
              <w:rPr>
                <w:rFonts w:ascii="Arial" w:hAnsi="Arial" w:cs="Arial"/>
                <w:color w:val="000000"/>
                <w:szCs w:val="22"/>
              </w:rPr>
              <w:t>P</w:t>
            </w:r>
            <w:r w:rsidR="009F5891">
              <w:rPr>
                <w:rFonts w:ascii="Arial" w:hAnsi="Arial" w:cs="Arial"/>
                <w:color w:val="000000"/>
                <w:szCs w:val="22"/>
              </w:rPr>
              <w:t>roceeds will support the ACLU of Nevada’s mission to protect and expand civil rights and liberties throughout the Silver State.</w:t>
            </w:r>
          </w:p>
          <w:p w14:paraId="5613E490" w14:textId="77777777" w:rsidR="00DD55D2" w:rsidRPr="008537B2" w:rsidRDefault="00DD55D2" w:rsidP="003C5521">
            <w:pPr>
              <w:rPr>
                <w:rFonts w:ascii="Arial" w:hAnsi="Arial" w:cs="Arial"/>
                <w:color w:val="000000"/>
                <w:szCs w:val="22"/>
              </w:rPr>
            </w:pPr>
          </w:p>
          <w:p w14:paraId="5613E491" w14:textId="77777777" w:rsidR="00DD55D2" w:rsidRPr="008537B2" w:rsidRDefault="00DD55D2" w:rsidP="003C5521">
            <w:pPr>
              <w:rPr>
                <w:rFonts w:ascii="Arial" w:hAnsi="Arial" w:cs="Arial"/>
                <w:color w:val="000000"/>
                <w:szCs w:val="22"/>
              </w:rPr>
            </w:pPr>
          </w:p>
        </w:tc>
      </w:tr>
    </w:tbl>
    <w:p w14:paraId="5613E493" w14:textId="77777777" w:rsidR="00DD55D2" w:rsidRPr="008537B2" w:rsidRDefault="00DD55D2" w:rsidP="007C7AA6">
      <w:pPr>
        <w:rPr>
          <w:rFonts w:ascii="Arial" w:hAnsi="Arial" w:cs="Arial"/>
        </w:rPr>
      </w:pPr>
    </w:p>
    <w:tbl>
      <w:tblPr>
        <w:tblStyle w:val="TableGrid"/>
        <w:tblW w:w="10800" w:type="dxa"/>
        <w:tblInd w:w="108" w:type="dxa"/>
        <w:tblBorders>
          <w:top w:val="single" w:sz="12" w:space="0" w:color="EAF1DD" w:themeColor="accent3" w:themeTint="33"/>
          <w:left w:val="single" w:sz="12" w:space="0" w:color="EAF1DD" w:themeColor="accent3" w:themeTint="33"/>
          <w:bottom w:val="single" w:sz="12" w:space="0" w:color="EAF1DD" w:themeColor="accent3" w:themeTint="33"/>
          <w:right w:val="single" w:sz="12" w:space="0" w:color="EAF1DD" w:themeColor="accent3" w:themeTint="33"/>
          <w:insideH w:val="single" w:sz="12" w:space="0" w:color="EAF1DD" w:themeColor="accent3" w:themeTint="33"/>
          <w:insideV w:val="single" w:sz="12" w:space="0" w:color="EAF1DD" w:themeColor="accent3" w:themeTint="33"/>
        </w:tblBorders>
        <w:tblLook w:val="01E0" w:firstRow="1" w:lastRow="1" w:firstColumn="1" w:lastColumn="1" w:noHBand="0" w:noVBand="0"/>
      </w:tblPr>
      <w:tblGrid>
        <w:gridCol w:w="10800"/>
      </w:tblGrid>
      <w:tr w:rsidR="003D7EA1" w:rsidRPr="008537B2" w14:paraId="5613E496" w14:textId="77777777" w:rsidTr="0081370B">
        <w:trPr>
          <w:trHeight w:val="504"/>
        </w:trPr>
        <w:tc>
          <w:tcPr>
            <w:tcW w:w="10800" w:type="dxa"/>
            <w:shd w:val="clear" w:color="auto" w:fill="9BBB59" w:themeFill="accent3"/>
            <w:vAlign w:val="center"/>
          </w:tcPr>
          <w:p w14:paraId="5613E494" w14:textId="77777777" w:rsidR="003D7EA1" w:rsidRPr="008537B2" w:rsidRDefault="008B2343" w:rsidP="003D7EA1">
            <w:pPr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</w:pPr>
            <w:r w:rsidRPr="008537B2"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  <w:t xml:space="preserve">Event Confirmation Page &amp; Email Content </w:t>
            </w:r>
          </w:p>
          <w:p w14:paraId="5613E495" w14:textId="77777777" w:rsidR="008B2343" w:rsidRPr="008537B2" w:rsidRDefault="008B2343" w:rsidP="003D7EA1">
            <w:pPr>
              <w:rPr>
                <w:rFonts w:ascii="Arial" w:hAnsi="Arial" w:cs="Arial"/>
                <w:color w:val="FFFFFF" w:themeColor="background1"/>
                <w:sz w:val="22"/>
                <w:szCs w:val="22"/>
              </w:rPr>
            </w:pPr>
            <w:r w:rsidRPr="008537B2">
              <w:rPr>
                <w:rFonts w:ascii="Arial" w:hAnsi="Arial" w:cs="Arial"/>
                <w:color w:val="FFFFFF" w:themeColor="background1"/>
                <w:sz w:val="22"/>
                <w:szCs w:val="22"/>
              </w:rPr>
              <w:t>On the confirmation page and in the confirmation email you may want to provide contact info for questions, give directions to the venue; add links, info on special requests, etc.</w:t>
            </w:r>
            <w:r w:rsidRPr="008537B2">
              <w:rPr>
                <w:rFonts w:ascii="Arial" w:hAnsi="Arial" w:cs="Arial"/>
                <w:color w:val="FFFFFF" w:themeColor="background1"/>
                <w:sz w:val="22"/>
                <w:szCs w:val="22"/>
              </w:rPr>
              <w:br/>
            </w:r>
          </w:p>
        </w:tc>
      </w:tr>
      <w:tr w:rsidR="003D7EA1" w:rsidRPr="008537B2" w14:paraId="5613E4A1" w14:textId="77777777" w:rsidTr="0081370B">
        <w:trPr>
          <w:trHeight w:val="2562"/>
        </w:trPr>
        <w:tc>
          <w:tcPr>
            <w:tcW w:w="10800" w:type="dxa"/>
            <w:vAlign w:val="center"/>
          </w:tcPr>
          <w:p w14:paraId="5613E497" w14:textId="3F9F47C7" w:rsidR="0055314D" w:rsidRPr="0055314D" w:rsidRDefault="0055314D" w:rsidP="0055314D">
            <w:pPr>
              <w:rPr>
                <w:rFonts w:ascii="Arial" w:hAnsi="Arial" w:cs="Arial"/>
                <w:color w:val="000000"/>
                <w:szCs w:val="22"/>
              </w:rPr>
            </w:pPr>
            <w:r w:rsidRPr="0055314D">
              <w:rPr>
                <w:rFonts w:ascii="Arial" w:hAnsi="Arial" w:cs="Arial"/>
                <w:color w:val="000000"/>
                <w:szCs w:val="22"/>
              </w:rPr>
              <w:lastRenderedPageBreak/>
              <w:t xml:space="preserve">Thank you for </w:t>
            </w:r>
            <w:r w:rsidR="00EB04D1">
              <w:rPr>
                <w:rFonts w:ascii="Arial" w:hAnsi="Arial" w:cs="Arial"/>
                <w:color w:val="000000"/>
                <w:szCs w:val="22"/>
              </w:rPr>
              <w:t>supporting our work</w:t>
            </w:r>
            <w:r w:rsidRPr="0055314D">
              <w:rPr>
                <w:rFonts w:ascii="Arial" w:hAnsi="Arial" w:cs="Arial"/>
                <w:color w:val="000000"/>
                <w:szCs w:val="22"/>
              </w:rPr>
              <w:t xml:space="preserve"> to protect civil liberties in </w:t>
            </w:r>
            <w:r w:rsidR="009F5891">
              <w:rPr>
                <w:rFonts w:ascii="Arial" w:hAnsi="Arial" w:cs="Arial"/>
                <w:color w:val="000000"/>
                <w:szCs w:val="22"/>
              </w:rPr>
              <w:t>Nevada</w:t>
            </w:r>
            <w:r w:rsidRPr="0055314D">
              <w:rPr>
                <w:rFonts w:ascii="Arial" w:hAnsi="Arial" w:cs="Arial"/>
                <w:color w:val="000000"/>
                <w:szCs w:val="22"/>
              </w:rPr>
              <w:t xml:space="preserve">. </w:t>
            </w:r>
            <w:r w:rsidR="009F5891">
              <w:rPr>
                <w:rFonts w:ascii="Arial" w:hAnsi="Arial" w:cs="Arial"/>
                <w:color w:val="000000"/>
                <w:szCs w:val="22"/>
              </w:rPr>
              <w:t>We will see you at the party!</w:t>
            </w:r>
          </w:p>
          <w:p w14:paraId="5613E498" w14:textId="77777777" w:rsidR="0055314D" w:rsidRPr="0055314D" w:rsidRDefault="0055314D" w:rsidP="0055314D">
            <w:pPr>
              <w:rPr>
                <w:rFonts w:ascii="Arial" w:hAnsi="Arial" w:cs="Arial"/>
                <w:color w:val="000000"/>
                <w:szCs w:val="22"/>
              </w:rPr>
            </w:pPr>
          </w:p>
          <w:p w14:paraId="5613E499" w14:textId="20AAA6A6" w:rsidR="0055314D" w:rsidRPr="0055314D" w:rsidRDefault="0055314D" w:rsidP="0055314D">
            <w:pPr>
              <w:rPr>
                <w:rFonts w:ascii="Arial" w:hAnsi="Arial" w:cs="Arial"/>
                <w:color w:val="000000"/>
                <w:szCs w:val="22"/>
              </w:rPr>
            </w:pPr>
            <w:r w:rsidRPr="0055314D">
              <w:rPr>
                <w:rFonts w:ascii="Arial" w:hAnsi="Arial" w:cs="Arial"/>
                <w:color w:val="000000"/>
                <w:szCs w:val="22"/>
              </w:rPr>
              <w:t xml:space="preserve">Take the next step and share this </w:t>
            </w:r>
            <w:r w:rsidR="00481271">
              <w:rPr>
                <w:rFonts w:ascii="Arial" w:hAnsi="Arial" w:cs="Arial"/>
                <w:color w:val="000000"/>
                <w:szCs w:val="22"/>
              </w:rPr>
              <w:t>event</w:t>
            </w:r>
            <w:r w:rsidRPr="0055314D">
              <w:rPr>
                <w:rFonts w:ascii="Arial" w:hAnsi="Arial" w:cs="Arial"/>
                <w:color w:val="000000"/>
                <w:szCs w:val="22"/>
              </w:rPr>
              <w:t xml:space="preserve"> with your friends:</w:t>
            </w:r>
          </w:p>
          <w:p w14:paraId="5613E49A" w14:textId="77777777" w:rsidR="0055314D" w:rsidRPr="0055314D" w:rsidRDefault="0055314D" w:rsidP="0055314D">
            <w:pPr>
              <w:rPr>
                <w:rFonts w:ascii="Arial" w:hAnsi="Arial" w:cs="Arial"/>
                <w:color w:val="000000"/>
                <w:szCs w:val="22"/>
              </w:rPr>
            </w:pPr>
          </w:p>
          <w:p w14:paraId="5613E49B" w14:textId="77777777" w:rsidR="0055314D" w:rsidRPr="0055314D" w:rsidRDefault="00FE64D5" w:rsidP="0055314D">
            <w:pPr>
              <w:pStyle w:val="ListParagraph"/>
              <w:rPr>
                <w:rFonts w:ascii="Arial" w:hAnsi="Arial" w:cs="Arial"/>
                <w:color w:val="000000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5613E4E1">
                  <wp:extent cx="152400" cy="152400"/>
                  <wp:effectExtent l="0" t="0" r="0" b="0"/>
                  <wp:docPr id="1" name="Picture 1" descr="http://image.actions.aclu.org/lib/fe9315707063007477/m/1/twitter_icon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image.actions.aclu.org/lib/fe9315707063007477/m/1/twitter_icon.png"/>
                          <pic:cNvPicPr>
                            <a:picLocks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5314D" w:rsidRPr="0055314D">
              <w:rPr>
                <w:rFonts w:ascii="Arial" w:hAnsi="Arial" w:cs="Arial"/>
                <w:color w:val="000000"/>
                <w:szCs w:val="22"/>
              </w:rPr>
              <w:t xml:space="preserve">Share on Twitter |  </w:t>
            </w:r>
            <w:r w:rsidR="0055314D">
              <w:rPr>
                <w:noProof/>
              </w:rPr>
              <w:drawing>
                <wp:inline distT="0" distB="0" distL="0" distR="0" wp14:anchorId="5613E4E2" wp14:editId="5613E4E3">
                  <wp:extent cx="152400" cy="152400"/>
                  <wp:effectExtent l="0" t="0" r="0" b="0"/>
                  <wp:docPr id="4" name="Picture 4" descr="http://image.actions.aclu.org/lib/fe9315707063007477/m/1/facebook_small.g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http://image.actions.aclu.org/lib/fe9315707063007477/m/1/facebook_small.gif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55314D" w:rsidRPr="0055314D">
              <w:rPr>
                <w:rFonts w:ascii="Arial" w:hAnsi="Arial" w:cs="Arial"/>
                <w:color w:val="000000"/>
                <w:szCs w:val="22"/>
              </w:rPr>
              <w:t>Share on Facebook</w:t>
            </w:r>
          </w:p>
          <w:p w14:paraId="5613E49C" w14:textId="77777777" w:rsidR="0055314D" w:rsidRPr="0055314D" w:rsidRDefault="0055314D" w:rsidP="0055314D">
            <w:pPr>
              <w:rPr>
                <w:rFonts w:ascii="Arial" w:hAnsi="Arial" w:cs="Arial"/>
                <w:color w:val="000000"/>
                <w:szCs w:val="22"/>
              </w:rPr>
            </w:pPr>
          </w:p>
          <w:p w14:paraId="5613E49D" w14:textId="75C641D4" w:rsidR="0055314D" w:rsidRPr="0055314D" w:rsidRDefault="00EB04D1" w:rsidP="0055314D">
            <w:pPr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 xml:space="preserve">Thanks again </w:t>
            </w:r>
            <w:r w:rsidR="0055314D" w:rsidRPr="0055314D">
              <w:rPr>
                <w:rFonts w:ascii="Arial" w:hAnsi="Arial" w:cs="Arial"/>
                <w:color w:val="000000"/>
                <w:szCs w:val="22"/>
              </w:rPr>
              <w:t>for your support,</w:t>
            </w:r>
          </w:p>
          <w:p w14:paraId="5613E49E" w14:textId="77777777" w:rsidR="0055314D" w:rsidRPr="0055314D" w:rsidRDefault="0055314D" w:rsidP="0055314D">
            <w:pPr>
              <w:rPr>
                <w:rFonts w:ascii="Arial" w:hAnsi="Arial" w:cs="Arial"/>
                <w:color w:val="000000"/>
                <w:szCs w:val="22"/>
              </w:rPr>
            </w:pPr>
          </w:p>
          <w:p w14:paraId="5613E49F" w14:textId="64FFBF1E" w:rsidR="0055314D" w:rsidRPr="0055314D" w:rsidRDefault="0055314D" w:rsidP="0055314D">
            <w:pPr>
              <w:rPr>
                <w:rFonts w:ascii="Arial" w:hAnsi="Arial" w:cs="Arial"/>
                <w:color w:val="000000"/>
                <w:szCs w:val="22"/>
              </w:rPr>
            </w:pPr>
            <w:r w:rsidRPr="0055314D">
              <w:rPr>
                <w:rFonts w:ascii="Arial" w:hAnsi="Arial" w:cs="Arial"/>
                <w:color w:val="000000"/>
                <w:szCs w:val="22"/>
              </w:rPr>
              <w:t xml:space="preserve">ACLU of </w:t>
            </w:r>
            <w:r w:rsidR="009F5891">
              <w:rPr>
                <w:rFonts w:ascii="Arial" w:hAnsi="Arial" w:cs="Arial"/>
                <w:color w:val="000000"/>
                <w:szCs w:val="22"/>
              </w:rPr>
              <w:t>N</w:t>
            </w:r>
            <w:r w:rsidR="00EB04D1">
              <w:rPr>
                <w:rFonts w:ascii="Arial" w:hAnsi="Arial" w:cs="Arial"/>
                <w:color w:val="000000"/>
                <w:szCs w:val="22"/>
              </w:rPr>
              <w:t>evada</w:t>
            </w:r>
          </w:p>
          <w:p w14:paraId="5613E4A0" w14:textId="5EFACEF1" w:rsidR="003D7EA1" w:rsidRPr="008537B2" w:rsidRDefault="0055314D" w:rsidP="0055314D">
            <w:pPr>
              <w:rPr>
                <w:rFonts w:ascii="Arial" w:hAnsi="Arial" w:cs="Arial"/>
                <w:color w:val="000000"/>
                <w:szCs w:val="22"/>
              </w:rPr>
            </w:pPr>
            <w:r w:rsidRPr="0055314D">
              <w:rPr>
                <w:rFonts w:ascii="Arial" w:hAnsi="Arial" w:cs="Arial"/>
                <w:color w:val="000000"/>
                <w:szCs w:val="22"/>
              </w:rPr>
              <w:t>www.aclu</w:t>
            </w:r>
            <w:r w:rsidR="009F5891">
              <w:rPr>
                <w:rFonts w:ascii="Arial" w:hAnsi="Arial" w:cs="Arial"/>
                <w:color w:val="000000"/>
                <w:szCs w:val="22"/>
              </w:rPr>
              <w:t>nv</w:t>
            </w:r>
            <w:r w:rsidRPr="0055314D">
              <w:rPr>
                <w:rFonts w:ascii="Arial" w:hAnsi="Arial" w:cs="Arial"/>
                <w:color w:val="000000"/>
                <w:szCs w:val="22"/>
              </w:rPr>
              <w:t>.org</w:t>
            </w:r>
          </w:p>
        </w:tc>
      </w:tr>
    </w:tbl>
    <w:p w14:paraId="5613E4A2" w14:textId="77777777" w:rsidR="006E03E3" w:rsidRPr="008537B2" w:rsidRDefault="006E03E3" w:rsidP="007C7AA6">
      <w:pPr>
        <w:rPr>
          <w:rFonts w:ascii="Arial" w:hAnsi="Arial" w:cs="Arial"/>
        </w:rPr>
      </w:pPr>
    </w:p>
    <w:tbl>
      <w:tblPr>
        <w:tblStyle w:val="TableGrid"/>
        <w:tblW w:w="10908" w:type="dxa"/>
        <w:tblInd w:w="108" w:type="dxa"/>
        <w:tblBorders>
          <w:top w:val="single" w:sz="12" w:space="0" w:color="EAF1DD" w:themeColor="accent3" w:themeTint="33"/>
          <w:left w:val="single" w:sz="12" w:space="0" w:color="EAF1DD" w:themeColor="accent3" w:themeTint="33"/>
          <w:bottom w:val="single" w:sz="12" w:space="0" w:color="EAF1DD" w:themeColor="accent3" w:themeTint="33"/>
          <w:right w:val="single" w:sz="12" w:space="0" w:color="EAF1DD" w:themeColor="accent3" w:themeTint="33"/>
          <w:insideH w:val="single" w:sz="12" w:space="0" w:color="EAF1DD" w:themeColor="accent3" w:themeTint="33"/>
          <w:insideV w:val="single" w:sz="12" w:space="0" w:color="EAF1DD" w:themeColor="accent3" w:themeTint="33"/>
        </w:tblBorders>
        <w:tblLook w:val="01E0" w:firstRow="1" w:lastRow="1" w:firstColumn="1" w:lastColumn="1" w:noHBand="0" w:noVBand="0"/>
      </w:tblPr>
      <w:tblGrid>
        <w:gridCol w:w="3780"/>
        <w:gridCol w:w="3856"/>
        <w:gridCol w:w="3272"/>
      </w:tblGrid>
      <w:tr w:rsidR="008B2343" w:rsidRPr="008537B2" w14:paraId="5613E4A6" w14:textId="77777777" w:rsidTr="0081370B">
        <w:trPr>
          <w:trHeight w:val="574"/>
        </w:trPr>
        <w:tc>
          <w:tcPr>
            <w:tcW w:w="3780" w:type="dxa"/>
            <w:shd w:val="clear" w:color="auto" w:fill="9BBB59" w:themeFill="accent3"/>
            <w:vAlign w:val="center"/>
          </w:tcPr>
          <w:p w14:paraId="5613E4A3" w14:textId="77777777" w:rsidR="008B2343" w:rsidRPr="008537B2" w:rsidRDefault="008B2343" w:rsidP="008B2343">
            <w:pPr>
              <w:jc w:val="center"/>
              <w:rPr>
                <w:rFonts w:ascii="Arial" w:hAnsi="Arial" w:cs="Arial"/>
                <w:b/>
                <w:color w:val="000000"/>
                <w:sz w:val="28"/>
                <w:szCs w:val="22"/>
              </w:rPr>
            </w:pPr>
            <w:r w:rsidRPr="008537B2"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  <w:t>Ticket Name</w:t>
            </w:r>
          </w:p>
        </w:tc>
        <w:tc>
          <w:tcPr>
            <w:tcW w:w="3856" w:type="dxa"/>
            <w:shd w:val="clear" w:color="auto" w:fill="9BBB59" w:themeFill="accent3"/>
            <w:vAlign w:val="center"/>
          </w:tcPr>
          <w:p w14:paraId="5613E4A4" w14:textId="77777777" w:rsidR="008B2343" w:rsidRPr="008537B2" w:rsidRDefault="008B2343" w:rsidP="00B669D0">
            <w:pPr>
              <w:jc w:val="center"/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</w:pPr>
            <w:r w:rsidRPr="008537B2"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  <w:t>Ticket Description</w:t>
            </w:r>
          </w:p>
        </w:tc>
        <w:tc>
          <w:tcPr>
            <w:tcW w:w="3272" w:type="dxa"/>
            <w:shd w:val="clear" w:color="auto" w:fill="9BBB59" w:themeFill="accent3"/>
            <w:vAlign w:val="center"/>
          </w:tcPr>
          <w:p w14:paraId="5613E4A5" w14:textId="77777777" w:rsidR="008B2343" w:rsidRPr="008537B2" w:rsidRDefault="008B2343" w:rsidP="00B669D0">
            <w:pPr>
              <w:jc w:val="center"/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</w:pPr>
            <w:r w:rsidRPr="008537B2"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  <w:t>Ticket Price</w:t>
            </w:r>
          </w:p>
        </w:tc>
      </w:tr>
      <w:tr w:rsidR="008B2343" w:rsidRPr="008537B2" w14:paraId="5613E4AC" w14:textId="77777777" w:rsidTr="0081370B">
        <w:trPr>
          <w:trHeight w:val="574"/>
        </w:trPr>
        <w:tc>
          <w:tcPr>
            <w:tcW w:w="3780" w:type="dxa"/>
          </w:tcPr>
          <w:p w14:paraId="5613E4A8" w14:textId="5E610CBE" w:rsidR="008B2343" w:rsidRPr="008537B2" w:rsidRDefault="004C2F0A" w:rsidP="004C4B27">
            <w:pPr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General Admission</w:t>
            </w:r>
          </w:p>
        </w:tc>
        <w:tc>
          <w:tcPr>
            <w:tcW w:w="3856" w:type="dxa"/>
          </w:tcPr>
          <w:p w14:paraId="5613E4A9" w14:textId="77777777" w:rsidR="00B669D0" w:rsidRPr="008537B2" w:rsidRDefault="00B669D0" w:rsidP="00B669D0">
            <w:pPr>
              <w:rPr>
                <w:rFonts w:ascii="Arial" w:hAnsi="Arial" w:cs="Arial"/>
              </w:rPr>
            </w:pPr>
          </w:p>
          <w:p w14:paraId="5613E4AA" w14:textId="41C9B56D" w:rsidR="008B2343" w:rsidRPr="008537B2" w:rsidRDefault="008B2343" w:rsidP="004C4B27">
            <w:pPr>
              <w:rPr>
                <w:rFonts w:ascii="Arial" w:hAnsi="Arial" w:cs="Arial"/>
              </w:rPr>
            </w:pPr>
          </w:p>
        </w:tc>
        <w:tc>
          <w:tcPr>
            <w:tcW w:w="3272" w:type="dxa"/>
          </w:tcPr>
          <w:p w14:paraId="5613E4AB" w14:textId="6A8583C5" w:rsidR="008B2343" w:rsidRPr="008537B2" w:rsidRDefault="00AD39C7" w:rsidP="004C4B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$150</w:t>
            </w:r>
          </w:p>
        </w:tc>
      </w:tr>
      <w:tr w:rsidR="008B2343" w:rsidRPr="008537B2" w14:paraId="5613E4B2" w14:textId="77777777" w:rsidTr="0081370B">
        <w:trPr>
          <w:trHeight w:val="574"/>
        </w:trPr>
        <w:tc>
          <w:tcPr>
            <w:tcW w:w="3780" w:type="dxa"/>
          </w:tcPr>
          <w:p w14:paraId="5613E4AE" w14:textId="3E1F5927" w:rsidR="008B2343" w:rsidRPr="008537B2" w:rsidRDefault="00A96187" w:rsidP="004C4B27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(PLEASE CAP AT 10 TICKETS PER TRANSACTION)</w:t>
            </w:r>
          </w:p>
        </w:tc>
        <w:tc>
          <w:tcPr>
            <w:tcW w:w="3856" w:type="dxa"/>
          </w:tcPr>
          <w:p w14:paraId="5613E4AF" w14:textId="77777777" w:rsidR="00B669D0" w:rsidRPr="008537B2" w:rsidRDefault="00B669D0" w:rsidP="00B669D0">
            <w:pPr>
              <w:rPr>
                <w:rFonts w:ascii="Arial" w:hAnsi="Arial" w:cs="Arial"/>
              </w:rPr>
            </w:pPr>
          </w:p>
          <w:p w14:paraId="5613E4B0" w14:textId="77777777" w:rsidR="008B2343" w:rsidRPr="008537B2" w:rsidRDefault="008B2343" w:rsidP="004C4B27">
            <w:pPr>
              <w:rPr>
                <w:rFonts w:ascii="Arial" w:hAnsi="Arial" w:cs="Arial"/>
              </w:rPr>
            </w:pPr>
          </w:p>
        </w:tc>
        <w:tc>
          <w:tcPr>
            <w:tcW w:w="3272" w:type="dxa"/>
          </w:tcPr>
          <w:p w14:paraId="5613E4B1" w14:textId="0C3C4C0C" w:rsidR="008B2343" w:rsidRPr="008537B2" w:rsidRDefault="008B2343" w:rsidP="004C4B27">
            <w:pPr>
              <w:rPr>
                <w:rFonts w:ascii="Arial" w:hAnsi="Arial" w:cs="Arial"/>
              </w:rPr>
            </w:pPr>
          </w:p>
        </w:tc>
      </w:tr>
      <w:tr w:rsidR="008B2343" w:rsidRPr="008537B2" w14:paraId="5613E4B8" w14:textId="77777777" w:rsidTr="0081370B">
        <w:trPr>
          <w:trHeight w:val="574"/>
        </w:trPr>
        <w:tc>
          <w:tcPr>
            <w:tcW w:w="3780" w:type="dxa"/>
          </w:tcPr>
          <w:p w14:paraId="5613E4B3" w14:textId="77777777" w:rsidR="00B669D0" w:rsidRPr="008537B2" w:rsidRDefault="00B669D0" w:rsidP="00B669D0">
            <w:pPr>
              <w:rPr>
                <w:rFonts w:ascii="Arial" w:hAnsi="Arial" w:cs="Arial"/>
              </w:rPr>
            </w:pPr>
          </w:p>
          <w:p w14:paraId="5613E4B4" w14:textId="77777777" w:rsidR="008B2343" w:rsidRPr="008537B2" w:rsidRDefault="008B2343" w:rsidP="004C4B27">
            <w:pPr>
              <w:rPr>
                <w:rFonts w:ascii="Arial" w:hAnsi="Arial" w:cs="Arial"/>
              </w:rPr>
            </w:pPr>
          </w:p>
        </w:tc>
        <w:tc>
          <w:tcPr>
            <w:tcW w:w="3856" w:type="dxa"/>
          </w:tcPr>
          <w:p w14:paraId="5613E4B5" w14:textId="77777777" w:rsidR="00B669D0" w:rsidRPr="008537B2" w:rsidRDefault="00B669D0" w:rsidP="00B669D0">
            <w:pPr>
              <w:rPr>
                <w:rFonts w:ascii="Arial" w:hAnsi="Arial" w:cs="Arial"/>
              </w:rPr>
            </w:pPr>
          </w:p>
          <w:p w14:paraId="5613E4B6" w14:textId="77777777" w:rsidR="008B2343" w:rsidRPr="008537B2" w:rsidRDefault="008B2343" w:rsidP="004C4B27">
            <w:pPr>
              <w:rPr>
                <w:rFonts w:ascii="Arial" w:hAnsi="Arial" w:cs="Arial"/>
              </w:rPr>
            </w:pPr>
          </w:p>
        </w:tc>
        <w:tc>
          <w:tcPr>
            <w:tcW w:w="3272" w:type="dxa"/>
          </w:tcPr>
          <w:p w14:paraId="5613E4B7" w14:textId="77777777" w:rsidR="008B2343" w:rsidRPr="008537B2" w:rsidRDefault="008B2343" w:rsidP="004C4B27">
            <w:pPr>
              <w:rPr>
                <w:rFonts w:ascii="Arial" w:hAnsi="Arial" w:cs="Arial"/>
              </w:rPr>
            </w:pPr>
          </w:p>
        </w:tc>
      </w:tr>
      <w:tr w:rsidR="008B2343" w:rsidRPr="008537B2" w14:paraId="5613E4BD" w14:textId="77777777" w:rsidTr="0081370B">
        <w:trPr>
          <w:trHeight w:val="574"/>
        </w:trPr>
        <w:tc>
          <w:tcPr>
            <w:tcW w:w="3780" w:type="dxa"/>
          </w:tcPr>
          <w:p w14:paraId="5613E4BA" w14:textId="77777777" w:rsidR="008B2343" w:rsidRPr="008537B2" w:rsidRDefault="008B2343" w:rsidP="002600FA">
            <w:pPr>
              <w:rPr>
                <w:rFonts w:ascii="Arial" w:hAnsi="Arial" w:cs="Arial"/>
              </w:rPr>
            </w:pPr>
          </w:p>
        </w:tc>
        <w:tc>
          <w:tcPr>
            <w:tcW w:w="3856" w:type="dxa"/>
          </w:tcPr>
          <w:p w14:paraId="5613E4BB" w14:textId="77777777" w:rsidR="008B2343" w:rsidRPr="008537B2" w:rsidRDefault="008B2343" w:rsidP="00A96187">
            <w:pPr>
              <w:rPr>
                <w:rFonts w:ascii="Arial" w:hAnsi="Arial" w:cs="Arial"/>
              </w:rPr>
            </w:pPr>
          </w:p>
        </w:tc>
        <w:tc>
          <w:tcPr>
            <w:tcW w:w="3272" w:type="dxa"/>
          </w:tcPr>
          <w:p w14:paraId="5613E4BC" w14:textId="77777777" w:rsidR="008B2343" w:rsidRPr="008537B2" w:rsidRDefault="008B2343" w:rsidP="004C4B27">
            <w:pPr>
              <w:rPr>
                <w:rFonts w:ascii="Arial" w:hAnsi="Arial" w:cs="Arial"/>
              </w:rPr>
            </w:pPr>
          </w:p>
        </w:tc>
      </w:tr>
      <w:tr w:rsidR="00B669D0" w:rsidRPr="008537B2" w14:paraId="5613E4C2" w14:textId="77777777" w:rsidTr="0081370B">
        <w:trPr>
          <w:trHeight w:val="574"/>
        </w:trPr>
        <w:tc>
          <w:tcPr>
            <w:tcW w:w="3780" w:type="dxa"/>
          </w:tcPr>
          <w:p w14:paraId="5613E4BE" w14:textId="77777777" w:rsidR="00B669D0" w:rsidRPr="008537B2" w:rsidRDefault="00B669D0" w:rsidP="00B669D0">
            <w:pPr>
              <w:rPr>
                <w:rFonts w:ascii="Arial" w:hAnsi="Arial" w:cs="Arial"/>
              </w:rPr>
            </w:pPr>
          </w:p>
          <w:p w14:paraId="5613E4BF" w14:textId="77777777" w:rsidR="00B669D0" w:rsidRPr="008537B2" w:rsidRDefault="00B669D0" w:rsidP="004C4B27">
            <w:pPr>
              <w:rPr>
                <w:rFonts w:ascii="Arial" w:hAnsi="Arial" w:cs="Arial"/>
              </w:rPr>
            </w:pPr>
          </w:p>
        </w:tc>
        <w:tc>
          <w:tcPr>
            <w:tcW w:w="3856" w:type="dxa"/>
          </w:tcPr>
          <w:p w14:paraId="5613E4C0" w14:textId="77777777" w:rsidR="00B669D0" w:rsidRPr="008537B2" w:rsidRDefault="00B669D0" w:rsidP="004C4B27">
            <w:pPr>
              <w:rPr>
                <w:rFonts w:ascii="Arial" w:hAnsi="Arial" w:cs="Arial"/>
              </w:rPr>
            </w:pPr>
          </w:p>
        </w:tc>
        <w:tc>
          <w:tcPr>
            <w:tcW w:w="3272" w:type="dxa"/>
          </w:tcPr>
          <w:p w14:paraId="5613E4C1" w14:textId="77777777" w:rsidR="00B669D0" w:rsidRPr="008537B2" w:rsidRDefault="00B669D0" w:rsidP="004C4B27">
            <w:pPr>
              <w:rPr>
                <w:rFonts w:ascii="Arial" w:hAnsi="Arial" w:cs="Arial"/>
              </w:rPr>
            </w:pPr>
          </w:p>
        </w:tc>
      </w:tr>
      <w:tr w:rsidR="00B669D0" w:rsidRPr="008537B2" w14:paraId="5613E4C7" w14:textId="77777777" w:rsidTr="0081370B">
        <w:trPr>
          <w:trHeight w:val="574"/>
        </w:trPr>
        <w:tc>
          <w:tcPr>
            <w:tcW w:w="3780" w:type="dxa"/>
          </w:tcPr>
          <w:p w14:paraId="5613E4C3" w14:textId="77777777" w:rsidR="00B669D0" w:rsidRPr="008537B2" w:rsidRDefault="00B669D0" w:rsidP="00B669D0">
            <w:pPr>
              <w:rPr>
                <w:rFonts w:ascii="Arial" w:hAnsi="Arial" w:cs="Arial"/>
              </w:rPr>
            </w:pPr>
          </w:p>
          <w:p w14:paraId="5613E4C4" w14:textId="77777777" w:rsidR="00B669D0" w:rsidRPr="008537B2" w:rsidRDefault="00B669D0" w:rsidP="004C4B27">
            <w:pPr>
              <w:rPr>
                <w:rFonts w:ascii="Arial" w:hAnsi="Arial" w:cs="Arial"/>
              </w:rPr>
            </w:pPr>
          </w:p>
        </w:tc>
        <w:tc>
          <w:tcPr>
            <w:tcW w:w="3856" w:type="dxa"/>
          </w:tcPr>
          <w:p w14:paraId="5613E4C5" w14:textId="77777777" w:rsidR="00B669D0" w:rsidRPr="008537B2" w:rsidRDefault="00B669D0" w:rsidP="004C4B27">
            <w:pPr>
              <w:rPr>
                <w:rFonts w:ascii="Arial" w:hAnsi="Arial" w:cs="Arial"/>
              </w:rPr>
            </w:pPr>
          </w:p>
        </w:tc>
        <w:tc>
          <w:tcPr>
            <w:tcW w:w="3272" w:type="dxa"/>
          </w:tcPr>
          <w:p w14:paraId="5613E4C6" w14:textId="77777777" w:rsidR="00B669D0" w:rsidRPr="008537B2" w:rsidRDefault="00B669D0" w:rsidP="004C4B27">
            <w:pPr>
              <w:rPr>
                <w:rFonts w:ascii="Arial" w:hAnsi="Arial" w:cs="Arial"/>
              </w:rPr>
            </w:pPr>
          </w:p>
        </w:tc>
      </w:tr>
    </w:tbl>
    <w:p w14:paraId="5613E4C8" w14:textId="77777777" w:rsidR="006E03E3" w:rsidRPr="008537B2" w:rsidRDefault="006E03E3" w:rsidP="007C7AA6">
      <w:pPr>
        <w:rPr>
          <w:rFonts w:ascii="Arial" w:hAnsi="Arial" w:cs="Arial"/>
        </w:rPr>
      </w:pPr>
    </w:p>
    <w:p w14:paraId="5613E4C9" w14:textId="77777777" w:rsidR="006E03E3" w:rsidRPr="008537B2" w:rsidRDefault="006E03E3" w:rsidP="007C7AA6">
      <w:pPr>
        <w:rPr>
          <w:rFonts w:ascii="Arial" w:hAnsi="Arial" w:cs="Arial"/>
        </w:rPr>
      </w:pPr>
    </w:p>
    <w:p w14:paraId="5613E4CA" w14:textId="77777777" w:rsidR="003C5521" w:rsidRPr="008537B2" w:rsidRDefault="003C5521" w:rsidP="007C7AA6">
      <w:pPr>
        <w:rPr>
          <w:rFonts w:ascii="Arial" w:hAnsi="Arial" w:cs="Arial"/>
        </w:rPr>
      </w:pPr>
    </w:p>
    <w:tbl>
      <w:tblPr>
        <w:tblStyle w:val="TableGrid"/>
        <w:tblW w:w="10800" w:type="dxa"/>
        <w:tblInd w:w="108" w:type="dxa"/>
        <w:tblBorders>
          <w:top w:val="single" w:sz="12" w:space="0" w:color="EAF1DD" w:themeColor="accent3" w:themeTint="33"/>
          <w:left w:val="single" w:sz="12" w:space="0" w:color="EAF1DD" w:themeColor="accent3" w:themeTint="33"/>
          <w:bottom w:val="single" w:sz="12" w:space="0" w:color="EAF1DD" w:themeColor="accent3" w:themeTint="33"/>
          <w:right w:val="single" w:sz="12" w:space="0" w:color="EAF1DD" w:themeColor="accent3" w:themeTint="33"/>
          <w:insideH w:val="single" w:sz="12" w:space="0" w:color="EAF1DD" w:themeColor="accent3" w:themeTint="33"/>
          <w:insideV w:val="single" w:sz="12" w:space="0" w:color="EAF1DD" w:themeColor="accent3" w:themeTint="33"/>
        </w:tblBorders>
        <w:tblLook w:val="01E0" w:firstRow="1" w:lastRow="1" w:firstColumn="1" w:lastColumn="1" w:noHBand="0" w:noVBand="0"/>
      </w:tblPr>
      <w:tblGrid>
        <w:gridCol w:w="10800"/>
      </w:tblGrid>
      <w:tr w:rsidR="003C5521" w:rsidRPr="008537B2" w14:paraId="5613E4CD" w14:textId="77777777" w:rsidTr="0081370B">
        <w:trPr>
          <w:trHeight w:val="504"/>
        </w:trPr>
        <w:tc>
          <w:tcPr>
            <w:tcW w:w="10800" w:type="dxa"/>
            <w:shd w:val="clear" w:color="auto" w:fill="9BBB59" w:themeFill="accent3"/>
            <w:vAlign w:val="center"/>
          </w:tcPr>
          <w:p w14:paraId="5613E4CB" w14:textId="77777777" w:rsidR="008B2343" w:rsidRPr="008537B2" w:rsidRDefault="008B2343" w:rsidP="008B2343">
            <w:pPr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</w:pPr>
            <w:r w:rsidRPr="008537B2"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  <w:t>Additional Questions or Special Requests to Registrants</w:t>
            </w:r>
          </w:p>
          <w:p w14:paraId="5613E4CC" w14:textId="77777777" w:rsidR="003C5521" w:rsidRPr="008537B2" w:rsidRDefault="008B2343" w:rsidP="008B2343">
            <w:pPr>
              <w:rPr>
                <w:rFonts w:ascii="Arial" w:hAnsi="Arial" w:cs="Arial"/>
                <w:b/>
                <w:color w:val="000000"/>
                <w:sz w:val="28"/>
                <w:szCs w:val="22"/>
              </w:rPr>
            </w:pPr>
            <w:r w:rsidRPr="008537B2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  <w:szCs w:val="22"/>
              </w:rPr>
              <w:t>(e.g. “Please state your meal choices – veggie, kosher, low-sodium”)</w:t>
            </w:r>
            <w:r w:rsidRPr="008537B2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  <w:szCs w:val="22"/>
              </w:rPr>
              <w:br/>
            </w:r>
          </w:p>
        </w:tc>
      </w:tr>
      <w:tr w:rsidR="003C5521" w:rsidRPr="008537B2" w14:paraId="5613E4D0" w14:textId="77777777" w:rsidTr="0081370B">
        <w:trPr>
          <w:trHeight w:val="753"/>
        </w:trPr>
        <w:tc>
          <w:tcPr>
            <w:tcW w:w="10800" w:type="dxa"/>
          </w:tcPr>
          <w:p w14:paraId="5613E4CE" w14:textId="77777777" w:rsidR="008B2343" w:rsidRPr="008537B2" w:rsidRDefault="008B2343" w:rsidP="008B2343">
            <w:pPr>
              <w:rPr>
                <w:rFonts w:ascii="Arial" w:hAnsi="Arial" w:cs="Arial"/>
              </w:rPr>
            </w:pPr>
          </w:p>
          <w:p w14:paraId="5613E4CF" w14:textId="77777777" w:rsidR="003C5521" w:rsidRPr="008537B2" w:rsidRDefault="003C5521" w:rsidP="008B2343">
            <w:pPr>
              <w:rPr>
                <w:rFonts w:ascii="Arial" w:hAnsi="Arial" w:cs="Arial"/>
                <w:color w:val="000000"/>
                <w:szCs w:val="22"/>
              </w:rPr>
            </w:pPr>
          </w:p>
        </w:tc>
      </w:tr>
    </w:tbl>
    <w:p w14:paraId="5613E4D1" w14:textId="77777777" w:rsidR="003C5521" w:rsidRPr="008537B2" w:rsidRDefault="003C5521" w:rsidP="007C7AA6">
      <w:pPr>
        <w:rPr>
          <w:rFonts w:ascii="Arial" w:hAnsi="Arial" w:cs="Arial"/>
        </w:rPr>
      </w:pPr>
    </w:p>
    <w:tbl>
      <w:tblPr>
        <w:tblStyle w:val="TableGrid"/>
        <w:tblW w:w="10800" w:type="dxa"/>
        <w:tblInd w:w="108" w:type="dxa"/>
        <w:tblBorders>
          <w:top w:val="single" w:sz="12" w:space="0" w:color="EAF1DD" w:themeColor="accent3" w:themeTint="33"/>
          <w:left w:val="single" w:sz="12" w:space="0" w:color="EAF1DD" w:themeColor="accent3" w:themeTint="33"/>
          <w:bottom w:val="single" w:sz="12" w:space="0" w:color="EAF1DD" w:themeColor="accent3" w:themeTint="33"/>
          <w:right w:val="single" w:sz="12" w:space="0" w:color="EAF1DD" w:themeColor="accent3" w:themeTint="33"/>
          <w:insideH w:val="single" w:sz="12" w:space="0" w:color="EAF1DD" w:themeColor="accent3" w:themeTint="33"/>
          <w:insideV w:val="single" w:sz="12" w:space="0" w:color="EAF1DD" w:themeColor="accent3" w:themeTint="33"/>
        </w:tblBorders>
        <w:tblLook w:val="01E0" w:firstRow="1" w:lastRow="1" w:firstColumn="1" w:lastColumn="1" w:noHBand="0" w:noVBand="0"/>
      </w:tblPr>
      <w:tblGrid>
        <w:gridCol w:w="10800"/>
      </w:tblGrid>
      <w:tr w:rsidR="00B669D0" w:rsidRPr="008537B2" w14:paraId="5613E4D4" w14:textId="77777777" w:rsidTr="0081370B">
        <w:trPr>
          <w:trHeight w:val="504"/>
        </w:trPr>
        <w:tc>
          <w:tcPr>
            <w:tcW w:w="10800" w:type="dxa"/>
            <w:shd w:val="clear" w:color="auto" w:fill="9BBB59" w:themeFill="accent3"/>
            <w:vAlign w:val="center"/>
          </w:tcPr>
          <w:p w14:paraId="5613E4D2" w14:textId="77777777" w:rsidR="00B669D0" w:rsidRPr="008537B2" w:rsidRDefault="00B669D0" w:rsidP="004C4B27">
            <w:pPr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</w:pPr>
            <w:r w:rsidRPr="008537B2"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  <w:t xml:space="preserve">Email Notification </w:t>
            </w:r>
          </w:p>
          <w:p w14:paraId="5613E4D3" w14:textId="77777777" w:rsidR="00F56FC7" w:rsidRPr="008537B2" w:rsidRDefault="00987ED0" w:rsidP="00F56FC7">
            <w:pPr>
              <w:rPr>
                <w:rFonts w:ascii="Arial" w:hAnsi="Arial" w:cs="Arial"/>
                <w:b/>
                <w:color w:val="000000"/>
                <w:sz w:val="28"/>
                <w:szCs w:val="22"/>
              </w:rPr>
            </w:pPr>
            <w:r w:rsidRPr="00D24A40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</w:rPr>
              <w:t>Please list the email address for staff</w:t>
            </w:r>
            <w:r w:rsidR="00F56FC7" w:rsidRPr="00D24A40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</w:rPr>
              <w:t xml:space="preserve"> members</w:t>
            </w:r>
            <w:r w:rsidRPr="00D24A40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</w:rPr>
              <w:t xml:space="preserve"> who would like</w:t>
            </w:r>
            <w:r w:rsidR="00B669D0" w:rsidRPr="00D24A40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</w:rPr>
              <w:t xml:space="preserve"> to receive an email notification </w:t>
            </w:r>
            <w:r w:rsidRPr="00D24A40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</w:rPr>
              <w:t>when a</w:t>
            </w:r>
            <w:r w:rsidR="00F56FC7" w:rsidRPr="00D24A40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</w:rPr>
              <w:t xml:space="preserve"> </w:t>
            </w:r>
            <w:r w:rsidRPr="00D24A40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</w:rPr>
              <w:t>n</w:t>
            </w:r>
            <w:r w:rsidR="00F56FC7" w:rsidRPr="00D24A40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</w:rPr>
              <w:t>ew</w:t>
            </w:r>
            <w:r w:rsidRPr="00D24A40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</w:rPr>
              <w:t xml:space="preserve"> attendee </w:t>
            </w:r>
            <w:proofErr w:type="gramStart"/>
            <w:r w:rsidRPr="00D24A40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</w:rPr>
              <w:t>registers</w:t>
            </w:r>
            <w:proofErr w:type="gramEnd"/>
            <w:r w:rsidRPr="00D24A40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</w:rPr>
              <w:t xml:space="preserve">. </w:t>
            </w:r>
          </w:p>
        </w:tc>
      </w:tr>
      <w:tr w:rsidR="00B669D0" w:rsidRPr="008537B2" w14:paraId="5613E4D7" w14:textId="77777777" w:rsidTr="0081370B">
        <w:trPr>
          <w:trHeight w:val="753"/>
        </w:trPr>
        <w:tc>
          <w:tcPr>
            <w:tcW w:w="10800" w:type="dxa"/>
          </w:tcPr>
          <w:p w14:paraId="5613E4D5" w14:textId="77777777" w:rsidR="00B669D0" w:rsidRPr="008537B2" w:rsidRDefault="00B669D0" w:rsidP="004C4B27">
            <w:pPr>
              <w:rPr>
                <w:rFonts w:ascii="Arial" w:hAnsi="Arial" w:cs="Arial"/>
              </w:rPr>
            </w:pPr>
          </w:p>
          <w:p w14:paraId="5613E4D6" w14:textId="53C97B8D" w:rsidR="00B669D0" w:rsidRPr="008537B2" w:rsidRDefault="009F5891" w:rsidP="004C4B27">
            <w:pPr>
              <w:rPr>
                <w:rFonts w:ascii="Arial" w:hAnsi="Arial" w:cs="Arial"/>
                <w:color w:val="000000"/>
                <w:szCs w:val="22"/>
              </w:rPr>
            </w:pPr>
            <w:hyperlink r:id="rId13" w:history="1">
              <w:r w:rsidRPr="00231EE2">
                <w:rPr>
                  <w:rStyle w:val="Hyperlink"/>
                  <w:rFonts w:ascii="Arial" w:hAnsi="Arial" w:cs="Arial"/>
                  <w:szCs w:val="22"/>
                </w:rPr>
                <w:t>snedeker@aclunv.org</w:t>
              </w:r>
            </w:hyperlink>
            <w:r>
              <w:rPr>
                <w:rFonts w:ascii="Arial" w:hAnsi="Arial" w:cs="Arial"/>
                <w:color w:val="000000"/>
                <w:szCs w:val="22"/>
              </w:rPr>
              <w:t xml:space="preserve">; </w:t>
            </w:r>
            <w:hyperlink r:id="rId14" w:history="1">
              <w:r w:rsidRPr="00231EE2">
                <w:rPr>
                  <w:rStyle w:val="Hyperlink"/>
                  <w:rFonts w:ascii="Arial" w:hAnsi="Arial" w:cs="Arial"/>
                  <w:szCs w:val="22"/>
                </w:rPr>
                <w:t>aclunv@aclunv.org</w:t>
              </w:r>
            </w:hyperlink>
            <w:r>
              <w:rPr>
                <w:rFonts w:ascii="Arial" w:hAnsi="Arial" w:cs="Arial"/>
                <w:color w:val="000000"/>
                <w:szCs w:val="22"/>
              </w:rPr>
              <w:t xml:space="preserve"> </w:t>
            </w:r>
          </w:p>
        </w:tc>
      </w:tr>
    </w:tbl>
    <w:p w14:paraId="5613E4D8" w14:textId="77777777" w:rsidR="002B117E" w:rsidRDefault="002B117E" w:rsidP="002B117E">
      <w:pPr>
        <w:rPr>
          <w:rFonts w:ascii="Arial" w:hAnsi="Arial" w:cs="Arial"/>
        </w:rPr>
      </w:pPr>
    </w:p>
    <w:tbl>
      <w:tblPr>
        <w:tblStyle w:val="TableGrid"/>
        <w:tblW w:w="10800" w:type="dxa"/>
        <w:tblInd w:w="108" w:type="dxa"/>
        <w:tblBorders>
          <w:top w:val="single" w:sz="12" w:space="0" w:color="EAF1DD" w:themeColor="accent3" w:themeTint="33"/>
          <w:left w:val="single" w:sz="12" w:space="0" w:color="EAF1DD" w:themeColor="accent3" w:themeTint="33"/>
          <w:bottom w:val="single" w:sz="12" w:space="0" w:color="EAF1DD" w:themeColor="accent3" w:themeTint="33"/>
          <w:right w:val="single" w:sz="12" w:space="0" w:color="EAF1DD" w:themeColor="accent3" w:themeTint="33"/>
          <w:insideH w:val="single" w:sz="12" w:space="0" w:color="EAF1DD" w:themeColor="accent3" w:themeTint="33"/>
          <w:insideV w:val="single" w:sz="12" w:space="0" w:color="EAF1DD" w:themeColor="accent3" w:themeTint="33"/>
        </w:tblBorders>
        <w:tblLook w:val="01E0" w:firstRow="1" w:lastRow="1" w:firstColumn="1" w:lastColumn="1" w:noHBand="0" w:noVBand="0"/>
      </w:tblPr>
      <w:tblGrid>
        <w:gridCol w:w="10800"/>
      </w:tblGrid>
      <w:tr w:rsidR="00EF5655" w:rsidRPr="008537B2" w14:paraId="5613E4DC" w14:textId="77777777" w:rsidTr="0081370B">
        <w:trPr>
          <w:trHeight w:val="504"/>
        </w:trPr>
        <w:tc>
          <w:tcPr>
            <w:tcW w:w="10800" w:type="dxa"/>
            <w:shd w:val="clear" w:color="auto" w:fill="9BBB59" w:themeFill="accent3"/>
            <w:vAlign w:val="center"/>
          </w:tcPr>
          <w:p w14:paraId="5613E4D9" w14:textId="77777777" w:rsidR="00EF5655" w:rsidRDefault="00EF5655" w:rsidP="00AD60D1">
            <w:pPr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</w:pPr>
            <w:r>
              <w:rPr>
                <w:rStyle w:val="Strong"/>
                <w:rFonts w:ascii="Arial" w:hAnsi="Arial" w:cs="Arial"/>
                <w:color w:val="FFFFFF" w:themeColor="background1"/>
                <w:sz w:val="28"/>
                <w:szCs w:val="22"/>
              </w:rPr>
              <w:lastRenderedPageBreak/>
              <w:t>Custom URL</w:t>
            </w:r>
          </w:p>
          <w:p w14:paraId="5613E4DA" w14:textId="77777777" w:rsidR="00EF5655" w:rsidRPr="00EF5655" w:rsidRDefault="00EF5655" w:rsidP="00AD60D1">
            <w:pPr>
              <w:rPr>
                <w:rStyle w:val="Strong"/>
                <w:rFonts w:ascii="Arial" w:hAnsi="Arial" w:cs="Arial"/>
                <w:b w:val="0"/>
                <w:bCs w:val="0"/>
                <w:color w:val="FFFFFF" w:themeColor="background1"/>
                <w:sz w:val="22"/>
                <w:szCs w:val="22"/>
              </w:rPr>
            </w:pPr>
            <w:r w:rsidRPr="00EF5655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  <w:szCs w:val="22"/>
              </w:rPr>
              <w:t xml:space="preserve">All URL’s start with </w:t>
            </w:r>
            <w:r w:rsidRPr="00EF5655">
              <w:rPr>
                <w:rStyle w:val="Strong"/>
                <w:rFonts w:ascii="Arial" w:hAnsi="Arial" w:cs="Arial"/>
                <w:b w:val="0"/>
                <w:bCs w:val="0"/>
                <w:color w:val="FFFFFF" w:themeColor="background1"/>
                <w:sz w:val="22"/>
                <w:szCs w:val="22"/>
              </w:rPr>
              <w:t>www.aclu.org/secure/[AffiliateCode]</w:t>
            </w:r>
            <w:r>
              <w:rPr>
                <w:rStyle w:val="Strong"/>
                <w:rFonts w:ascii="Arial" w:hAnsi="Arial" w:cs="Arial"/>
                <w:b w:val="0"/>
                <w:bCs w:val="0"/>
                <w:color w:val="FFFFFF" w:themeColor="background1"/>
                <w:sz w:val="22"/>
                <w:szCs w:val="22"/>
              </w:rPr>
              <w:t xml:space="preserve">. They are also case </w:t>
            </w:r>
            <w:proofErr w:type="gramStart"/>
            <w:r>
              <w:rPr>
                <w:rStyle w:val="Strong"/>
                <w:rFonts w:ascii="Arial" w:hAnsi="Arial" w:cs="Arial"/>
                <w:b w:val="0"/>
                <w:bCs w:val="0"/>
                <w:color w:val="FFFFFF" w:themeColor="background1"/>
                <w:sz w:val="22"/>
                <w:szCs w:val="22"/>
              </w:rPr>
              <w:t>sensitive</w:t>
            </w:r>
            <w:proofErr w:type="gramEnd"/>
            <w:r>
              <w:rPr>
                <w:rStyle w:val="Strong"/>
                <w:rFonts w:ascii="Arial" w:hAnsi="Arial" w:cs="Arial"/>
                <w:b w:val="0"/>
                <w:bCs w:val="0"/>
                <w:color w:val="FFFFFF" w:themeColor="background1"/>
                <w:sz w:val="22"/>
                <w:szCs w:val="22"/>
              </w:rPr>
              <w:t xml:space="preserve"> so they should be in lower case. </w:t>
            </w:r>
          </w:p>
          <w:p w14:paraId="5613E4DB" w14:textId="77777777" w:rsidR="00EF5655" w:rsidRPr="00EF5655" w:rsidRDefault="00EF5655" w:rsidP="00AD60D1">
            <w:pPr>
              <w:rPr>
                <w:rFonts w:ascii="Arial" w:hAnsi="Arial" w:cs="Arial"/>
                <w:b/>
                <w:color w:val="000000"/>
                <w:sz w:val="28"/>
                <w:szCs w:val="22"/>
              </w:rPr>
            </w:pPr>
            <w:r w:rsidRPr="00EF5655">
              <w:rPr>
                <w:rStyle w:val="Strong"/>
                <w:rFonts w:ascii="Arial" w:hAnsi="Arial" w:cs="Arial"/>
                <w:b w:val="0"/>
                <w:bCs w:val="0"/>
                <w:color w:val="FFFFFF" w:themeColor="background1"/>
                <w:sz w:val="22"/>
                <w:szCs w:val="22"/>
              </w:rPr>
              <w:t>Example: www.aclu.org/secure/ga_2013_bill</w:t>
            </w:r>
            <w:r w:rsidRPr="00EF5655">
              <w:rPr>
                <w:rStyle w:val="Strong"/>
                <w:rFonts w:ascii="Arial" w:hAnsi="Arial" w:cs="Arial"/>
                <w:b w:val="0"/>
                <w:color w:val="FFFFFF" w:themeColor="background1"/>
                <w:sz w:val="22"/>
                <w:szCs w:val="22"/>
              </w:rPr>
              <w:t xml:space="preserve">_of_rights_dinner </w:t>
            </w:r>
            <w:r w:rsidRPr="00EF5655">
              <w:rPr>
                <w:rStyle w:val="Strong"/>
                <w:rFonts w:ascii="Arial" w:hAnsi="Arial" w:cs="Arial"/>
                <w:b w:val="0"/>
                <w:color w:val="FFFFFF" w:themeColor="background1"/>
                <w:sz w:val="18"/>
              </w:rPr>
              <w:t xml:space="preserve"> </w:t>
            </w:r>
          </w:p>
        </w:tc>
      </w:tr>
      <w:tr w:rsidR="00EF5655" w:rsidRPr="008537B2" w14:paraId="5613E4DF" w14:textId="77777777" w:rsidTr="0081370B">
        <w:trPr>
          <w:trHeight w:val="753"/>
        </w:trPr>
        <w:tc>
          <w:tcPr>
            <w:tcW w:w="10800" w:type="dxa"/>
          </w:tcPr>
          <w:p w14:paraId="5613E4DD" w14:textId="77777777" w:rsidR="00EF5655" w:rsidRPr="008537B2" w:rsidRDefault="00EF5655" w:rsidP="00AD60D1">
            <w:pPr>
              <w:rPr>
                <w:rFonts w:ascii="Arial" w:hAnsi="Arial" w:cs="Arial"/>
              </w:rPr>
            </w:pPr>
          </w:p>
          <w:p w14:paraId="5613E4DE" w14:textId="1F1D0EAF" w:rsidR="00EF5655" w:rsidRPr="008537B2" w:rsidRDefault="00EF5655" w:rsidP="00AD60D1">
            <w:pPr>
              <w:rPr>
                <w:rFonts w:ascii="Arial" w:hAnsi="Arial" w:cs="Arial"/>
                <w:color w:val="000000"/>
                <w:szCs w:val="22"/>
              </w:rPr>
            </w:pPr>
            <w:r>
              <w:rPr>
                <w:rFonts w:ascii="Arial" w:hAnsi="Arial" w:cs="Arial"/>
                <w:color w:val="000000"/>
                <w:szCs w:val="22"/>
              </w:rPr>
              <w:t>/secure/</w:t>
            </w:r>
            <w:r w:rsidR="009F5891">
              <w:rPr>
                <w:rFonts w:ascii="Arial" w:hAnsi="Arial" w:cs="Arial"/>
                <w:color w:val="000000"/>
                <w:szCs w:val="22"/>
              </w:rPr>
              <w:t>nv_2018_celebration</w:t>
            </w:r>
          </w:p>
        </w:tc>
      </w:tr>
    </w:tbl>
    <w:p w14:paraId="5613E4E0" w14:textId="77777777" w:rsidR="00EF5655" w:rsidRPr="008537B2" w:rsidRDefault="00EF5655" w:rsidP="002B117E">
      <w:pPr>
        <w:rPr>
          <w:rFonts w:ascii="Arial" w:hAnsi="Arial" w:cs="Arial"/>
        </w:rPr>
      </w:pPr>
    </w:p>
    <w:sectPr w:rsidR="00EF5655" w:rsidRPr="008537B2" w:rsidSect="00364F7B">
      <w:headerReference w:type="default" r:id="rId15"/>
      <w:footerReference w:type="default" r:id="rId16"/>
      <w:pgSz w:w="12240" w:h="15840"/>
      <w:pgMar w:top="720" w:right="720" w:bottom="108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8938D7" w14:textId="77777777" w:rsidR="00F9401F" w:rsidRDefault="00F9401F" w:rsidP="00746B86">
      <w:r>
        <w:separator/>
      </w:r>
    </w:p>
  </w:endnote>
  <w:endnote w:type="continuationSeparator" w:id="0">
    <w:p w14:paraId="54FF9A12" w14:textId="77777777" w:rsidR="00F9401F" w:rsidRDefault="00F9401F" w:rsidP="00746B86">
      <w:r>
        <w:continuationSeparator/>
      </w:r>
    </w:p>
  </w:endnote>
  <w:endnote w:type="continuationNotice" w:id="1">
    <w:p w14:paraId="167DBA51" w14:textId="77777777" w:rsidR="00F9401F" w:rsidRDefault="00F940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DIN-Regular">
    <w:altName w:val="Calibri"/>
    <w:panose1 w:val="020B0604020202020204"/>
    <w:charset w:val="00"/>
    <w:family w:val="auto"/>
    <w:pitch w:val="variable"/>
    <w:sig w:usb0="80000027" w:usb1="00000000" w:usb2="00000000" w:usb3="00000000" w:csb0="00000001" w:csb1="00000000"/>
  </w:font>
  <w:font w:name="DIN-Bold">
    <w:altName w:val="Calibri"/>
    <w:panose1 w:val="020B0604020202020204"/>
    <w:charset w:val="00"/>
    <w:family w:val="auto"/>
    <w:pitch w:val="variable"/>
    <w:sig w:usb0="80000027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3E4EB" w14:textId="77777777" w:rsidR="00C01444" w:rsidRPr="00C01444" w:rsidRDefault="00C01444" w:rsidP="00C01444">
    <w:pPr>
      <w:pStyle w:val="Footer"/>
      <w:jc w:val="center"/>
      <w:rPr>
        <w:rFonts w:cs="Arial"/>
        <w:color w:val="3971AB"/>
        <w:sz w:val="20"/>
      </w:rPr>
    </w:pPr>
    <w:r w:rsidRPr="00C01444">
      <w:rPr>
        <w:rFonts w:cs="Arial"/>
        <w:color w:val="3971AB"/>
        <w:sz w:val="20"/>
      </w:rPr>
      <w:t>Contact the CAN Services Team for assistance:</w:t>
    </w:r>
  </w:p>
  <w:p w14:paraId="5613E4EC" w14:textId="77777777" w:rsidR="00040673" w:rsidRPr="00C01444" w:rsidRDefault="00C01444" w:rsidP="00C01444">
    <w:pPr>
      <w:pStyle w:val="Footer"/>
      <w:jc w:val="center"/>
    </w:pPr>
    <w:r>
      <w:rPr>
        <w:rFonts w:cs="Arial"/>
        <w:color w:val="3971AB"/>
        <w:sz w:val="20"/>
      </w:rPr>
      <w:t xml:space="preserve">Emily Teufel (212-519-7854 </w:t>
    </w:r>
    <w:r>
      <w:rPr>
        <w:rFonts w:cs="Arial"/>
        <w:color w:val="3971AB"/>
        <w:sz w:val="20"/>
      </w:rPr>
      <w:sym w:font="Symbol" w:char="F0B7"/>
    </w:r>
    <w:r w:rsidRPr="00C01444">
      <w:rPr>
        <w:rFonts w:cs="Arial"/>
        <w:color w:val="3971AB"/>
        <w:sz w:val="20"/>
      </w:rPr>
      <w:t xml:space="preserve"> eteufel@aclu.org) or Tennessee</w:t>
    </w:r>
    <w:r>
      <w:rPr>
        <w:rFonts w:cs="Arial"/>
        <w:color w:val="3971AB"/>
        <w:sz w:val="20"/>
      </w:rPr>
      <w:t xml:space="preserve"> Grimes</w:t>
    </w:r>
    <w:r w:rsidRPr="00C01444">
      <w:rPr>
        <w:rFonts w:cs="Arial"/>
        <w:color w:val="3971AB"/>
        <w:sz w:val="20"/>
      </w:rPr>
      <w:t xml:space="preserve"> (212-519-7821</w:t>
    </w:r>
    <w:r>
      <w:rPr>
        <w:rFonts w:cs="Arial"/>
        <w:color w:val="3971AB"/>
        <w:sz w:val="20"/>
      </w:rPr>
      <w:t xml:space="preserve"> </w:t>
    </w:r>
    <w:r>
      <w:rPr>
        <w:rFonts w:cs="Arial"/>
        <w:color w:val="3971AB"/>
        <w:sz w:val="20"/>
      </w:rPr>
      <w:sym w:font="Symbol" w:char="F0B7"/>
    </w:r>
    <w:r w:rsidRPr="00C01444">
      <w:rPr>
        <w:rFonts w:cs="Arial"/>
        <w:color w:val="3971AB"/>
        <w:sz w:val="20"/>
      </w:rPr>
      <w:t xml:space="preserve"> </w:t>
    </w:r>
    <w:r>
      <w:rPr>
        <w:rFonts w:cs="Arial"/>
        <w:color w:val="3971AB"/>
        <w:sz w:val="20"/>
      </w:rPr>
      <w:t xml:space="preserve"> </w:t>
    </w:r>
    <w:r w:rsidRPr="00C01444">
      <w:rPr>
        <w:rFonts w:cs="Arial"/>
        <w:color w:val="3971AB"/>
        <w:sz w:val="20"/>
      </w:rPr>
      <w:t>tgrimes@aclu.org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52AECA" w14:textId="77777777" w:rsidR="00F9401F" w:rsidRDefault="00F9401F" w:rsidP="00746B86">
      <w:r>
        <w:separator/>
      </w:r>
    </w:p>
  </w:footnote>
  <w:footnote w:type="continuationSeparator" w:id="0">
    <w:p w14:paraId="7747170A" w14:textId="77777777" w:rsidR="00F9401F" w:rsidRDefault="00F9401F" w:rsidP="00746B86">
      <w:r>
        <w:continuationSeparator/>
      </w:r>
    </w:p>
  </w:footnote>
  <w:footnote w:type="continuationNotice" w:id="1">
    <w:p w14:paraId="6081C7CC" w14:textId="77777777" w:rsidR="00F9401F" w:rsidRDefault="00F940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13E4E8" w14:textId="77777777" w:rsidR="008726A1" w:rsidRPr="007C7AA6" w:rsidRDefault="00746B86" w:rsidP="00040673">
    <w:pPr>
      <w:jc w:val="right"/>
      <w:rPr>
        <w:rFonts w:ascii="Arial" w:hAnsi="Arial" w:cs="Arial"/>
        <w:sz w:val="40"/>
        <w:szCs w:val="40"/>
      </w:rPr>
    </w:pPr>
    <w:r w:rsidRPr="007C7AA6">
      <w:rPr>
        <w:rFonts w:ascii="Arial" w:hAnsi="Arial" w:cs="Arial"/>
        <w:b/>
        <w:noProof/>
        <w:sz w:val="40"/>
        <w:szCs w:val="40"/>
      </w:rPr>
      <w:drawing>
        <wp:anchor distT="0" distB="0" distL="114300" distR="114300" simplePos="0" relativeHeight="251658240" behindDoc="0" locked="0" layoutInCell="1" allowOverlap="1" wp14:anchorId="5613E4ED" wp14:editId="5613E4EE">
          <wp:simplePos x="0" y="0"/>
          <wp:positionH relativeFrom="column">
            <wp:posOffset>57150</wp:posOffset>
          </wp:positionH>
          <wp:positionV relativeFrom="paragraph">
            <wp:posOffset>-9525</wp:posOffset>
          </wp:positionV>
          <wp:extent cx="1371600" cy="533400"/>
          <wp:effectExtent l="0" t="0" r="0" b="0"/>
          <wp:wrapNone/>
          <wp:docPr id="2" name="Picture 2" descr="Description: aclu_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escription: aclu_logo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1600" cy="5334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42AD">
      <w:rPr>
        <w:rFonts w:ascii="Arial" w:hAnsi="Arial" w:cs="Arial"/>
        <w:sz w:val="40"/>
        <w:szCs w:val="40"/>
      </w:rPr>
      <w:t xml:space="preserve">Affiliate </w:t>
    </w:r>
    <w:r w:rsidR="007C7AA6" w:rsidRPr="007C7AA6">
      <w:rPr>
        <w:rFonts w:ascii="Arial" w:hAnsi="Arial" w:cs="Arial"/>
        <w:sz w:val="40"/>
        <w:szCs w:val="40"/>
      </w:rPr>
      <w:t>Request Form</w:t>
    </w:r>
  </w:p>
  <w:p w14:paraId="5613E4E9" w14:textId="77777777" w:rsidR="00052C04" w:rsidRPr="007C7AA6" w:rsidRDefault="008B2343" w:rsidP="00040673">
    <w:pPr>
      <w:jc w:val="right"/>
      <w:rPr>
        <w:rFonts w:ascii="Arial" w:hAnsi="Arial" w:cs="Arial"/>
        <w:sz w:val="40"/>
        <w:szCs w:val="40"/>
      </w:rPr>
    </w:pPr>
    <w:r>
      <w:rPr>
        <w:rFonts w:ascii="Arial" w:hAnsi="Arial" w:cs="Arial"/>
        <w:sz w:val="40"/>
        <w:szCs w:val="40"/>
      </w:rPr>
      <w:t>Event Registration Page</w:t>
    </w:r>
  </w:p>
  <w:p w14:paraId="5613E4EA" w14:textId="77777777" w:rsidR="00746B86" w:rsidRPr="00746B86" w:rsidRDefault="00746B86" w:rsidP="00746B86">
    <w:pPr>
      <w:pStyle w:val="Header"/>
      <w:jc w:val="right"/>
      <w:rPr>
        <w:rFonts w:ascii="Arial" w:hAnsi="Arial" w:cs="Arial"/>
        <w:color w:val="3971AB"/>
        <w:sz w:val="48"/>
        <w:szCs w:val="52"/>
      </w:rPr>
    </w:pPr>
    <w:r w:rsidRPr="00FB4F52">
      <w:rPr>
        <w:rFonts w:ascii="Arial" w:hAnsi="Arial" w:cs="Arial"/>
        <w:b/>
        <w:bCs/>
        <w:noProof/>
        <w:color w:val="3971AB"/>
        <w:sz w:val="52"/>
        <w:szCs w:val="52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5613E4EF" wp14:editId="5613E4F0">
              <wp:simplePos x="0" y="0"/>
              <wp:positionH relativeFrom="margin">
                <wp:align>center</wp:align>
              </wp:positionH>
              <wp:positionV relativeFrom="paragraph">
                <wp:posOffset>102235</wp:posOffset>
              </wp:positionV>
              <wp:extent cx="6858000" cy="0"/>
              <wp:effectExtent l="0" t="0" r="19050" b="19050"/>
              <wp:wrapNone/>
              <wp:docPr id="3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ln w="12700" cap="flat" cmpd="sng" algn="ctr">
                        <a:solidFill>
                          <a:schemeClr val="accent1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85EAFA" id="Straight Connector 2" o:spid="_x0000_s1026" style="position:absolute;z-index:251658241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8.05pt" to="540pt,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" strokecolor="#4f81bd [3204]" strokeweight="1pt">
              <w10:wrap anchorx="margin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70" type="#_x0000_t75" alt="http://image.actions.aclu.org/lib/fe9315707063007477/m/1/twitter_icon.png" style="width:15.7pt;height:15.7pt;visibility:visible;mso-wrap-style:square" o:bullet="t">
        <v:imagedata r:id="rId1" o:title="twitter_icon"/>
      </v:shape>
    </w:pict>
  </w:numPicBullet>
  <w:abstractNum w:abstractNumId="0" w15:restartNumberingAfterBreak="0">
    <w:nsid w:val="01A54BA9"/>
    <w:multiLevelType w:val="hybridMultilevel"/>
    <w:tmpl w:val="C76E7C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B26C6"/>
    <w:multiLevelType w:val="hybridMultilevel"/>
    <w:tmpl w:val="8F80BB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0903FD"/>
    <w:multiLevelType w:val="hybridMultilevel"/>
    <w:tmpl w:val="3C4808DC"/>
    <w:lvl w:ilvl="0" w:tplc="6200F8E4">
      <w:start w:val="1"/>
      <w:numFmt w:val="bullet"/>
      <w:lvlText w:val="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A1323A"/>
    <w:multiLevelType w:val="hybridMultilevel"/>
    <w:tmpl w:val="4038F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B41EB5"/>
    <w:multiLevelType w:val="hybridMultilevel"/>
    <w:tmpl w:val="DC3444BC"/>
    <w:lvl w:ilvl="0" w:tplc="5D5051A8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FD11C8"/>
    <w:multiLevelType w:val="hybridMultilevel"/>
    <w:tmpl w:val="BE8479C0"/>
    <w:lvl w:ilvl="0" w:tplc="6200F8E4">
      <w:start w:val="1"/>
      <w:numFmt w:val="bullet"/>
      <w:lvlText w:val="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E345700"/>
    <w:multiLevelType w:val="hybridMultilevel"/>
    <w:tmpl w:val="9F8A0A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19403E"/>
    <w:multiLevelType w:val="hybridMultilevel"/>
    <w:tmpl w:val="B4AEF2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DD33A38"/>
    <w:multiLevelType w:val="hybridMultilevel"/>
    <w:tmpl w:val="66FAE3FC"/>
    <w:lvl w:ilvl="0" w:tplc="B9ACA5B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CFAC0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BCAD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066884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9120FC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CFEF7B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E5C72B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7866AF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8C0DE3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3E463B4F"/>
    <w:multiLevelType w:val="hybridMultilevel"/>
    <w:tmpl w:val="8F80BB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092F07"/>
    <w:multiLevelType w:val="hybridMultilevel"/>
    <w:tmpl w:val="A4745F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50D6366"/>
    <w:multiLevelType w:val="hybridMultilevel"/>
    <w:tmpl w:val="0D249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FB3798"/>
    <w:multiLevelType w:val="hybridMultilevel"/>
    <w:tmpl w:val="A35815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B0D149D"/>
    <w:multiLevelType w:val="hybridMultilevel"/>
    <w:tmpl w:val="3A263988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A026D3"/>
    <w:multiLevelType w:val="hybridMultilevel"/>
    <w:tmpl w:val="45CABEAE"/>
    <w:lvl w:ilvl="0" w:tplc="6200F8E4">
      <w:start w:val="1"/>
      <w:numFmt w:val="bullet"/>
      <w:lvlText w:val="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D40519"/>
    <w:multiLevelType w:val="hybridMultilevel"/>
    <w:tmpl w:val="6DF6018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12"/>
  </w:num>
  <w:num w:numId="4">
    <w:abstractNumId w:val="6"/>
  </w:num>
  <w:num w:numId="5">
    <w:abstractNumId w:val="2"/>
  </w:num>
  <w:num w:numId="6">
    <w:abstractNumId w:val="14"/>
  </w:num>
  <w:num w:numId="7">
    <w:abstractNumId w:val="5"/>
  </w:num>
  <w:num w:numId="8">
    <w:abstractNumId w:val="3"/>
  </w:num>
  <w:num w:numId="9">
    <w:abstractNumId w:val="10"/>
  </w:num>
  <w:num w:numId="10">
    <w:abstractNumId w:val="15"/>
  </w:num>
  <w:num w:numId="11">
    <w:abstractNumId w:val="7"/>
  </w:num>
  <w:num w:numId="12">
    <w:abstractNumId w:val="0"/>
  </w:num>
  <w:num w:numId="13">
    <w:abstractNumId w:val="13"/>
  </w:num>
  <w:num w:numId="14">
    <w:abstractNumId w:val="1"/>
  </w:num>
  <w:num w:numId="15">
    <w:abstractNumId w:val="9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7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C0NDYwNzKysDAxMDNW0lEKTi0uzszPAykwqgUANepFMCwAAAA="/>
  </w:docVars>
  <w:rsids>
    <w:rsidRoot w:val="00746B86"/>
    <w:rsid w:val="000002CF"/>
    <w:rsid w:val="00001A52"/>
    <w:rsid w:val="00001F9F"/>
    <w:rsid w:val="00002981"/>
    <w:rsid w:val="00003D33"/>
    <w:rsid w:val="00004054"/>
    <w:rsid w:val="000063DF"/>
    <w:rsid w:val="00006500"/>
    <w:rsid w:val="00007905"/>
    <w:rsid w:val="0001054F"/>
    <w:rsid w:val="00013F52"/>
    <w:rsid w:val="000143D6"/>
    <w:rsid w:val="00015944"/>
    <w:rsid w:val="00016F53"/>
    <w:rsid w:val="00017291"/>
    <w:rsid w:val="000175CE"/>
    <w:rsid w:val="0001761E"/>
    <w:rsid w:val="00017E11"/>
    <w:rsid w:val="000204FC"/>
    <w:rsid w:val="00024819"/>
    <w:rsid w:val="0002509E"/>
    <w:rsid w:val="00025DC1"/>
    <w:rsid w:val="00025EB0"/>
    <w:rsid w:val="00026E48"/>
    <w:rsid w:val="0002726B"/>
    <w:rsid w:val="00030068"/>
    <w:rsid w:val="00030426"/>
    <w:rsid w:val="000305FD"/>
    <w:rsid w:val="00030701"/>
    <w:rsid w:val="00030752"/>
    <w:rsid w:val="00031C29"/>
    <w:rsid w:val="00034E39"/>
    <w:rsid w:val="00035CB0"/>
    <w:rsid w:val="00035F2F"/>
    <w:rsid w:val="000367F2"/>
    <w:rsid w:val="00037E0B"/>
    <w:rsid w:val="00040673"/>
    <w:rsid w:val="0004138D"/>
    <w:rsid w:val="00041A91"/>
    <w:rsid w:val="00041F32"/>
    <w:rsid w:val="00042ECB"/>
    <w:rsid w:val="00043878"/>
    <w:rsid w:val="000443D1"/>
    <w:rsid w:val="0004448F"/>
    <w:rsid w:val="00046EE6"/>
    <w:rsid w:val="00047127"/>
    <w:rsid w:val="0005005E"/>
    <w:rsid w:val="000502AE"/>
    <w:rsid w:val="00052662"/>
    <w:rsid w:val="00052C04"/>
    <w:rsid w:val="000539C1"/>
    <w:rsid w:val="00054247"/>
    <w:rsid w:val="00055132"/>
    <w:rsid w:val="0005521D"/>
    <w:rsid w:val="00060A0F"/>
    <w:rsid w:val="00061094"/>
    <w:rsid w:val="0006404F"/>
    <w:rsid w:val="00065CA9"/>
    <w:rsid w:val="00070262"/>
    <w:rsid w:val="000705F8"/>
    <w:rsid w:val="00073388"/>
    <w:rsid w:val="000736A5"/>
    <w:rsid w:val="00075357"/>
    <w:rsid w:val="00075DB0"/>
    <w:rsid w:val="00076F19"/>
    <w:rsid w:val="00081C86"/>
    <w:rsid w:val="0008232A"/>
    <w:rsid w:val="00082732"/>
    <w:rsid w:val="00084E28"/>
    <w:rsid w:val="00087774"/>
    <w:rsid w:val="000921FE"/>
    <w:rsid w:val="000950FE"/>
    <w:rsid w:val="00095320"/>
    <w:rsid w:val="00097039"/>
    <w:rsid w:val="0009788B"/>
    <w:rsid w:val="000A02ED"/>
    <w:rsid w:val="000A25B1"/>
    <w:rsid w:val="000A6B65"/>
    <w:rsid w:val="000A6F37"/>
    <w:rsid w:val="000B0963"/>
    <w:rsid w:val="000B0FC7"/>
    <w:rsid w:val="000B1651"/>
    <w:rsid w:val="000B2450"/>
    <w:rsid w:val="000B2C73"/>
    <w:rsid w:val="000B3770"/>
    <w:rsid w:val="000B4290"/>
    <w:rsid w:val="000B42D4"/>
    <w:rsid w:val="000C13D9"/>
    <w:rsid w:val="000C16CC"/>
    <w:rsid w:val="000C4681"/>
    <w:rsid w:val="000C7260"/>
    <w:rsid w:val="000D0487"/>
    <w:rsid w:val="000D0D56"/>
    <w:rsid w:val="000D161B"/>
    <w:rsid w:val="000D1694"/>
    <w:rsid w:val="000D1B45"/>
    <w:rsid w:val="000D3C3D"/>
    <w:rsid w:val="000D49ED"/>
    <w:rsid w:val="000D57FB"/>
    <w:rsid w:val="000D5B0F"/>
    <w:rsid w:val="000D5EE5"/>
    <w:rsid w:val="000D5F8E"/>
    <w:rsid w:val="000D68CD"/>
    <w:rsid w:val="000D6E07"/>
    <w:rsid w:val="000D7E04"/>
    <w:rsid w:val="000E1E19"/>
    <w:rsid w:val="000E36EF"/>
    <w:rsid w:val="000E41FB"/>
    <w:rsid w:val="000E4254"/>
    <w:rsid w:val="000E44FC"/>
    <w:rsid w:val="000E55C6"/>
    <w:rsid w:val="000F032A"/>
    <w:rsid w:val="000F3FC5"/>
    <w:rsid w:val="001002D2"/>
    <w:rsid w:val="001011B0"/>
    <w:rsid w:val="001019B7"/>
    <w:rsid w:val="00101EB7"/>
    <w:rsid w:val="00102B8D"/>
    <w:rsid w:val="00103F9E"/>
    <w:rsid w:val="00104C70"/>
    <w:rsid w:val="001065D2"/>
    <w:rsid w:val="00107CBB"/>
    <w:rsid w:val="00107FB2"/>
    <w:rsid w:val="0011079D"/>
    <w:rsid w:val="00110B67"/>
    <w:rsid w:val="0011218F"/>
    <w:rsid w:val="0011338F"/>
    <w:rsid w:val="0011382B"/>
    <w:rsid w:val="001146FA"/>
    <w:rsid w:val="0011535E"/>
    <w:rsid w:val="0011651B"/>
    <w:rsid w:val="00116961"/>
    <w:rsid w:val="00116F3E"/>
    <w:rsid w:val="00117D19"/>
    <w:rsid w:val="00120978"/>
    <w:rsid w:val="00124904"/>
    <w:rsid w:val="0012587F"/>
    <w:rsid w:val="001261C8"/>
    <w:rsid w:val="001270FC"/>
    <w:rsid w:val="001274FD"/>
    <w:rsid w:val="001307AF"/>
    <w:rsid w:val="00132CDE"/>
    <w:rsid w:val="00133D24"/>
    <w:rsid w:val="00134E14"/>
    <w:rsid w:val="00135A89"/>
    <w:rsid w:val="00135B09"/>
    <w:rsid w:val="00135DF7"/>
    <w:rsid w:val="001363AE"/>
    <w:rsid w:val="00137170"/>
    <w:rsid w:val="00137958"/>
    <w:rsid w:val="0014001F"/>
    <w:rsid w:val="00142B88"/>
    <w:rsid w:val="0014340C"/>
    <w:rsid w:val="00143D00"/>
    <w:rsid w:val="001452AB"/>
    <w:rsid w:val="00145AE5"/>
    <w:rsid w:val="001461E3"/>
    <w:rsid w:val="00146EE0"/>
    <w:rsid w:val="001477DB"/>
    <w:rsid w:val="001506D0"/>
    <w:rsid w:val="00151337"/>
    <w:rsid w:val="00151B6D"/>
    <w:rsid w:val="0015211A"/>
    <w:rsid w:val="00155A47"/>
    <w:rsid w:val="0015698F"/>
    <w:rsid w:val="0015730D"/>
    <w:rsid w:val="00160168"/>
    <w:rsid w:val="00160956"/>
    <w:rsid w:val="001641E3"/>
    <w:rsid w:val="00164AC6"/>
    <w:rsid w:val="001732B9"/>
    <w:rsid w:val="001739F8"/>
    <w:rsid w:val="00173D2C"/>
    <w:rsid w:val="001743A2"/>
    <w:rsid w:val="001748FE"/>
    <w:rsid w:val="00174D04"/>
    <w:rsid w:val="001752E0"/>
    <w:rsid w:val="0018036C"/>
    <w:rsid w:val="0018101F"/>
    <w:rsid w:val="00183480"/>
    <w:rsid w:val="0018368E"/>
    <w:rsid w:val="00185676"/>
    <w:rsid w:val="00186338"/>
    <w:rsid w:val="0018646A"/>
    <w:rsid w:val="00186809"/>
    <w:rsid w:val="00186FD8"/>
    <w:rsid w:val="00187140"/>
    <w:rsid w:val="001874A4"/>
    <w:rsid w:val="00187F8E"/>
    <w:rsid w:val="00191807"/>
    <w:rsid w:val="0019363E"/>
    <w:rsid w:val="00194A2D"/>
    <w:rsid w:val="00195AD8"/>
    <w:rsid w:val="00195F7E"/>
    <w:rsid w:val="00197590"/>
    <w:rsid w:val="00197C44"/>
    <w:rsid w:val="001A05B4"/>
    <w:rsid w:val="001A0835"/>
    <w:rsid w:val="001A0C73"/>
    <w:rsid w:val="001A0F65"/>
    <w:rsid w:val="001A2EED"/>
    <w:rsid w:val="001A2FC5"/>
    <w:rsid w:val="001A3CF3"/>
    <w:rsid w:val="001A3D0C"/>
    <w:rsid w:val="001A40D5"/>
    <w:rsid w:val="001A42D8"/>
    <w:rsid w:val="001A478B"/>
    <w:rsid w:val="001A7A70"/>
    <w:rsid w:val="001A7C15"/>
    <w:rsid w:val="001B160B"/>
    <w:rsid w:val="001B1D44"/>
    <w:rsid w:val="001B2685"/>
    <w:rsid w:val="001B3494"/>
    <w:rsid w:val="001B46DF"/>
    <w:rsid w:val="001B6EA1"/>
    <w:rsid w:val="001C13AD"/>
    <w:rsid w:val="001C1FDF"/>
    <w:rsid w:val="001C2F44"/>
    <w:rsid w:val="001C367A"/>
    <w:rsid w:val="001C4997"/>
    <w:rsid w:val="001C521C"/>
    <w:rsid w:val="001C5CEB"/>
    <w:rsid w:val="001C646E"/>
    <w:rsid w:val="001C6EF1"/>
    <w:rsid w:val="001D14BD"/>
    <w:rsid w:val="001D217A"/>
    <w:rsid w:val="001D4593"/>
    <w:rsid w:val="001D5623"/>
    <w:rsid w:val="001D6504"/>
    <w:rsid w:val="001D7ACD"/>
    <w:rsid w:val="001E188D"/>
    <w:rsid w:val="001E2106"/>
    <w:rsid w:val="001E2C02"/>
    <w:rsid w:val="001E4234"/>
    <w:rsid w:val="001E5661"/>
    <w:rsid w:val="001E6870"/>
    <w:rsid w:val="001E6CE2"/>
    <w:rsid w:val="001E6F94"/>
    <w:rsid w:val="001E7622"/>
    <w:rsid w:val="001E777D"/>
    <w:rsid w:val="001E7A53"/>
    <w:rsid w:val="001E7FD3"/>
    <w:rsid w:val="001F2A4E"/>
    <w:rsid w:val="001F3840"/>
    <w:rsid w:val="001F43CF"/>
    <w:rsid w:val="001F56F6"/>
    <w:rsid w:val="001F609B"/>
    <w:rsid w:val="001F62BC"/>
    <w:rsid w:val="001F62FC"/>
    <w:rsid w:val="002017A1"/>
    <w:rsid w:val="00202611"/>
    <w:rsid w:val="00202B2D"/>
    <w:rsid w:val="002048BC"/>
    <w:rsid w:val="00204A07"/>
    <w:rsid w:val="00205895"/>
    <w:rsid w:val="0021172C"/>
    <w:rsid w:val="00212A6E"/>
    <w:rsid w:val="00213BA2"/>
    <w:rsid w:val="002147B9"/>
    <w:rsid w:val="00215B3F"/>
    <w:rsid w:val="00215D98"/>
    <w:rsid w:val="00215F94"/>
    <w:rsid w:val="00216EE2"/>
    <w:rsid w:val="0021758E"/>
    <w:rsid w:val="00220A8B"/>
    <w:rsid w:val="00222969"/>
    <w:rsid w:val="002249B4"/>
    <w:rsid w:val="00225612"/>
    <w:rsid w:val="0022674D"/>
    <w:rsid w:val="00227D40"/>
    <w:rsid w:val="00227F65"/>
    <w:rsid w:val="002300FC"/>
    <w:rsid w:val="002302A2"/>
    <w:rsid w:val="00231C35"/>
    <w:rsid w:val="0023275E"/>
    <w:rsid w:val="00233A31"/>
    <w:rsid w:val="0023497F"/>
    <w:rsid w:val="00234D2D"/>
    <w:rsid w:val="00235E3B"/>
    <w:rsid w:val="00235E89"/>
    <w:rsid w:val="00237C50"/>
    <w:rsid w:val="0024002C"/>
    <w:rsid w:val="002409C9"/>
    <w:rsid w:val="00241831"/>
    <w:rsid w:val="00242EBC"/>
    <w:rsid w:val="00243EF8"/>
    <w:rsid w:val="00245453"/>
    <w:rsid w:val="00246C06"/>
    <w:rsid w:val="00250147"/>
    <w:rsid w:val="00250E16"/>
    <w:rsid w:val="002511E0"/>
    <w:rsid w:val="00251BB0"/>
    <w:rsid w:val="00252EB3"/>
    <w:rsid w:val="0025362E"/>
    <w:rsid w:val="002542EE"/>
    <w:rsid w:val="00254819"/>
    <w:rsid w:val="00255264"/>
    <w:rsid w:val="00257AA4"/>
    <w:rsid w:val="002600FA"/>
    <w:rsid w:val="00260D0B"/>
    <w:rsid w:val="002617B9"/>
    <w:rsid w:val="00261E3D"/>
    <w:rsid w:val="0026330F"/>
    <w:rsid w:val="00266D5C"/>
    <w:rsid w:val="00270249"/>
    <w:rsid w:val="00270707"/>
    <w:rsid w:val="00274C00"/>
    <w:rsid w:val="00276FA7"/>
    <w:rsid w:val="00277317"/>
    <w:rsid w:val="002829C3"/>
    <w:rsid w:val="00282AF9"/>
    <w:rsid w:val="00283B35"/>
    <w:rsid w:val="00284247"/>
    <w:rsid w:val="00284F89"/>
    <w:rsid w:val="00285097"/>
    <w:rsid w:val="00285808"/>
    <w:rsid w:val="00285825"/>
    <w:rsid w:val="00285F36"/>
    <w:rsid w:val="002877DE"/>
    <w:rsid w:val="00290166"/>
    <w:rsid w:val="002902FD"/>
    <w:rsid w:val="0029378E"/>
    <w:rsid w:val="0029547F"/>
    <w:rsid w:val="00296CD3"/>
    <w:rsid w:val="00297E6F"/>
    <w:rsid w:val="002A11B7"/>
    <w:rsid w:val="002A39DD"/>
    <w:rsid w:val="002A5B7D"/>
    <w:rsid w:val="002A7320"/>
    <w:rsid w:val="002A7D10"/>
    <w:rsid w:val="002B0EE3"/>
    <w:rsid w:val="002B117E"/>
    <w:rsid w:val="002B433E"/>
    <w:rsid w:val="002C16A8"/>
    <w:rsid w:val="002C3753"/>
    <w:rsid w:val="002C3759"/>
    <w:rsid w:val="002C47AF"/>
    <w:rsid w:val="002C4EA2"/>
    <w:rsid w:val="002C5B81"/>
    <w:rsid w:val="002C5BBA"/>
    <w:rsid w:val="002C6259"/>
    <w:rsid w:val="002D0EFA"/>
    <w:rsid w:val="002D17BE"/>
    <w:rsid w:val="002D7F21"/>
    <w:rsid w:val="002E1F7C"/>
    <w:rsid w:val="002E5CC0"/>
    <w:rsid w:val="002F0BF8"/>
    <w:rsid w:val="002F0FFF"/>
    <w:rsid w:val="002F108B"/>
    <w:rsid w:val="002F18D9"/>
    <w:rsid w:val="002F1A22"/>
    <w:rsid w:val="002F3585"/>
    <w:rsid w:val="002F43F7"/>
    <w:rsid w:val="002F470D"/>
    <w:rsid w:val="002F5DB7"/>
    <w:rsid w:val="002F722F"/>
    <w:rsid w:val="002F7FCD"/>
    <w:rsid w:val="0030012D"/>
    <w:rsid w:val="00300543"/>
    <w:rsid w:val="003013BF"/>
    <w:rsid w:val="00301E5D"/>
    <w:rsid w:val="0030263E"/>
    <w:rsid w:val="00303594"/>
    <w:rsid w:val="0030368E"/>
    <w:rsid w:val="00303F33"/>
    <w:rsid w:val="00303FA6"/>
    <w:rsid w:val="003046F6"/>
    <w:rsid w:val="00304A83"/>
    <w:rsid w:val="003055D9"/>
    <w:rsid w:val="00305B29"/>
    <w:rsid w:val="00307140"/>
    <w:rsid w:val="0030762F"/>
    <w:rsid w:val="00307971"/>
    <w:rsid w:val="003124D5"/>
    <w:rsid w:val="00314472"/>
    <w:rsid w:val="003145FE"/>
    <w:rsid w:val="003164B0"/>
    <w:rsid w:val="00317F19"/>
    <w:rsid w:val="00317F80"/>
    <w:rsid w:val="00321EB6"/>
    <w:rsid w:val="00325527"/>
    <w:rsid w:val="003271F7"/>
    <w:rsid w:val="00327678"/>
    <w:rsid w:val="0032771A"/>
    <w:rsid w:val="0033193B"/>
    <w:rsid w:val="003324FF"/>
    <w:rsid w:val="00333440"/>
    <w:rsid w:val="00333775"/>
    <w:rsid w:val="003337F5"/>
    <w:rsid w:val="00333D35"/>
    <w:rsid w:val="00335234"/>
    <w:rsid w:val="00336D8D"/>
    <w:rsid w:val="00342F93"/>
    <w:rsid w:val="00343A5D"/>
    <w:rsid w:val="00343B87"/>
    <w:rsid w:val="003443DC"/>
    <w:rsid w:val="0034520D"/>
    <w:rsid w:val="00345216"/>
    <w:rsid w:val="0035092F"/>
    <w:rsid w:val="0035257F"/>
    <w:rsid w:val="00357E0B"/>
    <w:rsid w:val="003601B1"/>
    <w:rsid w:val="00360FDD"/>
    <w:rsid w:val="00361419"/>
    <w:rsid w:val="003620C7"/>
    <w:rsid w:val="0036219F"/>
    <w:rsid w:val="003629C7"/>
    <w:rsid w:val="00364873"/>
    <w:rsid w:val="00364F7B"/>
    <w:rsid w:val="00365404"/>
    <w:rsid w:val="003654C4"/>
    <w:rsid w:val="00365C02"/>
    <w:rsid w:val="003662D2"/>
    <w:rsid w:val="00366F51"/>
    <w:rsid w:val="00370D3A"/>
    <w:rsid w:val="00372981"/>
    <w:rsid w:val="00374383"/>
    <w:rsid w:val="00374FD2"/>
    <w:rsid w:val="00375821"/>
    <w:rsid w:val="00382354"/>
    <w:rsid w:val="0038239F"/>
    <w:rsid w:val="003848C7"/>
    <w:rsid w:val="00385A4A"/>
    <w:rsid w:val="00385A73"/>
    <w:rsid w:val="00385E25"/>
    <w:rsid w:val="00387B9C"/>
    <w:rsid w:val="00387D06"/>
    <w:rsid w:val="00391F7E"/>
    <w:rsid w:val="00392715"/>
    <w:rsid w:val="00396854"/>
    <w:rsid w:val="003A0539"/>
    <w:rsid w:val="003A1A25"/>
    <w:rsid w:val="003A1F8C"/>
    <w:rsid w:val="003A2998"/>
    <w:rsid w:val="003A3D14"/>
    <w:rsid w:val="003A5DED"/>
    <w:rsid w:val="003A6037"/>
    <w:rsid w:val="003B1E68"/>
    <w:rsid w:val="003B272F"/>
    <w:rsid w:val="003B3A0C"/>
    <w:rsid w:val="003B46AD"/>
    <w:rsid w:val="003B49CB"/>
    <w:rsid w:val="003B5E39"/>
    <w:rsid w:val="003B741C"/>
    <w:rsid w:val="003B75C7"/>
    <w:rsid w:val="003B7C9D"/>
    <w:rsid w:val="003B7E37"/>
    <w:rsid w:val="003C123D"/>
    <w:rsid w:val="003C5521"/>
    <w:rsid w:val="003C6570"/>
    <w:rsid w:val="003D090A"/>
    <w:rsid w:val="003D2F0D"/>
    <w:rsid w:val="003D3ADE"/>
    <w:rsid w:val="003D3DD7"/>
    <w:rsid w:val="003D47ED"/>
    <w:rsid w:val="003D4AEC"/>
    <w:rsid w:val="003D5A97"/>
    <w:rsid w:val="003D7EA1"/>
    <w:rsid w:val="003E37E4"/>
    <w:rsid w:val="003E3DFB"/>
    <w:rsid w:val="003E4796"/>
    <w:rsid w:val="003E791A"/>
    <w:rsid w:val="003F0D48"/>
    <w:rsid w:val="003F0E0D"/>
    <w:rsid w:val="003F207E"/>
    <w:rsid w:val="003F2845"/>
    <w:rsid w:val="003F2E0C"/>
    <w:rsid w:val="003F3862"/>
    <w:rsid w:val="003F4D9D"/>
    <w:rsid w:val="003F4F02"/>
    <w:rsid w:val="003F5290"/>
    <w:rsid w:val="003F5963"/>
    <w:rsid w:val="003F5C3C"/>
    <w:rsid w:val="003F5F22"/>
    <w:rsid w:val="003F62D6"/>
    <w:rsid w:val="003F6F22"/>
    <w:rsid w:val="004009C1"/>
    <w:rsid w:val="00401227"/>
    <w:rsid w:val="0040428C"/>
    <w:rsid w:val="0040429A"/>
    <w:rsid w:val="00405181"/>
    <w:rsid w:val="004054A4"/>
    <w:rsid w:val="0040627E"/>
    <w:rsid w:val="004063A5"/>
    <w:rsid w:val="00407013"/>
    <w:rsid w:val="0041026D"/>
    <w:rsid w:val="00410852"/>
    <w:rsid w:val="004126F1"/>
    <w:rsid w:val="00412960"/>
    <w:rsid w:val="00412CE1"/>
    <w:rsid w:val="00414863"/>
    <w:rsid w:val="00414A35"/>
    <w:rsid w:val="00414E8C"/>
    <w:rsid w:val="00415FD4"/>
    <w:rsid w:val="00416458"/>
    <w:rsid w:val="0041719C"/>
    <w:rsid w:val="00420135"/>
    <w:rsid w:val="004205B6"/>
    <w:rsid w:val="00421F95"/>
    <w:rsid w:val="004225CD"/>
    <w:rsid w:val="0042429A"/>
    <w:rsid w:val="004251CB"/>
    <w:rsid w:val="00433AEF"/>
    <w:rsid w:val="00434F99"/>
    <w:rsid w:val="0043674F"/>
    <w:rsid w:val="00440D81"/>
    <w:rsid w:val="00440E52"/>
    <w:rsid w:val="00441883"/>
    <w:rsid w:val="00441A92"/>
    <w:rsid w:val="00443846"/>
    <w:rsid w:val="0044491A"/>
    <w:rsid w:val="00446BF8"/>
    <w:rsid w:val="004471F8"/>
    <w:rsid w:val="004501FC"/>
    <w:rsid w:val="00450B4E"/>
    <w:rsid w:val="004513C5"/>
    <w:rsid w:val="004523EF"/>
    <w:rsid w:val="00452414"/>
    <w:rsid w:val="00453CFD"/>
    <w:rsid w:val="004567DA"/>
    <w:rsid w:val="0045746C"/>
    <w:rsid w:val="00457504"/>
    <w:rsid w:val="004614A9"/>
    <w:rsid w:val="00463C4B"/>
    <w:rsid w:val="00464919"/>
    <w:rsid w:val="00465944"/>
    <w:rsid w:val="0046624D"/>
    <w:rsid w:val="00467471"/>
    <w:rsid w:val="00467844"/>
    <w:rsid w:val="00467A48"/>
    <w:rsid w:val="00470230"/>
    <w:rsid w:val="004708E4"/>
    <w:rsid w:val="00471178"/>
    <w:rsid w:val="0047134B"/>
    <w:rsid w:val="004719CC"/>
    <w:rsid w:val="0047390E"/>
    <w:rsid w:val="004756B4"/>
    <w:rsid w:val="00480C5C"/>
    <w:rsid w:val="00481271"/>
    <w:rsid w:val="00481477"/>
    <w:rsid w:val="00484963"/>
    <w:rsid w:val="004857D5"/>
    <w:rsid w:val="00485B44"/>
    <w:rsid w:val="0048661B"/>
    <w:rsid w:val="00492CA1"/>
    <w:rsid w:val="00493165"/>
    <w:rsid w:val="00493C08"/>
    <w:rsid w:val="00493FEE"/>
    <w:rsid w:val="00497C93"/>
    <w:rsid w:val="004A0064"/>
    <w:rsid w:val="004A0713"/>
    <w:rsid w:val="004A5749"/>
    <w:rsid w:val="004A63EF"/>
    <w:rsid w:val="004A6600"/>
    <w:rsid w:val="004A74BC"/>
    <w:rsid w:val="004B0108"/>
    <w:rsid w:val="004B0975"/>
    <w:rsid w:val="004B0E6A"/>
    <w:rsid w:val="004B14F8"/>
    <w:rsid w:val="004B1F37"/>
    <w:rsid w:val="004B2FE8"/>
    <w:rsid w:val="004B348B"/>
    <w:rsid w:val="004B3738"/>
    <w:rsid w:val="004B7FAD"/>
    <w:rsid w:val="004C059B"/>
    <w:rsid w:val="004C0B26"/>
    <w:rsid w:val="004C0FA5"/>
    <w:rsid w:val="004C1280"/>
    <w:rsid w:val="004C219F"/>
    <w:rsid w:val="004C285B"/>
    <w:rsid w:val="004C2F0A"/>
    <w:rsid w:val="004C3674"/>
    <w:rsid w:val="004C42A9"/>
    <w:rsid w:val="004C7294"/>
    <w:rsid w:val="004D00AA"/>
    <w:rsid w:val="004D0C37"/>
    <w:rsid w:val="004D0F7C"/>
    <w:rsid w:val="004D112D"/>
    <w:rsid w:val="004D59D7"/>
    <w:rsid w:val="004D6EE4"/>
    <w:rsid w:val="004E08B5"/>
    <w:rsid w:val="004E138E"/>
    <w:rsid w:val="004E219A"/>
    <w:rsid w:val="004E3089"/>
    <w:rsid w:val="004E4D8E"/>
    <w:rsid w:val="004E6F55"/>
    <w:rsid w:val="004E72CB"/>
    <w:rsid w:val="004F160B"/>
    <w:rsid w:val="004F3BE6"/>
    <w:rsid w:val="004F3FAF"/>
    <w:rsid w:val="004F4E2E"/>
    <w:rsid w:val="004F7F0D"/>
    <w:rsid w:val="005007AB"/>
    <w:rsid w:val="005018F4"/>
    <w:rsid w:val="00501927"/>
    <w:rsid w:val="005026D3"/>
    <w:rsid w:val="00502E10"/>
    <w:rsid w:val="00503417"/>
    <w:rsid w:val="00505327"/>
    <w:rsid w:val="00510E03"/>
    <w:rsid w:val="005118DA"/>
    <w:rsid w:val="00514628"/>
    <w:rsid w:val="00514F60"/>
    <w:rsid w:val="00515FE2"/>
    <w:rsid w:val="00516BEC"/>
    <w:rsid w:val="00522837"/>
    <w:rsid w:val="005235C1"/>
    <w:rsid w:val="00523EC9"/>
    <w:rsid w:val="00526870"/>
    <w:rsid w:val="00527D98"/>
    <w:rsid w:val="005301C8"/>
    <w:rsid w:val="005308D8"/>
    <w:rsid w:val="00534BEC"/>
    <w:rsid w:val="00534F30"/>
    <w:rsid w:val="00535D3E"/>
    <w:rsid w:val="00536314"/>
    <w:rsid w:val="00536F5F"/>
    <w:rsid w:val="00537146"/>
    <w:rsid w:val="005378CE"/>
    <w:rsid w:val="005408A4"/>
    <w:rsid w:val="00540E34"/>
    <w:rsid w:val="00540EA9"/>
    <w:rsid w:val="005422ED"/>
    <w:rsid w:val="0054440E"/>
    <w:rsid w:val="00544E60"/>
    <w:rsid w:val="005451D6"/>
    <w:rsid w:val="0054601F"/>
    <w:rsid w:val="00546F87"/>
    <w:rsid w:val="005476CF"/>
    <w:rsid w:val="00550851"/>
    <w:rsid w:val="00551235"/>
    <w:rsid w:val="005526F8"/>
    <w:rsid w:val="00552C2F"/>
    <w:rsid w:val="0055314D"/>
    <w:rsid w:val="00553F15"/>
    <w:rsid w:val="00555332"/>
    <w:rsid w:val="0055572C"/>
    <w:rsid w:val="0055759E"/>
    <w:rsid w:val="0056157B"/>
    <w:rsid w:val="0056605E"/>
    <w:rsid w:val="00566B23"/>
    <w:rsid w:val="00567679"/>
    <w:rsid w:val="00567933"/>
    <w:rsid w:val="0056794B"/>
    <w:rsid w:val="00571600"/>
    <w:rsid w:val="005742AA"/>
    <w:rsid w:val="0057492C"/>
    <w:rsid w:val="0057658C"/>
    <w:rsid w:val="00577756"/>
    <w:rsid w:val="005809D6"/>
    <w:rsid w:val="00580C1D"/>
    <w:rsid w:val="00582A4B"/>
    <w:rsid w:val="00583DAE"/>
    <w:rsid w:val="00584012"/>
    <w:rsid w:val="005853A3"/>
    <w:rsid w:val="0058603F"/>
    <w:rsid w:val="00587203"/>
    <w:rsid w:val="00590E33"/>
    <w:rsid w:val="0059137D"/>
    <w:rsid w:val="00591392"/>
    <w:rsid w:val="00594A29"/>
    <w:rsid w:val="00594F49"/>
    <w:rsid w:val="0059550F"/>
    <w:rsid w:val="00595CEA"/>
    <w:rsid w:val="00596008"/>
    <w:rsid w:val="005A06A6"/>
    <w:rsid w:val="005A1B60"/>
    <w:rsid w:val="005A2593"/>
    <w:rsid w:val="005A2E98"/>
    <w:rsid w:val="005A3BB5"/>
    <w:rsid w:val="005A78DE"/>
    <w:rsid w:val="005B087E"/>
    <w:rsid w:val="005B5C98"/>
    <w:rsid w:val="005B5FC9"/>
    <w:rsid w:val="005B7043"/>
    <w:rsid w:val="005B7083"/>
    <w:rsid w:val="005C0A08"/>
    <w:rsid w:val="005C0C9D"/>
    <w:rsid w:val="005C23E6"/>
    <w:rsid w:val="005C24D6"/>
    <w:rsid w:val="005C3702"/>
    <w:rsid w:val="005C4746"/>
    <w:rsid w:val="005C47AF"/>
    <w:rsid w:val="005C65F0"/>
    <w:rsid w:val="005C74BD"/>
    <w:rsid w:val="005C789F"/>
    <w:rsid w:val="005C7CE0"/>
    <w:rsid w:val="005D055A"/>
    <w:rsid w:val="005D0EC2"/>
    <w:rsid w:val="005D2EA5"/>
    <w:rsid w:val="005D3072"/>
    <w:rsid w:val="005D33CE"/>
    <w:rsid w:val="005D5F0E"/>
    <w:rsid w:val="005D6783"/>
    <w:rsid w:val="005D69BB"/>
    <w:rsid w:val="005D6DB6"/>
    <w:rsid w:val="005D709A"/>
    <w:rsid w:val="005E06A5"/>
    <w:rsid w:val="005E4184"/>
    <w:rsid w:val="005E748B"/>
    <w:rsid w:val="005F2726"/>
    <w:rsid w:val="005F5B06"/>
    <w:rsid w:val="005F5C52"/>
    <w:rsid w:val="005F778F"/>
    <w:rsid w:val="00601E67"/>
    <w:rsid w:val="00601F36"/>
    <w:rsid w:val="00604B19"/>
    <w:rsid w:val="00605EE9"/>
    <w:rsid w:val="006061C4"/>
    <w:rsid w:val="00606233"/>
    <w:rsid w:val="00607EBB"/>
    <w:rsid w:val="00612483"/>
    <w:rsid w:val="00614289"/>
    <w:rsid w:val="00614637"/>
    <w:rsid w:val="00614C74"/>
    <w:rsid w:val="00620964"/>
    <w:rsid w:val="0062153B"/>
    <w:rsid w:val="00621F97"/>
    <w:rsid w:val="00623E55"/>
    <w:rsid w:val="00625B29"/>
    <w:rsid w:val="00626533"/>
    <w:rsid w:val="00626869"/>
    <w:rsid w:val="006268F0"/>
    <w:rsid w:val="006272AB"/>
    <w:rsid w:val="006305EE"/>
    <w:rsid w:val="00630B0D"/>
    <w:rsid w:val="00631388"/>
    <w:rsid w:val="0063437D"/>
    <w:rsid w:val="006363FC"/>
    <w:rsid w:val="0063730A"/>
    <w:rsid w:val="00637FF3"/>
    <w:rsid w:val="00640E1C"/>
    <w:rsid w:val="00640E33"/>
    <w:rsid w:val="006412E7"/>
    <w:rsid w:val="0064155E"/>
    <w:rsid w:val="006420B6"/>
    <w:rsid w:val="00643457"/>
    <w:rsid w:val="00645ECC"/>
    <w:rsid w:val="00646658"/>
    <w:rsid w:val="00646DE1"/>
    <w:rsid w:val="00646EE8"/>
    <w:rsid w:val="00647D7C"/>
    <w:rsid w:val="0065128D"/>
    <w:rsid w:val="0065229A"/>
    <w:rsid w:val="006528DA"/>
    <w:rsid w:val="00652992"/>
    <w:rsid w:val="00652F60"/>
    <w:rsid w:val="00653810"/>
    <w:rsid w:val="006543F6"/>
    <w:rsid w:val="0065757C"/>
    <w:rsid w:val="00661BBD"/>
    <w:rsid w:val="00661E99"/>
    <w:rsid w:val="00664A7D"/>
    <w:rsid w:val="00667416"/>
    <w:rsid w:val="006674D6"/>
    <w:rsid w:val="006702ED"/>
    <w:rsid w:val="00670E50"/>
    <w:rsid w:val="00671984"/>
    <w:rsid w:val="00672B41"/>
    <w:rsid w:val="00673C22"/>
    <w:rsid w:val="006746AD"/>
    <w:rsid w:val="00676392"/>
    <w:rsid w:val="00676FD3"/>
    <w:rsid w:val="0068093D"/>
    <w:rsid w:val="00681385"/>
    <w:rsid w:val="00681874"/>
    <w:rsid w:val="00681BA1"/>
    <w:rsid w:val="00681D8C"/>
    <w:rsid w:val="006822CF"/>
    <w:rsid w:val="00684167"/>
    <w:rsid w:val="00684231"/>
    <w:rsid w:val="00687B8F"/>
    <w:rsid w:val="00690D34"/>
    <w:rsid w:val="00690DEE"/>
    <w:rsid w:val="0069123A"/>
    <w:rsid w:val="0069278D"/>
    <w:rsid w:val="00692C7D"/>
    <w:rsid w:val="006933A1"/>
    <w:rsid w:val="00694875"/>
    <w:rsid w:val="00695981"/>
    <w:rsid w:val="00695B09"/>
    <w:rsid w:val="00696B47"/>
    <w:rsid w:val="00696CE2"/>
    <w:rsid w:val="006978AA"/>
    <w:rsid w:val="00697CCD"/>
    <w:rsid w:val="006B05B1"/>
    <w:rsid w:val="006B10D6"/>
    <w:rsid w:val="006B4355"/>
    <w:rsid w:val="006B719C"/>
    <w:rsid w:val="006B77AE"/>
    <w:rsid w:val="006C0D4B"/>
    <w:rsid w:val="006C2AC7"/>
    <w:rsid w:val="006C3DA8"/>
    <w:rsid w:val="006D260A"/>
    <w:rsid w:val="006D54F9"/>
    <w:rsid w:val="006D5570"/>
    <w:rsid w:val="006D66AB"/>
    <w:rsid w:val="006E03E3"/>
    <w:rsid w:val="006E1103"/>
    <w:rsid w:val="006E29BF"/>
    <w:rsid w:val="006E56FC"/>
    <w:rsid w:val="006E670C"/>
    <w:rsid w:val="006E7F45"/>
    <w:rsid w:val="006E7FE0"/>
    <w:rsid w:val="006F0348"/>
    <w:rsid w:val="006F0477"/>
    <w:rsid w:val="006F14A5"/>
    <w:rsid w:val="006F25F8"/>
    <w:rsid w:val="006F29A7"/>
    <w:rsid w:val="006F2DB5"/>
    <w:rsid w:val="006F3EDB"/>
    <w:rsid w:val="006F5107"/>
    <w:rsid w:val="006F5A37"/>
    <w:rsid w:val="006F5B7C"/>
    <w:rsid w:val="00700FF8"/>
    <w:rsid w:val="00701561"/>
    <w:rsid w:val="00701A95"/>
    <w:rsid w:val="0070231B"/>
    <w:rsid w:val="00703A7D"/>
    <w:rsid w:val="00703B32"/>
    <w:rsid w:val="0070509D"/>
    <w:rsid w:val="00707040"/>
    <w:rsid w:val="0071146C"/>
    <w:rsid w:val="0071175A"/>
    <w:rsid w:val="00711DE8"/>
    <w:rsid w:val="00712138"/>
    <w:rsid w:val="00712226"/>
    <w:rsid w:val="0071281D"/>
    <w:rsid w:val="00712909"/>
    <w:rsid w:val="00712968"/>
    <w:rsid w:val="0071317E"/>
    <w:rsid w:val="00714FF6"/>
    <w:rsid w:val="007177BD"/>
    <w:rsid w:val="00721B06"/>
    <w:rsid w:val="00722D71"/>
    <w:rsid w:val="00724EDB"/>
    <w:rsid w:val="007259EC"/>
    <w:rsid w:val="00726A63"/>
    <w:rsid w:val="00726E30"/>
    <w:rsid w:val="00726F04"/>
    <w:rsid w:val="007275B6"/>
    <w:rsid w:val="007301D5"/>
    <w:rsid w:val="00730469"/>
    <w:rsid w:val="00730B44"/>
    <w:rsid w:val="00732231"/>
    <w:rsid w:val="00732527"/>
    <w:rsid w:val="0073470D"/>
    <w:rsid w:val="007362BC"/>
    <w:rsid w:val="00736983"/>
    <w:rsid w:val="00736D82"/>
    <w:rsid w:val="00741AF8"/>
    <w:rsid w:val="007428EF"/>
    <w:rsid w:val="00742D5C"/>
    <w:rsid w:val="00742DA6"/>
    <w:rsid w:val="007436B2"/>
    <w:rsid w:val="00743DDE"/>
    <w:rsid w:val="00743F9F"/>
    <w:rsid w:val="0074456D"/>
    <w:rsid w:val="00744D3B"/>
    <w:rsid w:val="00746A9B"/>
    <w:rsid w:val="00746B86"/>
    <w:rsid w:val="0074760E"/>
    <w:rsid w:val="00751F8F"/>
    <w:rsid w:val="00752131"/>
    <w:rsid w:val="007524A6"/>
    <w:rsid w:val="00753216"/>
    <w:rsid w:val="007548D6"/>
    <w:rsid w:val="00754C4C"/>
    <w:rsid w:val="00755074"/>
    <w:rsid w:val="007556E9"/>
    <w:rsid w:val="00760793"/>
    <w:rsid w:val="00761649"/>
    <w:rsid w:val="0076225A"/>
    <w:rsid w:val="007636A4"/>
    <w:rsid w:val="007639CF"/>
    <w:rsid w:val="0076440D"/>
    <w:rsid w:val="007655C8"/>
    <w:rsid w:val="00765AC3"/>
    <w:rsid w:val="00766BFA"/>
    <w:rsid w:val="0077004D"/>
    <w:rsid w:val="0077035C"/>
    <w:rsid w:val="00771032"/>
    <w:rsid w:val="00774106"/>
    <w:rsid w:val="007742F5"/>
    <w:rsid w:val="0077635D"/>
    <w:rsid w:val="007778E0"/>
    <w:rsid w:val="007779AC"/>
    <w:rsid w:val="00781FB0"/>
    <w:rsid w:val="00782673"/>
    <w:rsid w:val="00783DD0"/>
    <w:rsid w:val="00783E88"/>
    <w:rsid w:val="00784E88"/>
    <w:rsid w:val="00785C9F"/>
    <w:rsid w:val="0078608E"/>
    <w:rsid w:val="007864E7"/>
    <w:rsid w:val="0078761A"/>
    <w:rsid w:val="00790180"/>
    <w:rsid w:val="007916AE"/>
    <w:rsid w:val="00791840"/>
    <w:rsid w:val="00791F66"/>
    <w:rsid w:val="007950F9"/>
    <w:rsid w:val="00796870"/>
    <w:rsid w:val="00796C4A"/>
    <w:rsid w:val="00796E64"/>
    <w:rsid w:val="00797C93"/>
    <w:rsid w:val="007A03B7"/>
    <w:rsid w:val="007A0A0B"/>
    <w:rsid w:val="007A0F40"/>
    <w:rsid w:val="007A0FF7"/>
    <w:rsid w:val="007A45DA"/>
    <w:rsid w:val="007A6CBF"/>
    <w:rsid w:val="007A6FF8"/>
    <w:rsid w:val="007B0ADC"/>
    <w:rsid w:val="007B0E1A"/>
    <w:rsid w:val="007B30DE"/>
    <w:rsid w:val="007B4851"/>
    <w:rsid w:val="007B48BC"/>
    <w:rsid w:val="007B4BE0"/>
    <w:rsid w:val="007B6304"/>
    <w:rsid w:val="007C0CE7"/>
    <w:rsid w:val="007C0F80"/>
    <w:rsid w:val="007C24D1"/>
    <w:rsid w:val="007C43D4"/>
    <w:rsid w:val="007C4BDC"/>
    <w:rsid w:val="007C531C"/>
    <w:rsid w:val="007C58F7"/>
    <w:rsid w:val="007C59C7"/>
    <w:rsid w:val="007C6D7E"/>
    <w:rsid w:val="007C7AA6"/>
    <w:rsid w:val="007C7C89"/>
    <w:rsid w:val="007D02A3"/>
    <w:rsid w:val="007D2B15"/>
    <w:rsid w:val="007D56C9"/>
    <w:rsid w:val="007D64DB"/>
    <w:rsid w:val="007E0351"/>
    <w:rsid w:val="007E0D3F"/>
    <w:rsid w:val="007E0E5F"/>
    <w:rsid w:val="007E2515"/>
    <w:rsid w:val="007E555B"/>
    <w:rsid w:val="007E5B72"/>
    <w:rsid w:val="007E60E6"/>
    <w:rsid w:val="007E6CA7"/>
    <w:rsid w:val="007E731F"/>
    <w:rsid w:val="007E7BC9"/>
    <w:rsid w:val="007F0FAC"/>
    <w:rsid w:val="007F1548"/>
    <w:rsid w:val="0080020E"/>
    <w:rsid w:val="0080075B"/>
    <w:rsid w:val="00800988"/>
    <w:rsid w:val="00801E8B"/>
    <w:rsid w:val="00802619"/>
    <w:rsid w:val="0080411B"/>
    <w:rsid w:val="00804A03"/>
    <w:rsid w:val="00811298"/>
    <w:rsid w:val="00811324"/>
    <w:rsid w:val="0081370B"/>
    <w:rsid w:val="00813ED1"/>
    <w:rsid w:val="008155DB"/>
    <w:rsid w:val="008173F7"/>
    <w:rsid w:val="00820051"/>
    <w:rsid w:val="0082035C"/>
    <w:rsid w:val="0082174A"/>
    <w:rsid w:val="008217D2"/>
    <w:rsid w:val="00822563"/>
    <w:rsid w:val="00822B3E"/>
    <w:rsid w:val="0082401C"/>
    <w:rsid w:val="00825477"/>
    <w:rsid w:val="00825879"/>
    <w:rsid w:val="00825ADC"/>
    <w:rsid w:val="008311DC"/>
    <w:rsid w:val="0083185C"/>
    <w:rsid w:val="00832682"/>
    <w:rsid w:val="00833E2D"/>
    <w:rsid w:val="008358E7"/>
    <w:rsid w:val="00835A3D"/>
    <w:rsid w:val="0083772C"/>
    <w:rsid w:val="00837A69"/>
    <w:rsid w:val="00837D48"/>
    <w:rsid w:val="00840AD3"/>
    <w:rsid w:val="00840C8E"/>
    <w:rsid w:val="00841176"/>
    <w:rsid w:val="00841410"/>
    <w:rsid w:val="0084204F"/>
    <w:rsid w:val="008436EB"/>
    <w:rsid w:val="00844532"/>
    <w:rsid w:val="00845D28"/>
    <w:rsid w:val="00847D6C"/>
    <w:rsid w:val="0085020D"/>
    <w:rsid w:val="00850DF4"/>
    <w:rsid w:val="00851C29"/>
    <w:rsid w:val="00851E93"/>
    <w:rsid w:val="00851F51"/>
    <w:rsid w:val="00852C88"/>
    <w:rsid w:val="00852CB6"/>
    <w:rsid w:val="00853030"/>
    <w:rsid w:val="008537B2"/>
    <w:rsid w:val="00854629"/>
    <w:rsid w:val="008560B3"/>
    <w:rsid w:val="0085641E"/>
    <w:rsid w:val="00856E54"/>
    <w:rsid w:val="00857664"/>
    <w:rsid w:val="00857D86"/>
    <w:rsid w:val="00857DE0"/>
    <w:rsid w:val="00861F47"/>
    <w:rsid w:val="00861FAF"/>
    <w:rsid w:val="008622D9"/>
    <w:rsid w:val="00862CE1"/>
    <w:rsid w:val="008633E6"/>
    <w:rsid w:val="00864610"/>
    <w:rsid w:val="00870569"/>
    <w:rsid w:val="00870703"/>
    <w:rsid w:val="00870AC3"/>
    <w:rsid w:val="00870FE2"/>
    <w:rsid w:val="008712F7"/>
    <w:rsid w:val="00872209"/>
    <w:rsid w:val="008726A1"/>
    <w:rsid w:val="008779FA"/>
    <w:rsid w:val="00877BF7"/>
    <w:rsid w:val="00880B89"/>
    <w:rsid w:val="0088248D"/>
    <w:rsid w:val="0088436D"/>
    <w:rsid w:val="00885F6C"/>
    <w:rsid w:val="00891911"/>
    <w:rsid w:val="0089224B"/>
    <w:rsid w:val="00893E7E"/>
    <w:rsid w:val="00895D10"/>
    <w:rsid w:val="00895EBA"/>
    <w:rsid w:val="0089618A"/>
    <w:rsid w:val="008962DA"/>
    <w:rsid w:val="00896DAE"/>
    <w:rsid w:val="008A1F38"/>
    <w:rsid w:val="008A316D"/>
    <w:rsid w:val="008A317F"/>
    <w:rsid w:val="008A3747"/>
    <w:rsid w:val="008A3B3D"/>
    <w:rsid w:val="008A48C3"/>
    <w:rsid w:val="008A54B9"/>
    <w:rsid w:val="008A5673"/>
    <w:rsid w:val="008A6678"/>
    <w:rsid w:val="008B0658"/>
    <w:rsid w:val="008B2035"/>
    <w:rsid w:val="008B2343"/>
    <w:rsid w:val="008B3F26"/>
    <w:rsid w:val="008B5131"/>
    <w:rsid w:val="008C07FD"/>
    <w:rsid w:val="008C0B4E"/>
    <w:rsid w:val="008C27A0"/>
    <w:rsid w:val="008C3224"/>
    <w:rsid w:val="008C5746"/>
    <w:rsid w:val="008C6C78"/>
    <w:rsid w:val="008C7507"/>
    <w:rsid w:val="008C75C4"/>
    <w:rsid w:val="008D10B2"/>
    <w:rsid w:val="008D2AA0"/>
    <w:rsid w:val="008D51BE"/>
    <w:rsid w:val="008D5F20"/>
    <w:rsid w:val="008D7C18"/>
    <w:rsid w:val="008E16D0"/>
    <w:rsid w:val="008E205F"/>
    <w:rsid w:val="008E22E6"/>
    <w:rsid w:val="008E3C4B"/>
    <w:rsid w:val="008E409A"/>
    <w:rsid w:val="008E6D30"/>
    <w:rsid w:val="008E721A"/>
    <w:rsid w:val="008F228F"/>
    <w:rsid w:val="008F23E4"/>
    <w:rsid w:val="008F278C"/>
    <w:rsid w:val="008F312D"/>
    <w:rsid w:val="008F3704"/>
    <w:rsid w:val="008F5AB8"/>
    <w:rsid w:val="008F688B"/>
    <w:rsid w:val="008F7339"/>
    <w:rsid w:val="008F73BC"/>
    <w:rsid w:val="008F7B39"/>
    <w:rsid w:val="009020B3"/>
    <w:rsid w:val="00903146"/>
    <w:rsid w:val="00904FAE"/>
    <w:rsid w:val="00907036"/>
    <w:rsid w:val="00907144"/>
    <w:rsid w:val="00911B3D"/>
    <w:rsid w:val="00912427"/>
    <w:rsid w:val="00913545"/>
    <w:rsid w:val="00920682"/>
    <w:rsid w:val="009208EC"/>
    <w:rsid w:val="0092127A"/>
    <w:rsid w:val="009216C9"/>
    <w:rsid w:val="00921817"/>
    <w:rsid w:val="009237D8"/>
    <w:rsid w:val="0092461D"/>
    <w:rsid w:val="00924F54"/>
    <w:rsid w:val="00925EA2"/>
    <w:rsid w:val="00926568"/>
    <w:rsid w:val="00927FC9"/>
    <w:rsid w:val="00932178"/>
    <w:rsid w:val="00933115"/>
    <w:rsid w:val="009333CD"/>
    <w:rsid w:val="00933B64"/>
    <w:rsid w:val="00934697"/>
    <w:rsid w:val="00936012"/>
    <w:rsid w:val="0094164E"/>
    <w:rsid w:val="009427F7"/>
    <w:rsid w:val="00945796"/>
    <w:rsid w:val="009460C5"/>
    <w:rsid w:val="00946830"/>
    <w:rsid w:val="009506CE"/>
    <w:rsid w:val="00950FF9"/>
    <w:rsid w:val="00951013"/>
    <w:rsid w:val="009515CA"/>
    <w:rsid w:val="00952866"/>
    <w:rsid w:val="00953192"/>
    <w:rsid w:val="009531CA"/>
    <w:rsid w:val="00956399"/>
    <w:rsid w:val="00956F5D"/>
    <w:rsid w:val="0095781E"/>
    <w:rsid w:val="009624A0"/>
    <w:rsid w:val="00962FC2"/>
    <w:rsid w:val="00963BF7"/>
    <w:rsid w:val="00966015"/>
    <w:rsid w:val="0096704F"/>
    <w:rsid w:val="00970029"/>
    <w:rsid w:val="00970487"/>
    <w:rsid w:val="00970FEC"/>
    <w:rsid w:val="009712F2"/>
    <w:rsid w:val="009717EE"/>
    <w:rsid w:val="0097341E"/>
    <w:rsid w:val="00974AB7"/>
    <w:rsid w:val="00975179"/>
    <w:rsid w:val="00976329"/>
    <w:rsid w:val="00980243"/>
    <w:rsid w:val="00980B53"/>
    <w:rsid w:val="00981AFD"/>
    <w:rsid w:val="0098281D"/>
    <w:rsid w:val="00982C58"/>
    <w:rsid w:val="00982D60"/>
    <w:rsid w:val="00982E4E"/>
    <w:rsid w:val="009838A5"/>
    <w:rsid w:val="0098419B"/>
    <w:rsid w:val="00985681"/>
    <w:rsid w:val="0098610F"/>
    <w:rsid w:val="0098701F"/>
    <w:rsid w:val="00987ED0"/>
    <w:rsid w:val="00990653"/>
    <w:rsid w:val="00991927"/>
    <w:rsid w:val="009936E6"/>
    <w:rsid w:val="00994014"/>
    <w:rsid w:val="00994020"/>
    <w:rsid w:val="009949B5"/>
    <w:rsid w:val="00994D6D"/>
    <w:rsid w:val="00997379"/>
    <w:rsid w:val="00997480"/>
    <w:rsid w:val="009A1676"/>
    <w:rsid w:val="009A3313"/>
    <w:rsid w:val="009A3AAF"/>
    <w:rsid w:val="009A4366"/>
    <w:rsid w:val="009A4C2A"/>
    <w:rsid w:val="009A58E5"/>
    <w:rsid w:val="009B4343"/>
    <w:rsid w:val="009B513D"/>
    <w:rsid w:val="009B720E"/>
    <w:rsid w:val="009C00DF"/>
    <w:rsid w:val="009C2425"/>
    <w:rsid w:val="009C2979"/>
    <w:rsid w:val="009C2E1A"/>
    <w:rsid w:val="009C394F"/>
    <w:rsid w:val="009C4565"/>
    <w:rsid w:val="009C50F6"/>
    <w:rsid w:val="009C540E"/>
    <w:rsid w:val="009C5488"/>
    <w:rsid w:val="009C65F6"/>
    <w:rsid w:val="009D09BF"/>
    <w:rsid w:val="009D109F"/>
    <w:rsid w:val="009D131D"/>
    <w:rsid w:val="009D2847"/>
    <w:rsid w:val="009D46EB"/>
    <w:rsid w:val="009D715C"/>
    <w:rsid w:val="009D7A8F"/>
    <w:rsid w:val="009E1828"/>
    <w:rsid w:val="009E21DD"/>
    <w:rsid w:val="009E2BA0"/>
    <w:rsid w:val="009E3BCD"/>
    <w:rsid w:val="009E40F9"/>
    <w:rsid w:val="009E42EB"/>
    <w:rsid w:val="009E5139"/>
    <w:rsid w:val="009E5796"/>
    <w:rsid w:val="009E64B9"/>
    <w:rsid w:val="009E69AF"/>
    <w:rsid w:val="009E6BBD"/>
    <w:rsid w:val="009E74A6"/>
    <w:rsid w:val="009F0F2E"/>
    <w:rsid w:val="009F14CE"/>
    <w:rsid w:val="009F1F84"/>
    <w:rsid w:val="009F223D"/>
    <w:rsid w:val="009F2997"/>
    <w:rsid w:val="009F5891"/>
    <w:rsid w:val="009F6351"/>
    <w:rsid w:val="009F66FA"/>
    <w:rsid w:val="009F755B"/>
    <w:rsid w:val="009F7B0A"/>
    <w:rsid w:val="00A00FDC"/>
    <w:rsid w:val="00A0136C"/>
    <w:rsid w:val="00A020EC"/>
    <w:rsid w:val="00A0258D"/>
    <w:rsid w:val="00A04553"/>
    <w:rsid w:val="00A0660C"/>
    <w:rsid w:val="00A0726B"/>
    <w:rsid w:val="00A10F9F"/>
    <w:rsid w:val="00A1293B"/>
    <w:rsid w:val="00A13465"/>
    <w:rsid w:val="00A15A65"/>
    <w:rsid w:val="00A167F8"/>
    <w:rsid w:val="00A17693"/>
    <w:rsid w:val="00A202D1"/>
    <w:rsid w:val="00A22C2A"/>
    <w:rsid w:val="00A256DA"/>
    <w:rsid w:val="00A25EBE"/>
    <w:rsid w:val="00A275FE"/>
    <w:rsid w:val="00A27DE9"/>
    <w:rsid w:val="00A30940"/>
    <w:rsid w:val="00A32373"/>
    <w:rsid w:val="00A3238A"/>
    <w:rsid w:val="00A3685A"/>
    <w:rsid w:val="00A40E9D"/>
    <w:rsid w:val="00A41873"/>
    <w:rsid w:val="00A45113"/>
    <w:rsid w:val="00A456CB"/>
    <w:rsid w:val="00A469D5"/>
    <w:rsid w:val="00A47CE1"/>
    <w:rsid w:val="00A50475"/>
    <w:rsid w:val="00A50BBA"/>
    <w:rsid w:val="00A531B1"/>
    <w:rsid w:val="00A53C76"/>
    <w:rsid w:val="00A53FF0"/>
    <w:rsid w:val="00A5525C"/>
    <w:rsid w:val="00A55A78"/>
    <w:rsid w:val="00A55A87"/>
    <w:rsid w:val="00A55C6A"/>
    <w:rsid w:val="00A55E84"/>
    <w:rsid w:val="00A57E57"/>
    <w:rsid w:val="00A60439"/>
    <w:rsid w:val="00A60BC5"/>
    <w:rsid w:val="00A60D7F"/>
    <w:rsid w:val="00A611FC"/>
    <w:rsid w:val="00A61FA9"/>
    <w:rsid w:val="00A62566"/>
    <w:rsid w:val="00A651CC"/>
    <w:rsid w:val="00A66A82"/>
    <w:rsid w:val="00A67A14"/>
    <w:rsid w:val="00A70D5C"/>
    <w:rsid w:val="00A72DD5"/>
    <w:rsid w:val="00A735F8"/>
    <w:rsid w:val="00A76102"/>
    <w:rsid w:val="00A77E55"/>
    <w:rsid w:val="00A84D3C"/>
    <w:rsid w:val="00A87236"/>
    <w:rsid w:val="00A91071"/>
    <w:rsid w:val="00A910CB"/>
    <w:rsid w:val="00A92670"/>
    <w:rsid w:val="00A935A3"/>
    <w:rsid w:val="00A95286"/>
    <w:rsid w:val="00A96187"/>
    <w:rsid w:val="00A9687F"/>
    <w:rsid w:val="00A96A03"/>
    <w:rsid w:val="00A96F47"/>
    <w:rsid w:val="00A97DB3"/>
    <w:rsid w:val="00AA01C5"/>
    <w:rsid w:val="00AA17DF"/>
    <w:rsid w:val="00AA2679"/>
    <w:rsid w:val="00AA2D48"/>
    <w:rsid w:val="00AA2E23"/>
    <w:rsid w:val="00AA334D"/>
    <w:rsid w:val="00AA48D4"/>
    <w:rsid w:val="00AB0681"/>
    <w:rsid w:val="00AB095F"/>
    <w:rsid w:val="00AB12DF"/>
    <w:rsid w:val="00AB1A08"/>
    <w:rsid w:val="00AB255F"/>
    <w:rsid w:val="00AB2617"/>
    <w:rsid w:val="00AB3A58"/>
    <w:rsid w:val="00AB4443"/>
    <w:rsid w:val="00AB665C"/>
    <w:rsid w:val="00AC00D3"/>
    <w:rsid w:val="00AC25E3"/>
    <w:rsid w:val="00AC3011"/>
    <w:rsid w:val="00AC3657"/>
    <w:rsid w:val="00AC3C4C"/>
    <w:rsid w:val="00AC53A4"/>
    <w:rsid w:val="00AC54F6"/>
    <w:rsid w:val="00AC5683"/>
    <w:rsid w:val="00AC63B7"/>
    <w:rsid w:val="00AC6402"/>
    <w:rsid w:val="00AD0347"/>
    <w:rsid w:val="00AD049A"/>
    <w:rsid w:val="00AD061D"/>
    <w:rsid w:val="00AD1D06"/>
    <w:rsid w:val="00AD39C7"/>
    <w:rsid w:val="00AD42BA"/>
    <w:rsid w:val="00AD487C"/>
    <w:rsid w:val="00AD5B70"/>
    <w:rsid w:val="00AD6F9E"/>
    <w:rsid w:val="00AD74DC"/>
    <w:rsid w:val="00AD7AB6"/>
    <w:rsid w:val="00AE06A6"/>
    <w:rsid w:val="00AE09D7"/>
    <w:rsid w:val="00AE19EF"/>
    <w:rsid w:val="00AE1A7C"/>
    <w:rsid w:val="00AF18A3"/>
    <w:rsid w:val="00AF1A32"/>
    <w:rsid w:val="00AF1F28"/>
    <w:rsid w:val="00AF1F9B"/>
    <w:rsid w:val="00AF2771"/>
    <w:rsid w:val="00AF4304"/>
    <w:rsid w:val="00AF60F1"/>
    <w:rsid w:val="00AF6317"/>
    <w:rsid w:val="00B005FA"/>
    <w:rsid w:val="00B01413"/>
    <w:rsid w:val="00B01E6B"/>
    <w:rsid w:val="00B02322"/>
    <w:rsid w:val="00B03107"/>
    <w:rsid w:val="00B033FF"/>
    <w:rsid w:val="00B05B88"/>
    <w:rsid w:val="00B0745A"/>
    <w:rsid w:val="00B115CB"/>
    <w:rsid w:val="00B16544"/>
    <w:rsid w:val="00B166C4"/>
    <w:rsid w:val="00B17902"/>
    <w:rsid w:val="00B224D5"/>
    <w:rsid w:val="00B23149"/>
    <w:rsid w:val="00B2330C"/>
    <w:rsid w:val="00B23898"/>
    <w:rsid w:val="00B25151"/>
    <w:rsid w:val="00B2535C"/>
    <w:rsid w:val="00B266CC"/>
    <w:rsid w:val="00B26E16"/>
    <w:rsid w:val="00B3076F"/>
    <w:rsid w:val="00B310AF"/>
    <w:rsid w:val="00B3125D"/>
    <w:rsid w:val="00B31C51"/>
    <w:rsid w:val="00B32990"/>
    <w:rsid w:val="00B34085"/>
    <w:rsid w:val="00B35D1B"/>
    <w:rsid w:val="00B35D4F"/>
    <w:rsid w:val="00B36537"/>
    <w:rsid w:val="00B378A5"/>
    <w:rsid w:val="00B4417E"/>
    <w:rsid w:val="00B45FA4"/>
    <w:rsid w:val="00B46D72"/>
    <w:rsid w:val="00B479BB"/>
    <w:rsid w:val="00B510A1"/>
    <w:rsid w:val="00B51603"/>
    <w:rsid w:val="00B516F5"/>
    <w:rsid w:val="00B53543"/>
    <w:rsid w:val="00B53F58"/>
    <w:rsid w:val="00B55467"/>
    <w:rsid w:val="00B55BE5"/>
    <w:rsid w:val="00B62053"/>
    <w:rsid w:val="00B627C9"/>
    <w:rsid w:val="00B63D07"/>
    <w:rsid w:val="00B63FDF"/>
    <w:rsid w:val="00B64590"/>
    <w:rsid w:val="00B646EC"/>
    <w:rsid w:val="00B64BE0"/>
    <w:rsid w:val="00B64F45"/>
    <w:rsid w:val="00B66125"/>
    <w:rsid w:val="00B669D0"/>
    <w:rsid w:val="00B67519"/>
    <w:rsid w:val="00B6754B"/>
    <w:rsid w:val="00B706C7"/>
    <w:rsid w:val="00B70B08"/>
    <w:rsid w:val="00B71750"/>
    <w:rsid w:val="00B71A6C"/>
    <w:rsid w:val="00B71FAD"/>
    <w:rsid w:val="00B72B25"/>
    <w:rsid w:val="00B73788"/>
    <w:rsid w:val="00B737B8"/>
    <w:rsid w:val="00B73E36"/>
    <w:rsid w:val="00B75335"/>
    <w:rsid w:val="00B763C3"/>
    <w:rsid w:val="00B77091"/>
    <w:rsid w:val="00B778B6"/>
    <w:rsid w:val="00B800CD"/>
    <w:rsid w:val="00B81B36"/>
    <w:rsid w:val="00B832AB"/>
    <w:rsid w:val="00B837B3"/>
    <w:rsid w:val="00B84897"/>
    <w:rsid w:val="00B850E4"/>
    <w:rsid w:val="00B866E8"/>
    <w:rsid w:val="00B9295C"/>
    <w:rsid w:val="00B94413"/>
    <w:rsid w:val="00B9601A"/>
    <w:rsid w:val="00BA02A3"/>
    <w:rsid w:val="00BA04A3"/>
    <w:rsid w:val="00BA0645"/>
    <w:rsid w:val="00BA137E"/>
    <w:rsid w:val="00BA218E"/>
    <w:rsid w:val="00BA29B9"/>
    <w:rsid w:val="00BA3126"/>
    <w:rsid w:val="00BA3B3D"/>
    <w:rsid w:val="00BA6C53"/>
    <w:rsid w:val="00BB0BBF"/>
    <w:rsid w:val="00BB40F6"/>
    <w:rsid w:val="00BB48C1"/>
    <w:rsid w:val="00BB4F90"/>
    <w:rsid w:val="00BB5250"/>
    <w:rsid w:val="00BB631D"/>
    <w:rsid w:val="00BB690B"/>
    <w:rsid w:val="00BB7426"/>
    <w:rsid w:val="00BB7E73"/>
    <w:rsid w:val="00BC009B"/>
    <w:rsid w:val="00BC23DF"/>
    <w:rsid w:val="00BC4483"/>
    <w:rsid w:val="00BC4DB3"/>
    <w:rsid w:val="00BC4ECD"/>
    <w:rsid w:val="00BC6501"/>
    <w:rsid w:val="00BC6568"/>
    <w:rsid w:val="00BC7372"/>
    <w:rsid w:val="00BD17F7"/>
    <w:rsid w:val="00BD29D5"/>
    <w:rsid w:val="00BD4E1E"/>
    <w:rsid w:val="00BD7B73"/>
    <w:rsid w:val="00BE5DCC"/>
    <w:rsid w:val="00BE6013"/>
    <w:rsid w:val="00BE6F0E"/>
    <w:rsid w:val="00BE7175"/>
    <w:rsid w:val="00BE7A6F"/>
    <w:rsid w:val="00BF076F"/>
    <w:rsid w:val="00BF2420"/>
    <w:rsid w:val="00BF3BE9"/>
    <w:rsid w:val="00BF4530"/>
    <w:rsid w:val="00BF488E"/>
    <w:rsid w:val="00BF4F32"/>
    <w:rsid w:val="00BF5A30"/>
    <w:rsid w:val="00BF6749"/>
    <w:rsid w:val="00BF68D8"/>
    <w:rsid w:val="00BF6D93"/>
    <w:rsid w:val="00C00C27"/>
    <w:rsid w:val="00C00D33"/>
    <w:rsid w:val="00C01444"/>
    <w:rsid w:val="00C015E5"/>
    <w:rsid w:val="00C02FD1"/>
    <w:rsid w:val="00C0436D"/>
    <w:rsid w:val="00C04E70"/>
    <w:rsid w:val="00C0649B"/>
    <w:rsid w:val="00C06509"/>
    <w:rsid w:val="00C06ADD"/>
    <w:rsid w:val="00C07B81"/>
    <w:rsid w:val="00C131D8"/>
    <w:rsid w:val="00C13265"/>
    <w:rsid w:val="00C13CE6"/>
    <w:rsid w:val="00C1617F"/>
    <w:rsid w:val="00C161E8"/>
    <w:rsid w:val="00C173A7"/>
    <w:rsid w:val="00C2102D"/>
    <w:rsid w:val="00C229AC"/>
    <w:rsid w:val="00C260F0"/>
    <w:rsid w:val="00C310F7"/>
    <w:rsid w:val="00C322AB"/>
    <w:rsid w:val="00C32422"/>
    <w:rsid w:val="00C33A9C"/>
    <w:rsid w:val="00C34044"/>
    <w:rsid w:val="00C350D5"/>
    <w:rsid w:val="00C36FDA"/>
    <w:rsid w:val="00C3721C"/>
    <w:rsid w:val="00C411AA"/>
    <w:rsid w:val="00C42386"/>
    <w:rsid w:val="00C44347"/>
    <w:rsid w:val="00C4640D"/>
    <w:rsid w:val="00C46CE7"/>
    <w:rsid w:val="00C479ED"/>
    <w:rsid w:val="00C504B6"/>
    <w:rsid w:val="00C52BCA"/>
    <w:rsid w:val="00C52CC1"/>
    <w:rsid w:val="00C533B3"/>
    <w:rsid w:val="00C55133"/>
    <w:rsid w:val="00C56AED"/>
    <w:rsid w:val="00C57F4E"/>
    <w:rsid w:val="00C601AE"/>
    <w:rsid w:val="00C62570"/>
    <w:rsid w:val="00C625EA"/>
    <w:rsid w:val="00C639DE"/>
    <w:rsid w:val="00C642DC"/>
    <w:rsid w:val="00C65BC5"/>
    <w:rsid w:val="00C67C1B"/>
    <w:rsid w:val="00C707F1"/>
    <w:rsid w:val="00C70AF0"/>
    <w:rsid w:val="00C71930"/>
    <w:rsid w:val="00C71AE6"/>
    <w:rsid w:val="00C72D6C"/>
    <w:rsid w:val="00C7751C"/>
    <w:rsid w:val="00C82A67"/>
    <w:rsid w:val="00C831D4"/>
    <w:rsid w:val="00C83794"/>
    <w:rsid w:val="00C843A2"/>
    <w:rsid w:val="00C85536"/>
    <w:rsid w:val="00C86F8E"/>
    <w:rsid w:val="00C92BEC"/>
    <w:rsid w:val="00C94EED"/>
    <w:rsid w:val="00C952E5"/>
    <w:rsid w:val="00C95C9C"/>
    <w:rsid w:val="00C9680E"/>
    <w:rsid w:val="00C972D7"/>
    <w:rsid w:val="00C9785B"/>
    <w:rsid w:val="00CA01C1"/>
    <w:rsid w:val="00CA148A"/>
    <w:rsid w:val="00CA3EFF"/>
    <w:rsid w:val="00CA5547"/>
    <w:rsid w:val="00CA63E0"/>
    <w:rsid w:val="00CA773B"/>
    <w:rsid w:val="00CB13E3"/>
    <w:rsid w:val="00CB2B10"/>
    <w:rsid w:val="00CB2E35"/>
    <w:rsid w:val="00CB3093"/>
    <w:rsid w:val="00CB608B"/>
    <w:rsid w:val="00CB6B0C"/>
    <w:rsid w:val="00CC1145"/>
    <w:rsid w:val="00CC11D9"/>
    <w:rsid w:val="00CC1260"/>
    <w:rsid w:val="00CC1EA9"/>
    <w:rsid w:val="00CC3107"/>
    <w:rsid w:val="00CC32FA"/>
    <w:rsid w:val="00CC339A"/>
    <w:rsid w:val="00CC469A"/>
    <w:rsid w:val="00CC49FF"/>
    <w:rsid w:val="00CC5F51"/>
    <w:rsid w:val="00CC6D1F"/>
    <w:rsid w:val="00CC7E92"/>
    <w:rsid w:val="00CC7EB2"/>
    <w:rsid w:val="00CD16A8"/>
    <w:rsid w:val="00CD274C"/>
    <w:rsid w:val="00CD38A2"/>
    <w:rsid w:val="00CD5EEF"/>
    <w:rsid w:val="00CD6AC7"/>
    <w:rsid w:val="00CD7579"/>
    <w:rsid w:val="00CE0238"/>
    <w:rsid w:val="00CE0598"/>
    <w:rsid w:val="00CE2CA8"/>
    <w:rsid w:val="00CE4346"/>
    <w:rsid w:val="00CE44BA"/>
    <w:rsid w:val="00CE4B2A"/>
    <w:rsid w:val="00CE662B"/>
    <w:rsid w:val="00CE6E7C"/>
    <w:rsid w:val="00CE717F"/>
    <w:rsid w:val="00CF001B"/>
    <w:rsid w:val="00CF317D"/>
    <w:rsid w:val="00CF4362"/>
    <w:rsid w:val="00CF4A92"/>
    <w:rsid w:val="00CF55C4"/>
    <w:rsid w:val="00CF58CA"/>
    <w:rsid w:val="00CF7642"/>
    <w:rsid w:val="00D013D9"/>
    <w:rsid w:val="00D01904"/>
    <w:rsid w:val="00D01C1C"/>
    <w:rsid w:val="00D03599"/>
    <w:rsid w:val="00D06F5F"/>
    <w:rsid w:val="00D07C02"/>
    <w:rsid w:val="00D115FA"/>
    <w:rsid w:val="00D2021D"/>
    <w:rsid w:val="00D20CF3"/>
    <w:rsid w:val="00D21F09"/>
    <w:rsid w:val="00D233CD"/>
    <w:rsid w:val="00D2341D"/>
    <w:rsid w:val="00D236CE"/>
    <w:rsid w:val="00D2389D"/>
    <w:rsid w:val="00D24A40"/>
    <w:rsid w:val="00D251F9"/>
    <w:rsid w:val="00D26654"/>
    <w:rsid w:val="00D26D5F"/>
    <w:rsid w:val="00D3067D"/>
    <w:rsid w:val="00D3147F"/>
    <w:rsid w:val="00D32BA2"/>
    <w:rsid w:val="00D32E77"/>
    <w:rsid w:val="00D34808"/>
    <w:rsid w:val="00D349BF"/>
    <w:rsid w:val="00D34A39"/>
    <w:rsid w:val="00D37249"/>
    <w:rsid w:val="00D400E9"/>
    <w:rsid w:val="00D4205A"/>
    <w:rsid w:val="00D427F9"/>
    <w:rsid w:val="00D42CEE"/>
    <w:rsid w:val="00D4398A"/>
    <w:rsid w:val="00D44B8B"/>
    <w:rsid w:val="00D44F2C"/>
    <w:rsid w:val="00D45126"/>
    <w:rsid w:val="00D462DA"/>
    <w:rsid w:val="00D4720B"/>
    <w:rsid w:val="00D474B7"/>
    <w:rsid w:val="00D474F1"/>
    <w:rsid w:val="00D478A9"/>
    <w:rsid w:val="00D50398"/>
    <w:rsid w:val="00D51696"/>
    <w:rsid w:val="00D5432D"/>
    <w:rsid w:val="00D565FA"/>
    <w:rsid w:val="00D5731E"/>
    <w:rsid w:val="00D575C7"/>
    <w:rsid w:val="00D575FB"/>
    <w:rsid w:val="00D605C6"/>
    <w:rsid w:val="00D60978"/>
    <w:rsid w:val="00D617BD"/>
    <w:rsid w:val="00D63C24"/>
    <w:rsid w:val="00D64091"/>
    <w:rsid w:val="00D65EF2"/>
    <w:rsid w:val="00D704C7"/>
    <w:rsid w:val="00D70CBE"/>
    <w:rsid w:val="00D710D0"/>
    <w:rsid w:val="00D71631"/>
    <w:rsid w:val="00D7238E"/>
    <w:rsid w:val="00D751A7"/>
    <w:rsid w:val="00D77D3B"/>
    <w:rsid w:val="00D82D8D"/>
    <w:rsid w:val="00D83AB5"/>
    <w:rsid w:val="00D87FD8"/>
    <w:rsid w:val="00D9024E"/>
    <w:rsid w:val="00D905FE"/>
    <w:rsid w:val="00D90B3D"/>
    <w:rsid w:val="00D91E7A"/>
    <w:rsid w:val="00D92A58"/>
    <w:rsid w:val="00D97264"/>
    <w:rsid w:val="00DA1721"/>
    <w:rsid w:val="00DA1AB6"/>
    <w:rsid w:val="00DA1BFC"/>
    <w:rsid w:val="00DA247E"/>
    <w:rsid w:val="00DA2E75"/>
    <w:rsid w:val="00DA300C"/>
    <w:rsid w:val="00DA4A3A"/>
    <w:rsid w:val="00DA502C"/>
    <w:rsid w:val="00DA609F"/>
    <w:rsid w:val="00DA746A"/>
    <w:rsid w:val="00DA783A"/>
    <w:rsid w:val="00DB1480"/>
    <w:rsid w:val="00DB34C2"/>
    <w:rsid w:val="00DB3980"/>
    <w:rsid w:val="00DB4028"/>
    <w:rsid w:val="00DB472E"/>
    <w:rsid w:val="00DC061F"/>
    <w:rsid w:val="00DC179A"/>
    <w:rsid w:val="00DC2319"/>
    <w:rsid w:val="00DC2A8A"/>
    <w:rsid w:val="00DC2ECB"/>
    <w:rsid w:val="00DC30A8"/>
    <w:rsid w:val="00DC35C5"/>
    <w:rsid w:val="00DC3662"/>
    <w:rsid w:val="00DC3C91"/>
    <w:rsid w:val="00DC59BA"/>
    <w:rsid w:val="00DC6657"/>
    <w:rsid w:val="00DC74C7"/>
    <w:rsid w:val="00DC7608"/>
    <w:rsid w:val="00DC7BC8"/>
    <w:rsid w:val="00DD0A45"/>
    <w:rsid w:val="00DD2CE6"/>
    <w:rsid w:val="00DD2D99"/>
    <w:rsid w:val="00DD41C9"/>
    <w:rsid w:val="00DD55D2"/>
    <w:rsid w:val="00DD7315"/>
    <w:rsid w:val="00DE03B9"/>
    <w:rsid w:val="00DE0535"/>
    <w:rsid w:val="00DE1D14"/>
    <w:rsid w:val="00DE2D55"/>
    <w:rsid w:val="00DE306C"/>
    <w:rsid w:val="00DE5256"/>
    <w:rsid w:val="00DE5277"/>
    <w:rsid w:val="00DE532A"/>
    <w:rsid w:val="00DE6C79"/>
    <w:rsid w:val="00DE7800"/>
    <w:rsid w:val="00DF008D"/>
    <w:rsid w:val="00DF04A8"/>
    <w:rsid w:val="00DF1B4B"/>
    <w:rsid w:val="00DF1D72"/>
    <w:rsid w:val="00DF1E16"/>
    <w:rsid w:val="00DF1FF4"/>
    <w:rsid w:val="00DF28C9"/>
    <w:rsid w:val="00DF4553"/>
    <w:rsid w:val="00DF4EAC"/>
    <w:rsid w:val="00DF6C52"/>
    <w:rsid w:val="00E0008B"/>
    <w:rsid w:val="00E01005"/>
    <w:rsid w:val="00E01D0F"/>
    <w:rsid w:val="00E02C31"/>
    <w:rsid w:val="00E10C6C"/>
    <w:rsid w:val="00E1101C"/>
    <w:rsid w:val="00E1244C"/>
    <w:rsid w:val="00E128A6"/>
    <w:rsid w:val="00E12DE4"/>
    <w:rsid w:val="00E14B37"/>
    <w:rsid w:val="00E15408"/>
    <w:rsid w:val="00E16516"/>
    <w:rsid w:val="00E2166B"/>
    <w:rsid w:val="00E21773"/>
    <w:rsid w:val="00E233A3"/>
    <w:rsid w:val="00E2364A"/>
    <w:rsid w:val="00E23E41"/>
    <w:rsid w:val="00E240F5"/>
    <w:rsid w:val="00E2581B"/>
    <w:rsid w:val="00E27022"/>
    <w:rsid w:val="00E27BF2"/>
    <w:rsid w:val="00E3036A"/>
    <w:rsid w:val="00E31134"/>
    <w:rsid w:val="00E35B47"/>
    <w:rsid w:val="00E37423"/>
    <w:rsid w:val="00E42039"/>
    <w:rsid w:val="00E42447"/>
    <w:rsid w:val="00E42942"/>
    <w:rsid w:val="00E429C8"/>
    <w:rsid w:val="00E44A59"/>
    <w:rsid w:val="00E45A83"/>
    <w:rsid w:val="00E45ED1"/>
    <w:rsid w:val="00E5049A"/>
    <w:rsid w:val="00E518F7"/>
    <w:rsid w:val="00E57445"/>
    <w:rsid w:val="00E6107F"/>
    <w:rsid w:val="00E61275"/>
    <w:rsid w:val="00E63293"/>
    <w:rsid w:val="00E6353B"/>
    <w:rsid w:val="00E63616"/>
    <w:rsid w:val="00E63822"/>
    <w:rsid w:val="00E65403"/>
    <w:rsid w:val="00E65693"/>
    <w:rsid w:val="00E712DE"/>
    <w:rsid w:val="00E722B6"/>
    <w:rsid w:val="00E73B12"/>
    <w:rsid w:val="00E73C20"/>
    <w:rsid w:val="00E742AD"/>
    <w:rsid w:val="00E7659C"/>
    <w:rsid w:val="00E80B22"/>
    <w:rsid w:val="00E83AC1"/>
    <w:rsid w:val="00E83C89"/>
    <w:rsid w:val="00E8477F"/>
    <w:rsid w:val="00E8506B"/>
    <w:rsid w:val="00E87A58"/>
    <w:rsid w:val="00E905C3"/>
    <w:rsid w:val="00E91136"/>
    <w:rsid w:val="00E95878"/>
    <w:rsid w:val="00E95922"/>
    <w:rsid w:val="00E9730A"/>
    <w:rsid w:val="00E97880"/>
    <w:rsid w:val="00EA07BA"/>
    <w:rsid w:val="00EA0CC0"/>
    <w:rsid w:val="00EA27D4"/>
    <w:rsid w:val="00EA3590"/>
    <w:rsid w:val="00EA3DD6"/>
    <w:rsid w:val="00EA5655"/>
    <w:rsid w:val="00EA600D"/>
    <w:rsid w:val="00EA6F1D"/>
    <w:rsid w:val="00EA79BA"/>
    <w:rsid w:val="00EB04D1"/>
    <w:rsid w:val="00EB3479"/>
    <w:rsid w:val="00EB3C37"/>
    <w:rsid w:val="00EB546A"/>
    <w:rsid w:val="00EB588E"/>
    <w:rsid w:val="00EB6957"/>
    <w:rsid w:val="00EB76C7"/>
    <w:rsid w:val="00EB7FDA"/>
    <w:rsid w:val="00EC12BD"/>
    <w:rsid w:val="00EC1656"/>
    <w:rsid w:val="00EC180D"/>
    <w:rsid w:val="00EC1B7D"/>
    <w:rsid w:val="00EC2C35"/>
    <w:rsid w:val="00EC3868"/>
    <w:rsid w:val="00EC458F"/>
    <w:rsid w:val="00EC4AD8"/>
    <w:rsid w:val="00EC6684"/>
    <w:rsid w:val="00EC6B27"/>
    <w:rsid w:val="00EC6DC6"/>
    <w:rsid w:val="00EC745D"/>
    <w:rsid w:val="00ED1292"/>
    <w:rsid w:val="00ED2087"/>
    <w:rsid w:val="00ED2367"/>
    <w:rsid w:val="00ED40B5"/>
    <w:rsid w:val="00ED40D6"/>
    <w:rsid w:val="00ED4814"/>
    <w:rsid w:val="00ED5978"/>
    <w:rsid w:val="00ED73F6"/>
    <w:rsid w:val="00ED77A0"/>
    <w:rsid w:val="00EE2938"/>
    <w:rsid w:val="00EE41FC"/>
    <w:rsid w:val="00EE4A2B"/>
    <w:rsid w:val="00EE4CD0"/>
    <w:rsid w:val="00EF0A58"/>
    <w:rsid w:val="00EF0EDD"/>
    <w:rsid w:val="00EF42E8"/>
    <w:rsid w:val="00EF479F"/>
    <w:rsid w:val="00EF4A16"/>
    <w:rsid w:val="00EF5655"/>
    <w:rsid w:val="00EF68EF"/>
    <w:rsid w:val="00EF6D18"/>
    <w:rsid w:val="00EF7B4A"/>
    <w:rsid w:val="00F00915"/>
    <w:rsid w:val="00F00E97"/>
    <w:rsid w:val="00F010A3"/>
    <w:rsid w:val="00F01199"/>
    <w:rsid w:val="00F01254"/>
    <w:rsid w:val="00F017C2"/>
    <w:rsid w:val="00F0189E"/>
    <w:rsid w:val="00F024A1"/>
    <w:rsid w:val="00F02D1D"/>
    <w:rsid w:val="00F0446E"/>
    <w:rsid w:val="00F0486F"/>
    <w:rsid w:val="00F068AF"/>
    <w:rsid w:val="00F073AD"/>
    <w:rsid w:val="00F07EC6"/>
    <w:rsid w:val="00F10B24"/>
    <w:rsid w:val="00F10EA3"/>
    <w:rsid w:val="00F112DA"/>
    <w:rsid w:val="00F12C99"/>
    <w:rsid w:val="00F134BA"/>
    <w:rsid w:val="00F15127"/>
    <w:rsid w:val="00F15836"/>
    <w:rsid w:val="00F162AA"/>
    <w:rsid w:val="00F166D6"/>
    <w:rsid w:val="00F208E2"/>
    <w:rsid w:val="00F20AF5"/>
    <w:rsid w:val="00F23290"/>
    <w:rsid w:val="00F23329"/>
    <w:rsid w:val="00F234C3"/>
    <w:rsid w:val="00F2356D"/>
    <w:rsid w:val="00F25FEF"/>
    <w:rsid w:val="00F26EFC"/>
    <w:rsid w:val="00F27D1F"/>
    <w:rsid w:val="00F32C9C"/>
    <w:rsid w:val="00F33029"/>
    <w:rsid w:val="00F345DE"/>
    <w:rsid w:val="00F3582E"/>
    <w:rsid w:val="00F3595D"/>
    <w:rsid w:val="00F35B42"/>
    <w:rsid w:val="00F3761D"/>
    <w:rsid w:val="00F379B8"/>
    <w:rsid w:val="00F435C1"/>
    <w:rsid w:val="00F43C5F"/>
    <w:rsid w:val="00F45CDC"/>
    <w:rsid w:val="00F46150"/>
    <w:rsid w:val="00F46F83"/>
    <w:rsid w:val="00F50799"/>
    <w:rsid w:val="00F50FDA"/>
    <w:rsid w:val="00F52109"/>
    <w:rsid w:val="00F52487"/>
    <w:rsid w:val="00F52525"/>
    <w:rsid w:val="00F533EA"/>
    <w:rsid w:val="00F54FD9"/>
    <w:rsid w:val="00F551FE"/>
    <w:rsid w:val="00F568A0"/>
    <w:rsid w:val="00F56FC7"/>
    <w:rsid w:val="00F576C7"/>
    <w:rsid w:val="00F577AC"/>
    <w:rsid w:val="00F637FD"/>
    <w:rsid w:val="00F64E5C"/>
    <w:rsid w:val="00F67FD8"/>
    <w:rsid w:val="00F7141F"/>
    <w:rsid w:val="00F72272"/>
    <w:rsid w:val="00F725EB"/>
    <w:rsid w:val="00F73885"/>
    <w:rsid w:val="00F74C66"/>
    <w:rsid w:val="00F75247"/>
    <w:rsid w:val="00F76293"/>
    <w:rsid w:val="00F764B0"/>
    <w:rsid w:val="00F7658C"/>
    <w:rsid w:val="00F80DDF"/>
    <w:rsid w:val="00F81042"/>
    <w:rsid w:val="00F81048"/>
    <w:rsid w:val="00F81EE3"/>
    <w:rsid w:val="00F82A62"/>
    <w:rsid w:val="00F84139"/>
    <w:rsid w:val="00F849E3"/>
    <w:rsid w:val="00F90E51"/>
    <w:rsid w:val="00F912BA"/>
    <w:rsid w:val="00F91B29"/>
    <w:rsid w:val="00F93E9F"/>
    <w:rsid w:val="00F9401F"/>
    <w:rsid w:val="00F9518F"/>
    <w:rsid w:val="00F9647F"/>
    <w:rsid w:val="00F96581"/>
    <w:rsid w:val="00F971F6"/>
    <w:rsid w:val="00F973C6"/>
    <w:rsid w:val="00F9775D"/>
    <w:rsid w:val="00FA09A1"/>
    <w:rsid w:val="00FA2C8C"/>
    <w:rsid w:val="00FA2E09"/>
    <w:rsid w:val="00FA34D6"/>
    <w:rsid w:val="00FA3CB2"/>
    <w:rsid w:val="00FA3FA9"/>
    <w:rsid w:val="00FA4065"/>
    <w:rsid w:val="00FA463B"/>
    <w:rsid w:val="00FA5716"/>
    <w:rsid w:val="00FA5E6B"/>
    <w:rsid w:val="00FA5EB5"/>
    <w:rsid w:val="00FA6291"/>
    <w:rsid w:val="00FA6C7C"/>
    <w:rsid w:val="00FB0117"/>
    <w:rsid w:val="00FB0450"/>
    <w:rsid w:val="00FB0DED"/>
    <w:rsid w:val="00FB0FD1"/>
    <w:rsid w:val="00FB2011"/>
    <w:rsid w:val="00FB5233"/>
    <w:rsid w:val="00FB5A2B"/>
    <w:rsid w:val="00FB6054"/>
    <w:rsid w:val="00FC12D8"/>
    <w:rsid w:val="00FC4142"/>
    <w:rsid w:val="00FC5D79"/>
    <w:rsid w:val="00FC6AD2"/>
    <w:rsid w:val="00FC6F76"/>
    <w:rsid w:val="00FC7510"/>
    <w:rsid w:val="00FD17AF"/>
    <w:rsid w:val="00FD4CEE"/>
    <w:rsid w:val="00FD5E0E"/>
    <w:rsid w:val="00FE0378"/>
    <w:rsid w:val="00FE0E5B"/>
    <w:rsid w:val="00FE2739"/>
    <w:rsid w:val="00FE64D5"/>
    <w:rsid w:val="00FF1072"/>
    <w:rsid w:val="00FF2DD1"/>
    <w:rsid w:val="00FF4159"/>
    <w:rsid w:val="00FF62B6"/>
    <w:rsid w:val="00FF6900"/>
    <w:rsid w:val="00FF74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13E479"/>
  <w15:docId w15:val="{7C384BD4-CD8F-4198-A834-02DD6700C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94014"/>
    <w:rPr>
      <w:rFonts w:ascii="DIN-Regular" w:eastAsia="Times New Roman" w:hAnsi="DIN-Regular" w:cs="Times New Roman"/>
      <w:color w:val="00365C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601AE"/>
    <w:pPr>
      <w:keepNext/>
      <w:keepLines/>
      <w:outlineLvl w:val="0"/>
    </w:pPr>
    <w:rPr>
      <w:rFonts w:ascii="DIN-Bold" w:eastAsiaTheme="majorEastAsia" w:hAnsi="DIN-Bold" w:cstheme="majorBidi"/>
      <w:bCs/>
      <w:color w:val="3971AB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612"/>
    <w:pPr>
      <w:keepNext/>
      <w:keepLines/>
      <w:spacing w:before="200"/>
      <w:outlineLvl w:val="1"/>
    </w:pPr>
    <w:rPr>
      <w:rFonts w:eastAsiaTheme="majorEastAsia" w:cstheme="majorBidi"/>
      <w:bCs/>
      <w:sz w:val="36"/>
      <w:szCs w:val="26"/>
    </w:rPr>
  </w:style>
  <w:style w:type="paragraph" w:styleId="Heading5">
    <w:name w:val="heading 5"/>
    <w:basedOn w:val="Normal"/>
    <w:next w:val="Normal"/>
    <w:link w:val="Heading5Char"/>
    <w:unhideWhenUsed/>
    <w:qFormat/>
    <w:rsid w:val="007C7AA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6B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6B8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46B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46B86"/>
  </w:style>
  <w:style w:type="paragraph" w:styleId="Footer">
    <w:name w:val="footer"/>
    <w:basedOn w:val="Normal"/>
    <w:link w:val="FooterChar"/>
    <w:uiPriority w:val="99"/>
    <w:unhideWhenUsed/>
    <w:rsid w:val="00746B8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46B86"/>
  </w:style>
  <w:style w:type="character" w:styleId="Strong">
    <w:name w:val="Strong"/>
    <w:qFormat/>
    <w:rsid w:val="00746B86"/>
    <w:rPr>
      <w:b/>
      <w:bCs/>
    </w:rPr>
  </w:style>
  <w:style w:type="table" w:styleId="LightShading-Accent5">
    <w:name w:val="Light Shading Accent 5"/>
    <w:basedOn w:val="TableNormal"/>
    <w:uiPriority w:val="60"/>
    <w:rsid w:val="00746B86"/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1">
    <w:name w:val="Light Shading Accent 1"/>
    <w:basedOn w:val="TableNormal"/>
    <w:uiPriority w:val="60"/>
    <w:rsid w:val="00746B86"/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MediumShading1-Accent1">
    <w:name w:val="Medium Shading 1 Accent 1"/>
    <w:basedOn w:val="TableNormal"/>
    <w:uiPriority w:val="63"/>
    <w:rsid w:val="00746B86"/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1">
    <w:name w:val="Light List Accent 1"/>
    <w:basedOn w:val="TableNormal"/>
    <w:uiPriority w:val="61"/>
    <w:rsid w:val="00746B8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07338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052C04"/>
    <w:pPr>
      <w:ind w:left="720"/>
      <w:contextualSpacing/>
    </w:pPr>
  </w:style>
  <w:style w:type="table" w:styleId="TableGrid">
    <w:name w:val="Table Grid"/>
    <w:basedOn w:val="TableNormal"/>
    <w:rsid w:val="00707040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601AE"/>
    <w:rPr>
      <w:rFonts w:ascii="DIN-Bold" w:eastAsiaTheme="majorEastAsia" w:hAnsi="DIN-Bold" w:cstheme="majorBidi"/>
      <w:bCs/>
      <w:color w:val="3971AB"/>
      <w:sz w:val="40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7291"/>
    <w:pPr>
      <w:numPr>
        <w:ilvl w:val="1"/>
      </w:numPr>
    </w:pPr>
    <w:rPr>
      <w:rFonts w:ascii="DIN-Bold" w:eastAsiaTheme="majorEastAsia" w:hAnsi="DIN-Bold" w:cstheme="majorBidi"/>
      <w:iCs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17291"/>
    <w:rPr>
      <w:rFonts w:ascii="DIN-Bold" w:eastAsiaTheme="majorEastAsia" w:hAnsi="DIN-Bold" w:cstheme="majorBidi"/>
      <w:iCs/>
      <w:color w:val="00365C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01729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1729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Caption">
    <w:name w:val="caption"/>
    <w:basedOn w:val="Normal"/>
    <w:next w:val="Normal"/>
    <w:uiPriority w:val="35"/>
    <w:unhideWhenUsed/>
    <w:qFormat/>
    <w:rsid w:val="0001761E"/>
    <w:pPr>
      <w:spacing w:after="200"/>
    </w:pPr>
    <w:rPr>
      <w:b/>
      <w:bCs/>
      <w:color w:val="4F81BD" w:themeColor="accent1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225612"/>
    <w:rPr>
      <w:rFonts w:ascii="DIN-Regular" w:eastAsiaTheme="majorEastAsia" w:hAnsi="DIN-Regular" w:cstheme="majorBidi"/>
      <w:bCs/>
      <w:color w:val="00365C"/>
      <w:sz w:val="3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40673"/>
    <w:pPr>
      <w:spacing w:before="480" w:line="276" w:lineRule="auto"/>
      <w:outlineLvl w:val="9"/>
    </w:pPr>
    <w:rPr>
      <w:rFonts w:asciiTheme="majorHAnsi" w:hAnsiTheme="majorHAnsi"/>
      <w:b/>
      <w:color w:val="365F91" w:themeColor="accent1" w:themeShade="BF"/>
      <w:sz w:val="28"/>
      <w:lang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04067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40673"/>
    <w:pPr>
      <w:spacing w:after="100"/>
      <w:ind w:left="240"/>
    </w:pPr>
  </w:style>
  <w:style w:type="table" w:styleId="MediumShading1-Accent6">
    <w:name w:val="Medium Shading 1 Accent 6"/>
    <w:basedOn w:val="TableNormal"/>
    <w:uiPriority w:val="63"/>
    <w:rsid w:val="0041026D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6">
    <w:name w:val="Light List Accent 6"/>
    <w:basedOn w:val="TableNormal"/>
    <w:uiPriority w:val="61"/>
    <w:rsid w:val="00604B19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character" w:customStyle="1" w:styleId="Heading5Char">
    <w:name w:val="Heading 5 Char"/>
    <w:basedOn w:val="DefaultParagraphFont"/>
    <w:link w:val="Heading5"/>
    <w:rsid w:val="007C7AA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table" w:styleId="LightGrid-Accent6">
    <w:name w:val="Light Grid Accent 6"/>
    <w:basedOn w:val="TableNormal"/>
    <w:uiPriority w:val="62"/>
    <w:rsid w:val="007C7AA6"/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Shading-Accent6">
    <w:name w:val="Light Shading Accent 6"/>
    <w:basedOn w:val="TableNormal"/>
    <w:uiPriority w:val="60"/>
    <w:rsid w:val="007C7AA6"/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-Accent2">
    <w:name w:val="Light List Accent 2"/>
    <w:basedOn w:val="TableNormal"/>
    <w:uiPriority w:val="61"/>
    <w:rsid w:val="007C7AA6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MediumGrid1-Accent6">
    <w:name w:val="Medium Grid 1 Accent 6"/>
    <w:basedOn w:val="TableNormal"/>
    <w:uiPriority w:val="67"/>
    <w:rsid w:val="007C7AA6"/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Shading2-Accent6">
    <w:name w:val="Medium Shading 2 Accent 6"/>
    <w:basedOn w:val="TableNormal"/>
    <w:uiPriority w:val="64"/>
    <w:rsid w:val="007C7AA6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ColorfulList-Accent6">
    <w:name w:val="Colorful List Accent 6"/>
    <w:basedOn w:val="TableNormal"/>
    <w:uiPriority w:val="72"/>
    <w:rsid w:val="007C7AA6"/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-Accent6">
    <w:name w:val="Colorful Grid Accent 6"/>
    <w:basedOn w:val="TableNormal"/>
    <w:uiPriority w:val="73"/>
    <w:rsid w:val="007C7AA6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List2-Accent6">
    <w:name w:val="Medium List 2 Accent 6"/>
    <w:basedOn w:val="TableNormal"/>
    <w:uiPriority w:val="66"/>
    <w:rsid w:val="007C7AA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character" w:styleId="Emphasis">
    <w:name w:val="Emphasis"/>
    <w:qFormat/>
    <w:rsid w:val="00DD55D2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3124D5"/>
    <w:rPr>
      <w:color w:val="808080"/>
    </w:rPr>
  </w:style>
  <w:style w:type="table" w:styleId="MediumGrid3-Accent6">
    <w:name w:val="Medium Grid 3 Accent 6"/>
    <w:basedOn w:val="TableNormal"/>
    <w:uiPriority w:val="69"/>
    <w:rsid w:val="008B234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9F589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17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2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69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2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499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0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mailto:snedeker@aclunv.org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gif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aclunv@aclunv.org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SharedWithUsers xmlns="c2056cd8-052b-443b-9262-c12c2a802002">
      <UserInfo>
        <DisplayName>Tod Story</DisplayName>
        <AccountId>15</AccountId>
        <AccountType/>
      </UserInfo>
      <UserInfo>
        <DisplayName>Heather Snedeker</DisplayName>
        <AccountId>260</AccountId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F26D3E56B674F489126DCE9A412C9E2" ma:contentTypeVersion="5" ma:contentTypeDescription="Create a new document." ma:contentTypeScope="" ma:versionID="26b7f5ab56a3615c1e26cc0facbe7a51">
  <xsd:schema xmlns:xsd="http://www.w3.org/2001/XMLSchema" xmlns:xs="http://www.w3.org/2001/XMLSchema" xmlns:p="http://schemas.microsoft.com/office/2006/metadata/properties" xmlns:ns2="c2056cd8-052b-443b-9262-c12c2a802002" xmlns:ns3="eb4d7f04-89c1-4287-9e7a-0b5770707ecc" xmlns:ns4="85579e37-df35-4cd1-89c2-006fa7088423" targetNamespace="http://schemas.microsoft.com/office/2006/metadata/properties" ma:root="true" ma:fieldsID="ad0fcd961dd0d8ee00f780f635a1b6d5" ns2:_="" ns3:_="" ns4:_="">
    <xsd:import namespace="c2056cd8-052b-443b-9262-c12c2a802002"/>
    <xsd:import namespace="eb4d7f04-89c1-4287-9e7a-0b5770707ecc"/>
    <xsd:import namespace="85579e37-df35-4cd1-89c2-006fa708842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3:SharingHintHash" minOccurs="0"/>
                <xsd:element ref="ns3:SharedWithDetails" minOccurs="0"/>
                <xsd:element ref="ns4:MediaServiceMetadata" minOccurs="0"/>
                <xsd:element ref="ns4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056cd8-052b-443b-9262-c12c2a8020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b4d7f04-89c1-4287-9e7a-0b5770707ecc" elementFormDefault="qualified">
    <xsd:import namespace="http://schemas.microsoft.com/office/2006/documentManagement/types"/>
    <xsd:import namespace="http://schemas.microsoft.com/office/infopath/2007/PartnerControls"/>
    <xsd:element name="SharingHintHash" ma:index="9" nillable="true" ma:displayName="Sharing Hint Hash" ma:internalName="SharingHintHash" ma:readOnly="true">
      <xsd:simpleType>
        <xsd:restriction base="dms:Text"/>
      </xsd:simpleType>
    </xsd:element>
    <xsd:element name="SharedWithDetails" ma:index="10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579e37-df35-4cd1-89c2-006fa70884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58332AE-21D6-4542-BEF4-867827F161F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BDB375F-7B33-49DD-9AAC-479E8C4E83FA}">
  <ds:schemaRefs>
    <ds:schemaRef ds:uri="http://schemas.microsoft.com/office/2006/metadata/properties"/>
    <ds:schemaRef ds:uri="c2056cd8-052b-443b-9262-c12c2a802002"/>
  </ds:schemaRefs>
</ds:datastoreItem>
</file>

<file path=customXml/itemProps3.xml><?xml version="1.0" encoding="utf-8"?>
<ds:datastoreItem xmlns:ds="http://schemas.openxmlformats.org/officeDocument/2006/customXml" ds:itemID="{BA334A95-9846-4E11-A88F-BE45A13307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056cd8-052b-443b-9262-c12c2a802002"/>
    <ds:schemaRef ds:uri="eb4d7f04-89c1-4287-9e7a-0b5770707ecc"/>
    <ds:schemaRef ds:uri="85579e37-df35-4cd1-89c2-006fa70884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63D527F-20CC-5E4F-B7F6-CB042A2208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1</TotalTime>
  <Pages>3</Pages>
  <Words>334</Words>
  <Characters>190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N_event_registration_032014</vt:lpstr>
    </vt:vector>
  </TitlesOfParts>
  <Company>ACLU Foundation Inc.</Company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N_event_registration_032014</dc:title>
  <dc:creator>Emily Teufel</dc:creator>
  <cp:lastModifiedBy>Wesley Juhl</cp:lastModifiedBy>
  <cp:revision>120</cp:revision>
  <dcterms:created xsi:type="dcterms:W3CDTF">2018-04-23T21:10:00Z</dcterms:created>
  <dcterms:modified xsi:type="dcterms:W3CDTF">2018-04-26T2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rder">
    <vt:r8>36100</vt:r8>
  </property>
  <property fmtid="{D5CDD505-2E9C-101B-9397-08002B2CF9AE}" pid="3" name="xd_ProgID">
    <vt:lpwstr/>
  </property>
  <property fmtid="{D5CDD505-2E9C-101B-9397-08002B2CF9AE}" pid="4" name="Dev Type of Content">
    <vt:lpwstr/>
  </property>
  <property fmtid="{D5CDD505-2E9C-101B-9397-08002B2CF9AE}" pid="5" name="TemplateUrl">
    <vt:lpwstr/>
  </property>
  <property fmtid="{D5CDD505-2E9C-101B-9397-08002B2CF9AE}" pid="6" name="ContentTypeId">
    <vt:lpwstr>0x010100FF26D3E56B674F489126DCE9A412C9E2</vt:lpwstr>
  </property>
</Properties>
</file>